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1131F7" w14:textId="4D05F441" w:rsidR="000870DC" w:rsidRPr="00365F7C" w:rsidRDefault="004B536D" w:rsidP="00A73F52">
      <w:pPr>
        <w:pStyle w:val="Main-Title"/>
        <w:rPr>
          <w:color w:val="06038D"/>
        </w:rPr>
      </w:pPr>
      <w:r w:rsidRPr="00365F7C">
        <w:rPr>
          <w:color w:val="06038D"/>
        </w:rPr>
        <w:t>Main title of the publication</w:t>
      </w:r>
    </w:p>
    <w:p w14:paraId="790A5846" w14:textId="2A156C7E" w:rsidR="000870DC" w:rsidRDefault="000870DC" w:rsidP="00A73F52">
      <w:pPr>
        <w:spacing w:after="0" w:line="240" w:lineRule="auto"/>
        <w:jc w:val="both"/>
        <w:rPr>
          <w:sz w:val="28"/>
          <w:szCs w:val="28"/>
          <w:lang w:val="en-GB"/>
        </w:rPr>
      </w:pPr>
      <w:r>
        <w:rPr>
          <w:noProof/>
          <w:lang w:val="en-GB"/>
        </w:rPr>
        <w:drawing>
          <wp:inline distT="0" distB="0" distL="0" distR="0" wp14:anchorId="297D9A6A" wp14:editId="5EF1BBD6">
            <wp:extent cx="161925" cy="161925"/>
            <wp:effectExtent l="0" t="0" r="9525" b="9525"/>
            <wp:docPr id="3" name="Picture 3">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12405">
        <w:rPr>
          <w:sz w:val="28"/>
          <w:szCs w:val="28"/>
          <w:lang w:val="en-GB"/>
        </w:rPr>
        <w:t xml:space="preserve"> </w:t>
      </w:r>
      <w:r>
        <w:rPr>
          <w:sz w:val="28"/>
          <w:szCs w:val="28"/>
          <w:lang w:val="en-GB"/>
        </w:rPr>
        <w:t>Author one</w:t>
      </w:r>
      <w:r w:rsidRPr="00A12405">
        <w:rPr>
          <w:sz w:val="28"/>
          <w:szCs w:val="28"/>
          <w:vertAlign w:val="superscript"/>
          <w:lang w:val="en-GB"/>
        </w:rPr>
        <w:t>1</w:t>
      </w:r>
      <w:r w:rsidRPr="00A12405">
        <w:rPr>
          <w:sz w:val="28"/>
          <w:szCs w:val="28"/>
          <w:lang w:val="en-GB"/>
        </w:rPr>
        <w:t xml:space="preserve">, </w:t>
      </w:r>
      <w:r w:rsidRPr="00A12405">
        <w:rPr>
          <w:noProof/>
          <w:lang w:val="en-GB"/>
        </w:rPr>
        <w:drawing>
          <wp:inline distT="0" distB="0" distL="0" distR="0" wp14:anchorId="68922E3E" wp14:editId="4B04DC89">
            <wp:extent cx="148590" cy="148590"/>
            <wp:effectExtent l="0" t="0" r="3810" b="3810"/>
            <wp:docPr id="6" name="Picture 6">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hlinkClick r:id="rId13"/>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8590" cy="148590"/>
                    </a:xfrm>
                    <a:prstGeom prst="rect">
                      <a:avLst/>
                    </a:prstGeom>
                    <a:noFill/>
                    <a:ln>
                      <a:noFill/>
                    </a:ln>
                  </pic:spPr>
                </pic:pic>
              </a:graphicData>
            </a:graphic>
          </wp:inline>
        </w:drawing>
      </w:r>
      <w:r w:rsidRPr="00A12405">
        <w:rPr>
          <w:sz w:val="28"/>
          <w:szCs w:val="28"/>
          <w:lang w:val="en-GB"/>
        </w:rPr>
        <w:t xml:space="preserve"> </w:t>
      </w:r>
      <w:r>
        <w:rPr>
          <w:sz w:val="28"/>
          <w:szCs w:val="28"/>
          <w:lang w:val="en-GB"/>
        </w:rPr>
        <w:t>Author two</w:t>
      </w:r>
      <w:r w:rsidRPr="00A12405">
        <w:rPr>
          <w:sz w:val="28"/>
          <w:szCs w:val="28"/>
          <w:vertAlign w:val="superscript"/>
          <w:lang w:val="en-GB"/>
        </w:rPr>
        <w:t>2</w:t>
      </w:r>
      <w:r w:rsidRPr="00A12405">
        <w:rPr>
          <w:sz w:val="28"/>
          <w:szCs w:val="28"/>
          <w:lang w:val="en-GB"/>
        </w:rPr>
        <w:t>,</w:t>
      </w:r>
      <w:r w:rsidR="000908F8">
        <w:rPr>
          <w:sz w:val="28"/>
          <w:szCs w:val="28"/>
          <w:lang w:val="en-GB"/>
        </w:rPr>
        <w:t xml:space="preserve"> </w:t>
      </w:r>
      <w:hyperlink r:id="rId14" w:history="1">
        <w:r w:rsidR="00637563">
          <w:rPr>
            <w:rFonts w:asciiTheme="minorHAnsi" w:hAnsiTheme="minorHAnsi"/>
            <w:noProof/>
            <w:sz w:val="22"/>
            <w:lang w:val="en-GB"/>
          </w:rPr>
          <w:pict w14:anchorId="29ACCE91">
            <v:shape id="Picture 7" o:spid="_x0000_i1026" type="#_x0000_t75" href="https://orcid.org/0000-0002-0067-430X" style="width:14.25pt;height:14.25pt;visibility:visible;mso-wrap-style:square" o:button="t">
              <v:fill o:detectmouseclick="t"/>
              <v:imagedata r:id="rId15" o:title=""/>
            </v:shape>
          </w:pict>
        </w:r>
      </w:hyperlink>
      <w:r w:rsidRPr="00EA2763">
        <w:rPr>
          <w:sz w:val="28"/>
          <w:szCs w:val="28"/>
          <w:lang w:val="en-GB"/>
        </w:rPr>
        <w:t xml:space="preserve"> Author three</w:t>
      </w:r>
      <w:r w:rsidRPr="005D5770">
        <w:rPr>
          <w:sz w:val="28"/>
          <w:szCs w:val="28"/>
          <w:vertAlign w:val="superscript"/>
          <w:lang w:val="en-GB"/>
        </w:rPr>
        <w:t>3</w:t>
      </w:r>
    </w:p>
    <w:p w14:paraId="012166DA" w14:textId="2C1213A1" w:rsidR="000870DC" w:rsidRPr="007B75C5" w:rsidRDefault="000870DC" w:rsidP="00A73F52">
      <w:pPr>
        <w:spacing w:after="0" w:line="240" w:lineRule="auto"/>
        <w:ind w:left="170"/>
        <w:jc w:val="both"/>
        <w:rPr>
          <w:sz w:val="8"/>
          <w:szCs w:val="8"/>
          <w:lang w:val="en-GB"/>
        </w:rPr>
      </w:pPr>
    </w:p>
    <w:p w14:paraId="1CE96B4B" w14:textId="1CE52673" w:rsidR="000870DC" w:rsidRPr="00182990" w:rsidRDefault="000870DC" w:rsidP="00A73F52">
      <w:pPr>
        <w:spacing w:after="0" w:line="240" w:lineRule="auto"/>
        <w:jc w:val="both"/>
        <w:rPr>
          <w:sz w:val="20"/>
          <w:szCs w:val="20"/>
          <w:lang w:val="en-GB"/>
        </w:rPr>
      </w:pPr>
      <w:r w:rsidRPr="00182990">
        <w:rPr>
          <w:sz w:val="20"/>
          <w:szCs w:val="20"/>
          <w:lang w:val="en-GB"/>
        </w:rPr>
        <w:t>1 Affiliation one</w:t>
      </w:r>
      <w:r w:rsidR="00FA2F74" w:rsidRPr="00182990">
        <w:rPr>
          <w:sz w:val="20"/>
          <w:szCs w:val="20"/>
          <w:lang w:val="en-GB"/>
        </w:rPr>
        <w:t xml:space="preserve"> - </w:t>
      </w:r>
      <w:hyperlink r:id="rId16" w:history="1">
        <w:r w:rsidR="00FA2F74" w:rsidRPr="00182990">
          <w:rPr>
            <w:rStyle w:val="Hyperlink"/>
            <w:sz w:val="20"/>
            <w:szCs w:val="20"/>
            <w:lang w:val="en-GB"/>
          </w:rPr>
          <w:t>corrispondingauthormail@example.com</w:t>
        </w:r>
      </w:hyperlink>
    </w:p>
    <w:p w14:paraId="41C5EB72" w14:textId="77777777" w:rsidR="000870DC" w:rsidRPr="00182990" w:rsidRDefault="000870DC" w:rsidP="00A73F52">
      <w:pPr>
        <w:spacing w:after="0" w:line="240" w:lineRule="auto"/>
        <w:jc w:val="both"/>
        <w:rPr>
          <w:sz w:val="20"/>
          <w:szCs w:val="20"/>
          <w:lang w:val="en-GB"/>
        </w:rPr>
      </w:pPr>
      <w:r w:rsidRPr="00182990">
        <w:rPr>
          <w:sz w:val="20"/>
          <w:szCs w:val="20"/>
          <w:lang w:val="en-GB"/>
        </w:rPr>
        <w:t>2 Affiliation two</w:t>
      </w:r>
    </w:p>
    <w:p w14:paraId="4F19BD3D" w14:textId="514490CF" w:rsidR="000870DC" w:rsidRPr="00182990" w:rsidRDefault="000870DC" w:rsidP="00FA2F74">
      <w:pPr>
        <w:spacing w:after="0" w:line="240" w:lineRule="auto"/>
        <w:jc w:val="both"/>
        <w:rPr>
          <w:rStyle w:val="Hyperlink"/>
          <w:color w:val="auto"/>
          <w:sz w:val="20"/>
          <w:szCs w:val="20"/>
          <w:u w:val="none"/>
          <w:lang w:val="en-GB"/>
        </w:rPr>
      </w:pPr>
      <w:r w:rsidRPr="00182990">
        <w:rPr>
          <w:sz w:val="20"/>
          <w:szCs w:val="20"/>
          <w:lang w:val="en-GB"/>
        </w:rPr>
        <w:t>3 Affiliation three</w:t>
      </w:r>
    </w:p>
    <w:p w14:paraId="01349B9F" w14:textId="77777777" w:rsidR="00A73F52" w:rsidRPr="0003760F" w:rsidRDefault="00A73F52" w:rsidP="00A73F52">
      <w:pPr>
        <w:spacing w:after="0" w:line="240" w:lineRule="auto"/>
        <w:jc w:val="both"/>
        <w:rPr>
          <w:b/>
          <w:bCs/>
          <w:sz w:val="20"/>
          <w:szCs w:val="20"/>
          <w:lang w:val="pt-BR"/>
        </w:rPr>
      </w:pPr>
    </w:p>
    <w:p w14:paraId="63AD6175" w14:textId="1FF0B9F8" w:rsidR="000870DC" w:rsidRPr="007B64A0" w:rsidRDefault="00CA59C6" w:rsidP="00A73F52">
      <w:pPr>
        <w:spacing w:after="0" w:line="240" w:lineRule="auto"/>
        <w:jc w:val="both"/>
        <w:rPr>
          <w:b/>
          <w:bCs/>
          <w:sz w:val="24"/>
          <w:szCs w:val="24"/>
          <w:lang w:val="en-GB"/>
        </w:rPr>
      </w:pPr>
      <w:r w:rsidRPr="007B64A0">
        <w:rPr>
          <w:b/>
          <w:bCs/>
          <w:sz w:val="24"/>
          <w:szCs w:val="24"/>
          <w:shd w:val="clear" w:color="auto" w:fill="FFE599" w:themeFill="accent4" w:themeFillTint="66"/>
          <w:lang w:val="pt-BR"/>
        </w:rPr>
        <w:t>{</w:t>
      </w:r>
      <w:r w:rsidR="00A80185" w:rsidRPr="007B64A0">
        <w:rPr>
          <w:b/>
          <w:bCs/>
          <w:sz w:val="24"/>
          <w:szCs w:val="24"/>
          <w:shd w:val="clear" w:color="auto" w:fill="FFE599" w:themeFill="accent4" w:themeFillTint="66"/>
          <w:lang w:val="pt-BR"/>
        </w:rPr>
        <w:t xml:space="preserve">This section can contain a combination of introduction and summary. </w:t>
      </w:r>
      <w:r w:rsidR="00047AEF" w:rsidRPr="007B64A0">
        <w:rPr>
          <w:b/>
          <w:bCs/>
          <w:sz w:val="24"/>
          <w:szCs w:val="24"/>
          <w:shd w:val="clear" w:color="auto" w:fill="FFE599" w:themeFill="accent4" w:themeFillTint="66"/>
          <w:lang w:val="pt-BR"/>
        </w:rPr>
        <w:t xml:space="preserve">In the format of a BEC </w:t>
      </w:r>
      <w:r w:rsidR="00613F8E">
        <w:rPr>
          <w:b/>
          <w:bCs/>
          <w:sz w:val="24"/>
          <w:szCs w:val="24"/>
          <w:shd w:val="clear" w:color="auto" w:fill="FFE599" w:themeFill="accent4" w:themeFillTint="66"/>
          <w:lang w:val="pt-BR"/>
        </w:rPr>
        <w:t>Short Communication</w:t>
      </w:r>
      <w:r w:rsidR="00F66EE1" w:rsidRPr="007B64A0">
        <w:rPr>
          <w:b/>
          <w:bCs/>
          <w:sz w:val="24"/>
          <w:szCs w:val="24"/>
          <w:shd w:val="clear" w:color="auto" w:fill="FFE599" w:themeFill="accent4" w:themeFillTint="66"/>
          <w:lang w:val="pt-BR"/>
        </w:rPr>
        <w:t xml:space="preserve">, the manuscript should </w:t>
      </w:r>
      <w:r w:rsidR="00890FAB" w:rsidRPr="007B64A0">
        <w:rPr>
          <w:b/>
          <w:bCs/>
          <w:sz w:val="24"/>
          <w:szCs w:val="24"/>
          <w:shd w:val="clear" w:color="auto" w:fill="FFE599" w:themeFill="accent4" w:themeFillTint="66"/>
          <w:lang w:val="pt-BR"/>
        </w:rPr>
        <w:t>provide within 2</w:t>
      </w:r>
      <w:r w:rsidR="00613F8E">
        <w:rPr>
          <w:b/>
          <w:bCs/>
          <w:sz w:val="24"/>
          <w:szCs w:val="24"/>
          <w:shd w:val="clear" w:color="auto" w:fill="FFE599" w:themeFill="accent4" w:themeFillTint="66"/>
          <w:lang w:val="pt-BR"/>
        </w:rPr>
        <w:t>-3</w:t>
      </w:r>
      <w:r w:rsidR="00F66EE1" w:rsidRPr="007B64A0">
        <w:rPr>
          <w:b/>
          <w:bCs/>
          <w:sz w:val="24"/>
          <w:szCs w:val="24"/>
          <w:shd w:val="clear" w:color="auto" w:fill="FFE599" w:themeFill="accent4" w:themeFillTint="66"/>
          <w:lang w:val="pt-BR"/>
        </w:rPr>
        <w:t xml:space="preserve"> pages</w:t>
      </w:r>
      <w:r w:rsidR="00890FAB" w:rsidRPr="007B64A0">
        <w:rPr>
          <w:b/>
          <w:bCs/>
          <w:sz w:val="24"/>
          <w:szCs w:val="24"/>
          <w:shd w:val="clear" w:color="auto" w:fill="FFE599" w:themeFill="accent4" w:themeFillTint="66"/>
          <w:lang w:val="pt-BR"/>
        </w:rPr>
        <w:t xml:space="preserve"> original</w:t>
      </w:r>
      <w:r w:rsidR="00184703" w:rsidRPr="007B64A0">
        <w:rPr>
          <w:b/>
          <w:bCs/>
          <w:sz w:val="24"/>
          <w:szCs w:val="24"/>
          <w:shd w:val="clear" w:color="auto" w:fill="FFE599" w:themeFill="accent4" w:themeFillTint="66"/>
          <w:lang w:val="pt-BR"/>
        </w:rPr>
        <w:t xml:space="preserve"> information</w:t>
      </w:r>
      <w:r w:rsidR="00613F8E">
        <w:rPr>
          <w:b/>
          <w:bCs/>
          <w:sz w:val="24"/>
          <w:szCs w:val="24"/>
          <w:shd w:val="clear" w:color="auto" w:fill="FFE599" w:themeFill="accent4" w:themeFillTint="66"/>
          <w:lang w:val="pt-BR"/>
        </w:rPr>
        <w:t xml:space="preserve"> or a perspective</w:t>
      </w:r>
      <w:r w:rsidR="00F66EE1" w:rsidRPr="007B64A0">
        <w:rPr>
          <w:b/>
          <w:bCs/>
          <w:sz w:val="24"/>
          <w:szCs w:val="24"/>
          <w:shd w:val="clear" w:color="auto" w:fill="FFE599" w:themeFill="accent4" w:themeFillTint="66"/>
          <w:lang w:val="pt-BR"/>
        </w:rPr>
        <w:t>.</w:t>
      </w:r>
      <w:r w:rsidR="002B66F7" w:rsidRPr="007B64A0">
        <w:rPr>
          <w:b/>
          <w:bCs/>
          <w:sz w:val="24"/>
          <w:szCs w:val="24"/>
          <w:shd w:val="clear" w:color="auto" w:fill="FFE599" w:themeFill="accent4" w:themeFillTint="66"/>
          <w:lang w:val="pt-BR"/>
        </w:rPr>
        <w:t xml:space="preserve"> </w:t>
      </w:r>
      <w:r w:rsidR="008B51DB" w:rsidRPr="007B64A0">
        <w:rPr>
          <w:b/>
          <w:bCs/>
          <w:sz w:val="24"/>
          <w:szCs w:val="24"/>
          <w:shd w:val="clear" w:color="auto" w:fill="FFE599" w:themeFill="accent4" w:themeFillTint="66"/>
          <w:lang w:val="pt-BR"/>
        </w:rPr>
        <w:t>In s</w:t>
      </w:r>
      <w:r w:rsidR="00FA5EF9" w:rsidRPr="007B64A0">
        <w:rPr>
          <w:b/>
          <w:bCs/>
          <w:sz w:val="24"/>
          <w:szCs w:val="24"/>
          <w:shd w:val="clear" w:color="auto" w:fill="FFE599" w:themeFill="accent4" w:themeFillTint="66"/>
          <w:lang w:val="pt-BR"/>
        </w:rPr>
        <w:t xml:space="preserve">ubmissions for the </w:t>
      </w:r>
      <w:r w:rsidR="00613F8E">
        <w:rPr>
          <w:b/>
          <w:bCs/>
          <w:sz w:val="24"/>
          <w:szCs w:val="24"/>
          <w:shd w:val="clear" w:color="auto" w:fill="FFE599" w:themeFill="accent4" w:themeFillTint="66"/>
          <w:lang w:val="pt-BR"/>
        </w:rPr>
        <w:t xml:space="preserve">BEC Proceedings, </w:t>
      </w:r>
      <w:r w:rsidR="00FA5EF9" w:rsidRPr="007B64A0">
        <w:rPr>
          <w:b/>
          <w:bCs/>
          <w:sz w:val="24"/>
          <w:szCs w:val="24"/>
          <w:shd w:val="clear" w:color="auto" w:fill="FFE599" w:themeFill="accent4" w:themeFillTint="66"/>
          <w:lang w:val="pt-BR"/>
        </w:rPr>
        <w:t>MiP</w:t>
      </w:r>
      <w:r w:rsidR="00FA5EF9" w:rsidRPr="007B64A0">
        <w:rPr>
          <w:b/>
          <w:bCs/>
          <w:i/>
          <w:iCs/>
          <w:sz w:val="24"/>
          <w:szCs w:val="24"/>
          <w:shd w:val="clear" w:color="auto" w:fill="FFE599" w:themeFill="accent4" w:themeFillTint="66"/>
          <w:lang w:val="pt-BR"/>
        </w:rPr>
        <w:t>conference</w:t>
      </w:r>
      <w:r w:rsidR="008B51DB" w:rsidRPr="007B64A0">
        <w:rPr>
          <w:b/>
          <w:bCs/>
          <w:sz w:val="24"/>
          <w:szCs w:val="24"/>
          <w:shd w:val="clear" w:color="auto" w:fill="FFE599" w:themeFill="accent4" w:themeFillTint="66"/>
          <w:lang w:val="pt-BR"/>
        </w:rPr>
        <w:t xml:space="preserve"> on mitObesity</w:t>
      </w:r>
      <w:r w:rsidR="0007404C" w:rsidRPr="007B64A0">
        <w:rPr>
          <w:b/>
          <w:bCs/>
          <w:sz w:val="24"/>
          <w:szCs w:val="24"/>
          <w:shd w:val="clear" w:color="auto" w:fill="FFE599" w:themeFill="accent4" w:themeFillTint="66"/>
          <w:lang w:val="pt-BR"/>
        </w:rPr>
        <w:t>,</w:t>
      </w:r>
      <w:r w:rsidR="008B51DB" w:rsidRPr="007B64A0">
        <w:rPr>
          <w:b/>
          <w:bCs/>
          <w:sz w:val="24"/>
          <w:szCs w:val="24"/>
          <w:shd w:val="clear" w:color="auto" w:fill="FFE599" w:themeFill="accent4" w:themeFillTint="66"/>
          <w:lang w:val="pt-BR"/>
        </w:rPr>
        <w:t xml:space="preserve"> </w:t>
      </w:r>
      <w:r w:rsidR="002C3C2C" w:rsidRPr="007B64A0">
        <w:rPr>
          <w:b/>
          <w:bCs/>
          <w:sz w:val="24"/>
          <w:szCs w:val="24"/>
          <w:shd w:val="clear" w:color="auto" w:fill="FFE599" w:themeFill="accent4" w:themeFillTint="66"/>
          <w:lang w:val="pt-BR"/>
        </w:rPr>
        <w:t>choose “mitObesity” as the topic</w:t>
      </w:r>
      <w:r w:rsidR="00DB2F7D" w:rsidRPr="007B64A0">
        <w:rPr>
          <w:b/>
          <w:bCs/>
          <w:sz w:val="24"/>
          <w:szCs w:val="24"/>
          <w:shd w:val="clear" w:color="auto" w:fill="FFE599" w:themeFill="accent4" w:themeFillTint="66"/>
          <w:lang w:val="pt-BR"/>
        </w:rPr>
        <w:t>.</w:t>
      </w:r>
      <w:r w:rsidRPr="007B64A0">
        <w:rPr>
          <w:b/>
          <w:bCs/>
          <w:sz w:val="24"/>
          <w:szCs w:val="24"/>
          <w:shd w:val="clear" w:color="auto" w:fill="FFE599" w:themeFill="accent4" w:themeFillTint="66"/>
          <w:lang w:val="pt-BR"/>
        </w:rPr>
        <w:t>}</w:t>
      </w:r>
      <w:r w:rsidR="00747A94" w:rsidRPr="007B64A0">
        <w:rPr>
          <w:b/>
          <w:bCs/>
          <w:sz w:val="24"/>
          <w:szCs w:val="24"/>
          <w:lang w:val="pt-BR"/>
        </w:rPr>
        <w:t xml:space="preserve"> </w:t>
      </w:r>
      <w:r w:rsidR="004F7361" w:rsidRPr="007B64A0">
        <w:rPr>
          <w:b/>
          <w:bCs/>
          <w:sz w:val="24"/>
          <w:szCs w:val="24"/>
          <w:lang w:val="pt-BR"/>
        </w:rPr>
        <w:t>Mea conceptam libera no, blandit perfecto scribentur mel no. Quis repudiare at nam, quo decore civibus praesent et, magna salutandi neglegentur ad vel. Mundi libris maiorum at eos, eam soluta facilis blandit te. His homero euismod ne.</w:t>
      </w:r>
    </w:p>
    <w:p w14:paraId="424CAF2D" w14:textId="77777777" w:rsidR="00A73F52" w:rsidRPr="007B64A0" w:rsidRDefault="00A73F52" w:rsidP="00A73F52">
      <w:pPr>
        <w:spacing w:after="0" w:line="240" w:lineRule="auto"/>
        <w:jc w:val="both"/>
        <w:rPr>
          <w:b/>
          <w:bCs/>
          <w:sz w:val="24"/>
          <w:szCs w:val="24"/>
          <w:lang w:val="en-GB"/>
        </w:rPr>
      </w:pPr>
    </w:p>
    <w:p w14:paraId="36E0951A" w14:textId="4481781B" w:rsidR="004F7361" w:rsidRPr="007B64A0" w:rsidRDefault="00313852" w:rsidP="00A73F52">
      <w:pPr>
        <w:spacing w:after="0" w:line="240" w:lineRule="auto"/>
        <w:jc w:val="both"/>
        <w:rPr>
          <w:b/>
          <w:bCs/>
          <w:color w:val="365ABD"/>
          <w:sz w:val="24"/>
          <w:szCs w:val="24"/>
          <w:lang w:val="en-GB"/>
        </w:rPr>
      </w:pPr>
      <w:r w:rsidRPr="007B64A0">
        <w:rPr>
          <w:b/>
          <w:bCs/>
          <w:color w:val="365ABD"/>
          <w:sz w:val="24"/>
          <w:szCs w:val="24"/>
          <w:lang w:val="en-GB"/>
        </w:rPr>
        <w:t xml:space="preserve">Materials </w:t>
      </w:r>
      <w:r w:rsidR="00901C69" w:rsidRPr="007B64A0">
        <w:rPr>
          <w:b/>
          <w:bCs/>
          <w:color w:val="365ABD"/>
          <w:sz w:val="24"/>
          <w:szCs w:val="24"/>
          <w:lang w:val="en-GB"/>
        </w:rPr>
        <w:t>and method</w:t>
      </w:r>
      <w:r w:rsidRPr="007B64A0">
        <w:rPr>
          <w:b/>
          <w:bCs/>
          <w:color w:val="365ABD"/>
          <w:sz w:val="24"/>
          <w:szCs w:val="24"/>
          <w:lang w:val="en-GB"/>
        </w:rPr>
        <w:t>s</w:t>
      </w:r>
    </w:p>
    <w:p w14:paraId="31245E73" w14:textId="16C11C9D" w:rsidR="00901C69" w:rsidRPr="007B64A0" w:rsidRDefault="00901C69" w:rsidP="00A73F52">
      <w:pPr>
        <w:spacing w:after="0" w:line="240" w:lineRule="auto"/>
        <w:jc w:val="both"/>
        <w:rPr>
          <w:sz w:val="24"/>
          <w:szCs w:val="24"/>
          <w:lang w:val="en-GB"/>
        </w:rPr>
      </w:pPr>
      <w:r w:rsidRPr="007B64A0">
        <w:rPr>
          <w:sz w:val="24"/>
          <w:szCs w:val="24"/>
          <w:lang w:val="pt-BR"/>
        </w:rPr>
        <w:t xml:space="preserve">Mea conceptam libera no, blandit perfecto scribentur mel no. Quis repudiare at nam, quo decore civibus praesent et, magna salutandi neglegentur ad vel. Mundi libris maiorum at eos, eam soluta facilis blandit te. His homero euismod ne. Ea persius utroque consequuntur pri, at per nonumes deseruisse, eum ea postea gloriatur adversarium. Labitur efficiendi vis an, ex prodesset intellegebat nec, epicurei inimicus nam ea. </w:t>
      </w:r>
      <w:proofErr w:type="spellStart"/>
      <w:r w:rsidRPr="007B64A0">
        <w:rPr>
          <w:sz w:val="24"/>
          <w:szCs w:val="24"/>
          <w:lang w:val="en-GB"/>
        </w:rPr>
        <w:t>Agam</w:t>
      </w:r>
      <w:proofErr w:type="spellEnd"/>
      <w:r w:rsidRPr="007B64A0">
        <w:rPr>
          <w:sz w:val="24"/>
          <w:szCs w:val="24"/>
          <w:lang w:val="en-GB"/>
        </w:rPr>
        <w:t xml:space="preserve"> </w:t>
      </w:r>
      <w:proofErr w:type="spellStart"/>
      <w:r w:rsidRPr="007B64A0">
        <w:rPr>
          <w:sz w:val="24"/>
          <w:szCs w:val="24"/>
          <w:lang w:val="en-GB"/>
        </w:rPr>
        <w:t>splendide</w:t>
      </w:r>
      <w:proofErr w:type="spellEnd"/>
      <w:r w:rsidRPr="007B64A0">
        <w:rPr>
          <w:sz w:val="24"/>
          <w:szCs w:val="24"/>
          <w:lang w:val="en-GB"/>
        </w:rPr>
        <w:t xml:space="preserve"> </w:t>
      </w:r>
      <w:proofErr w:type="spellStart"/>
      <w:r w:rsidRPr="007B64A0">
        <w:rPr>
          <w:sz w:val="24"/>
          <w:szCs w:val="24"/>
          <w:lang w:val="en-GB"/>
        </w:rPr>
        <w:t>pri</w:t>
      </w:r>
      <w:proofErr w:type="spellEnd"/>
      <w:r w:rsidRPr="007B64A0">
        <w:rPr>
          <w:sz w:val="24"/>
          <w:szCs w:val="24"/>
          <w:lang w:val="en-GB"/>
        </w:rPr>
        <w:t xml:space="preserve"> </w:t>
      </w:r>
      <w:proofErr w:type="spellStart"/>
      <w:r w:rsidRPr="007B64A0">
        <w:rPr>
          <w:sz w:val="24"/>
          <w:szCs w:val="24"/>
          <w:lang w:val="en-GB"/>
        </w:rPr>
        <w:t>eu</w:t>
      </w:r>
      <w:proofErr w:type="spellEnd"/>
      <w:r w:rsidRPr="007B64A0">
        <w:rPr>
          <w:sz w:val="24"/>
          <w:szCs w:val="24"/>
          <w:lang w:val="en-GB"/>
        </w:rPr>
        <w:t xml:space="preserve">, </w:t>
      </w:r>
      <w:proofErr w:type="spellStart"/>
      <w:r w:rsidRPr="007B64A0">
        <w:rPr>
          <w:sz w:val="24"/>
          <w:szCs w:val="24"/>
          <w:lang w:val="en-GB"/>
        </w:rPr>
        <w:t>eum</w:t>
      </w:r>
      <w:proofErr w:type="spellEnd"/>
      <w:r w:rsidRPr="007B64A0">
        <w:rPr>
          <w:sz w:val="24"/>
          <w:szCs w:val="24"/>
          <w:lang w:val="en-GB"/>
        </w:rPr>
        <w:t xml:space="preserve"> </w:t>
      </w:r>
      <w:proofErr w:type="spellStart"/>
      <w:r w:rsidRPr="007B64A0">
        <w:rPr>
          <w:sz w:val="24"/>
          <w:szCs w:val="24"/>
          <w:lang w:val="en-GB"/>
        </w:rPr>
        <w:t>idque</w:t>
      </w:r>
      <w:proofErr w:type="spellEnd"/>
      <w:r w:rsidRPr="007B64A0">
        <w:rPr>
          <w:sz w:val="24"/>
          <w:szCs w:val="24"/>
          <w:lang w:val="en-GB"/>
        </w:rPr>
        <w:t>.</w:t>
      </w:r>
      <w:r w:rsidR="00A73F52" w:rsidRPr="007B64A0">
        <w:rPr>
          <w:sz w:val="24"/>
          <w:szCs w:val="24"/>
          <w:lang w:val="pt-BR"/>
        </w:rPr>
        <w:t xml:space="preserve"> Mea conceptam libera no, blandit perfecto scribentur mel no. Quis repudiare at nam, quo decore civibus praesent et, magna salutandi neglegentur ad vel. Mundi libris maiorum at eos, eam soluta facilis blandit te. His homero euismod ne. Ea persius utroque consequuntur pri, at per nonumes deseruisse,</w:t>
      </w:r>
      <w:r w:rsidR="00A73F52" w:rsidRPr="007B64A0">
        <w:rPr>
          <w:noProof/>
          <w:sz w:val="24"/>
          <w:szCs w:val="24"/>
        </w:rPr>
        <w:t xml:space="preserve"> </w:t>
      </w:r>
      <w:r w:rsidR="00A73F52" w:rsidRPr="007B64A0">
        <w:rPr>
          <w:sz w:val="24"/>
          <w:szCs w:val="24"/>
          <w:lang w:val="pt-BR"/>
        </w:rPr>
        <w:t xml:space="preserve"> eum ea postea gloriatur adversarium. Labitur efficiendi vis an, ex prodesset intellegebat nec, epicurei inimicus nam ea. </w:t>
      </w:r>
      <w:proofErr w:type="spellStart"/>
      <w:r w:rsidR="00A73F52" w:rsidRPr="007B64A0">
        <w:rPr>
          <w:sz w:val="24"/>
          <w:szCs w:val="24"/>
          <w:lang w:val="en-GB"/>
        </w:rPr>
        <w:t>Agam</w:t>
      </w:r>
      <w:proofErr w:type="spellEnd"/>
      <w:r w:rsidR="00A73F52" w:rsidRPr="007B64A0">
        <w:rPr>
          <w:sz w:val="24"/>
          <w:szCs w:val="24"/>
          <w:lang w:val="en-GB"/>
        </w:rPr>
        <w:t xml:space="preserve"> </w:t>
      </w:r>
      <w:proofErr w:type="spellStart"/>
      <w:r w:rsidR="00A73F52" w:rsidRPr="007B64A0">
        <w:rPr>
          <w:sz w:val="24"/>
          <w:szCs w:val="24"/>
          <w:lang w:val="en-GB"/>
        </w:rPr>
        <w:t>splendide</w:t>
      </w:r>
      <w:proofErr w:type="spellEnd"/>
      <w:r w:rsidR="00A73F52" w:rsidRPr="007B64A0">
        <w:rPr>
          <w:sz w:val="24"/>
          <w:szCs w:val="24"/>
          <w:lang w:val="en-GB"/>
        </w:rPr>
        <w:t xml:space="preserve"> </w:t>
      </w:r>
      <w:proofErr w:type="spellStart"/>
      <w:r w:rsidR="00A73F52" w:rsidRPr="007B64A0">
        <w:rPr>
          <w:sz w:val="24"/>
          <w:szCs w:val="24"/>
          <w:lang w:val="en-GB"/>
        </w:rPr>
        <w:t>pri</w:t>
      </w:r>
      <w:proofErr w:type="spellEnd"/>
      <w:r w:rsidR="00A73F52" w:rsidRPr="007B64A0">
        <w:rPr>
          <w:sz w:val="24"/>
          <w:szCs w:val="24"/>
          <w:lang w:val="en-GB"/>
        </w:rPr>
        <w:t xml:space="preserve"> </w:t>
      </w:r>
      <w:proofErr w:type="spellStart"/>
      <w:r w:rsidR="00A73F52" w:rsidRPr="007B64A0">
        <w:rPr>
          <w:sz w:val="24"/>
          <w:szCs w:val="24"/>
          <w:lang w:val="en-GB"/>
        </w:rPr>
        <w:t>eu</w:t>
      </w:r>
      <w:proofErr w:type="spellEnd"/>
      <w:r w:rsidR="00A73F52" w:rsidRPr="007B64A0">
        <w:rPr>
          <w:sz w:val="24"/>
          <w:szCs w:val="24"/>
          <w:lang w:val="en-GB"/>
        </w:rPr>
        <w:t xml:space="preserve">, </w:t>
      </w:r>
      <w:proofErr w:type="spellStart"/>
      <w:r w:rsidR="00A73F52" w:rsidRPr="007B64A0">
        <w:rPr>
          <w:sz w:val="24"/>
          <w:szCs w:val="24"/>
          <w:lang w:val="en-GB"/>
        </w:rPr>
        <w:t>eum</w:t>
      </w:r>
      <w:proofErr w:type="spellEnd"/>
      <w:r w:rsidR="00A73F52" w:rsidRPr="007B64A0">
        <w:rPr>
          <w:sz w:val="24"/>
          <w:szCs w:val="24"/>
          <w:lang w:val="en-GB"/>
        </w:rPr>
        <w:t xml:space="preserve"> </w:t>
      </w:r>
      <w:proofErr w:type="spellStart"/>
      <w:r w:rsidR="00A73F52" w:rsidRPr="007B64A0">
        <w:rPr>
          <w:sz w:val="24"/>
          <w:szCs w:val="24"/>
          <w:lang w:val="en-GB"/>
        </w:rPr>
        <w:t>idque</w:t>
      </w:r>
      <w:proofErr w:type="spellEnd"/>
      <w:r w:rsidR="00A73F52" w:rsidRPr="007B64A0">
        <w:rPr>
          <w:sz w:val="24"/>
          <w:szCs w:val="24"/>
          <w:lang w:val="en-GB"/>
        </w:rPr>
        <w:t>.</w:t>
      </w:r>
    </w:p>
    <w:p w14:paraId="09736D7C" w14:textId="77777777" w:rsidR="00A73F52" w:rsidRPr="007B64A0" w:rsidRDefault="00A73F52" w:rsidP="00A73F52">
      <w:pPr>
        <w:spacing w:after="0" w:line="240" w:lineRule="auto"/>
        <w:jc w:val="both"/>
        <w:rPr>
          <w:color w:val="365ABD"/>
          <w:sz w:val="24"/>
          <w:szCs w:val="24"/>
          <w:lang w:val="en-GB"/>
        </w:rPr>
      </w:pPr>
    </w:p>
    <w:p w14:paraId="60DAA145" w14:textId="1A361C6A" w:rsidR="005641E2" w:rsidRPr="007B64A0" w:rsidRDefault="00901C69" w:rsidP="00A73F52">
      <w:pPr>
        <w:spacing w:after="0" w:line="240" w:lineRule="auto"/>
        <w:jc w:val="both"/>
        <w:rPr>
          <w:b/>
          <w:bCs/>
          <w:color w:val="365ABD"/>
          <w:sz w:val="24"/>
          <w:szCs w:val="24"/>
          <w:lang w:val="en-GB"/>
        </w:rPr>
      </w:pPr>
      <w:r w:rsidRPr="007B64A0">
        <w:rPr>
          <w:b/>
          <w:bCs/>
          <w:color w:val="365ABD"/>
          <w:sz w:val="24"/>
          <w:szCs w:val="24"/>
          <w:lang w:val="en-GB"/>
        </w:rPr>
        <w:t>Results</w:t>
      </w:r>
    </w:p>
    <w:p w14:paraId="663D89B5" w14:textId="28D211EB" w:rsidR="00C4344E" w:rsidRPr="007B64A0" w:rsidRDefault="00CA59C6" w:rsidP="00A73F52">
      <w:pPr>
        <w:spacing w:after="0" w:line="240" w:lineRule="auto"/>
        <w:jc w:val="both"/>
        <w:rPr>
          <w:sz w:val="24"/>
          <w:szCs w:val="24"/>
          <w:lang w:val="pt-BR"/>
        </w:rPr>
      </w:pPr>
      <w:r w:rsidRPr="007B64A0">
        <w:rPr>
          <w:sz w:val="24"/>
          <w:szCs w:val="24"/>
          <w:shd w:val="clear" w:color="auto" w:fill="FFE599" w:themeFill="accent4" w:themeFillTint="66"/>
          <w:lang w:val="pt-BR"/>
        </w:rPr>
        <w:t>{</w:t>
      </w:r>
      <w:r w:rsidR="00FB2F24" w:rsidRPr="007B64A0">
        <w:rPr>
          <w:sz w:val="24"/>
          <w:szCs w:val="24"/>
          <w:shd w:val="clear" w:color="auto" w:fill="FFE599" w:themeFill="accent4" w:themeFillTint="66"/>
          <w:lang w:val="pt-BR"/>
        </w:rPr>
        <w:t>Results and Discussion</w:t>
      </w:r>
      <w:r w:rsidRPr="007B64A0">
        <w:rPr>
          <w:sz w:val="24"/>
          <w:szCs w:val="24"/>
          <w:shd w:val="clear" w:color="auto" w:fill="FFE599" w:themeFill="accent4" w:themeFillTint="66"/>
          <w:lang w:val="pt-BR"/>
        </w:rPr>
        <w:t xml:space="preserve"> may be combined}</w:t>
      </w:r>
      <w:r w:rsidR="00FB2F24" w:rsidRPr="007B64A0">
        <w:rPr>
          <w:sz w:val="24"/>
          <w:szCs w:val="24"/>
          <w:lang w:val="pt-BR"/>
        </w:rPr>
        <w:t xml:space="preserve"> </w:t>
      </w:r>
      <w:r w:rsidR="00901C69" w:rsidRPr="007B64A0">
        <w:rPr>
          <w:sz w:val="24"/>
          <w:szCs w:val="24"/>
          <w:lang w:val="pt-BR"/>
        </w:rPr>
        <w:t xml:space="preserve">Mea conceptam libera no, blandit perfecto scribentur mel no. Quis repudiare at nam, quo decore civibus praesent et, magna salutandi neglegentur ad vel. Mundi libris maiorum at eos, eam soluta facilis blandit te. His homero euismod ne. </w:t>
      </w:r>
    </w:p>
    <w:p w14:paraId="1E06317A" w14:textId="77777777" w:rsidR="007C6AD7" w:rsidRPr="007B64A0" w:rsidRDefault="007C6AD7" w:rsidP="00A73F52">
      <w:pPr>
        <w:spacing w:after="0" w:line="240" w:lineRule="auto"/>
        <w:jc w:val="both"/>
        <w:rPr>
          <w:sz w:val="24"/>
          <w:szCs w:val="24"/>
          <w:lang w:val="pt-BR"/>
        </w:rPr>
      </w:pPr>
    </w:p>
    <w:p w14:paraId="56C9D1D3" w14:textId="7B5A165F" w:rsidR="00C4344E" w:rsidRPr="007B64A0" w:rsidRDefault="00C4344E" w:rsidP="00A73F52">
      <w:pPr>
        <w:shd w:val="clear" w:color="auto" w:fill="F2F2F2" w:themeFill="background1" w:themeFillShade="F2"/>
        <w:spacing w:after="0" w:line="240" w:lineRule="auto"/>
        <w:rPr>
          <w:b/>
          <w:bCs/>
          <w:color w:val="06038D"/>
          <w:sz w:val="20"/>
          <w:szCs w:val="20"/>
          <w:lang w:val="en-GB"/>
        </w:rPr>
      </w:pPr>
      <w:r w:rsidRPr="007B64A0">
        <w:rPr>
          <w:b/>
          <w:bCs/>
          <w:color w:val="06038D"/>
          <w:sz w:val="20"/>
          <w:szCs w:val="20"/>
          <w:lang w:val="en-GB"/>
        </w:rPr>
        <w:t xml:space="preserve">Table 1. </w:t>
      </w:r>
      <w:r w:rsidR="00D073B8">
        <w:rPr>
          <w:b/>
          <w:bCs/>
          <w:color w:val="06038D"/>
          <w:sz w:val="20"/>
          <w:szCs w:val="20"/>
          <w:shd w:val="clear" w:color="auto" w:fill="FFE599" w:themeFill="accent4" w:themeFillTint="66"/>
          <w:lang w:val="en-GB"/>
        </w:rPr>
        <w:t>{F</w:t>
      </w:r>
      <w:r w:rsidRPr="00D073B8">
        <w:rPr>
          <w:b/>
          <w:bCs/>
          <w:color w:val="06038D"/>
          <w:sz w:val="20"/>
          <w:szCs w:val="20"/>
          <w:shd w:val="clear" w:color="auto" w:fill="FFE599" w:themeFill="accent4" w:themeFillTint="66"/>
          <w:lang w:val="en-GB"/>
        </w:rPr>
        <w:t>irst title/sentence in bold</w:t>
      </w:r>
      <w:r w:rsidR="00D073B8">
        <w:rPr>
          <w:b/>
          <w:bCs/>
          <w:color w:val="06038D"/>
          <w:sz w:val="20"/>
          <w:szCs w:val="20"/>
          <w:shd w:val="clear" w:color="auto" w:fill="FFE599" w:themeFill="accent4" w:themeFillTint="66"/>
          <w:lang w:val="en-GB"/>
        </w:rPr>
        <w:t>}</w:t>
      </w:r>
    </w:p>
    <w:tbl>
      <w:tblPr>
        <w:tblStyle w:val="TableGrid"/>
        <w:tblW w:w="9072" w:type="dxa"/>
        <w:tblInd w:w="0" w:type="dxa"/>
        <w:tblBorders>
          <w:top w:val="none" w:sz="0" w:space="0" w:color="auto"/>
          <w:left w:val="none" w:sz="0" w:space="0" w:color="auto"/>
          <w:right w:val="none" w:sz="0" w:space="0" w:color="auto"/>
          <w:insideV w:val="none" w:sz="0" w:space="0" w:color="auto"/>
        </w:tblBorders>
        <w:tblLayout w:type="fixed"/>
        <w:tblLook w:val="04A0" w:firstRow="1" w:lastRow="0" w:firstColumn="1" w:lastColumn="0" w:noHBand="0" w:noVBand="1"/>
      </w:tblPr>
      <w:tblGrid>
        <w:gridCol w:w="1129"/>
        <w:gridCol w:w="3119"/>
        <w:gridCol w:w="2835"/>
        <w:gridCol w:w="1989"/>
      </w:tblGrid>
      <w:tr w:rsidR="00C4344E" w:rsidRPr="007B64A0" w14:paraId="57B73E10" w14:textId="77777777" w:rsidTr="00171E65">
        <w:tc>
          <w:tcPr>
            <w:tcW w:w="1129" w:type="dxa"/>
            <w:tcBorders>
              <w:top w:val="single" w:sz="4" w:space="0" w:color="auto"/>
            </w:tcBorders>
            <w:hideMark/>
          </w:tcPr>
          <w:p w14:paraId="282115B4" w14:textId="77777777" w:rsidR="00C4344E" w:rsidRPr="007B64A0" w:rsidRDefault="00C4344E" w:rsidP="00A73F52">
            <w:pPr>
              <w:pStyle w:val="Tables"/>
              <w:rPr>
                <w:b/>
                <w:bCs/>
              </w:rPr>
            </w:pPr>
            <w:r w:rsidRPr="007B64A0">
              <w:rPr>
                <w:b/>
                <w:bCs/>
              </w:rPr>
              <w:t>No</w:t>
            </w:r>
          </w:p>
        </w:tc>
        <w:tc>
          <w:tcPr>
            <w:tcW w:w="3119" w:type="dxa"/>
            <w:tcBorders>
              <w:top w:val="single" w:sz="4" w:space="0" w:color="auto"/>
            </w:tcBorders>
            <w:hideMark/>
          </w:tcPr>
          <w:p w14:paraId="184A6A58" w14:textId="77777777" w:rsidR="00C4344E" w:rsidRPr="007B64A0" w:rsidRDefault="00C4344E" w:rsidP="00A73F52">
            <w:pPr>
              <w:pStyle w:val="Tables"/>
              <w:rPr>
                <w:b/>
                <w:bCs/>
              </w:rPr>
            </w:pPr>
            <w:r w:rsidRPr="007B64A0">
              <w:rPr>
                <w:b/>
                <w:bCs/>
              </w:rPr>
              <w:t>Petentium</w:t>
            </w:r>
          </w:p>
        </w:tc>
        <w:tc>
          <w:tcPr>
            <w:tcW w:w="2835" w:type="dxa"/>
            <w:tcBorders>
              <w:top w:val="single" w:sz="4" w:space="0" w:color="auto"/>
            </w:tcBorders>
            <w:hideMark/>
          </w:tcPr>
          <w:p w14:paraId="79DE5E2C" w14:textId="3A7D27BF" w:rsidR="00C4344E" w:rsidRPr="007B64A0" w:rsidRDefault="00C4344E" w:rsidP="00A73F52">
            <w:pPr>
              <w:pStyle w:val="Tables"/>
              <w:rPr>
                <w:b/>
                <w:bCs/>
              </w:rPr>
            </w:pPr>
            <w:r w:rsidRPr="007B64A0">
              <w:rPr>
                <w:b/>
                <w:bCs/>
              </w:rPr>
              <w:t>Adolescens ullamcorper per, an volumus</w:t>
            </w:r>
          </w:p>
        </w:tc>
        <w:tc>
          <w:tcPr>
            <w:tcW w:w="1989" w:type="dxa"/>
            <w:tcBorders>
              <w:top w:val="single" w:sz="4" w:space="0" w:color="auto"/>
            </w:tcBorders>
          </w:tcPr>
          <w:p w14:paraId="62CFC4A1" w14:textId="77777777" w:rsidR="00C4344E" w:rsidRPr="007B64A0" w:rsidRDefault="00C4344E" w:rsidP="00A73F52">
            <w:pPr>
              <w:pStyle w:val="Tables"/>
              <w:rPr>
                <w:b/>
                <w:bCs/>
              </w:rPr>
            </w:pPr>
            <w:r w:rsidRPr="007B64A0">
              <w:rPr>
                <w:b/>
                <w:bCs/>
              </w:rPr>
              <w:t>Vivendum volutpat vis</w:t>
            </w:r>
          </w:p>
        </w:tc>
      </w:tr>
      <w:tr w:rsidR="00C4344E" w:rsidRPr="007B64A0" w14:paraId="32652A0A" w14:textId="77777777" w:rsidTr="00171E65">
        <w:tc>
          <w:tcPr>
            <w:tcW w:w="1129" w:type="dxa"/>
          </w:tcPr>
          <w:p w14:paraId="2BD4C308" w14:textId="77777777" w:rsidR="00C4344E" w:rsidRPr="007B64A0" w:rsidRDefault="00C4344E" w:rsidP="00A73F52">
            <w:pPr>
              <w:pStyle w:val="Tables"/>
            </w:pPr>
            <w:r w:rsidRPr="007B64A0">
              <w:t>SAEPE 1</w:t>
            </w:r>
          </w:p>
          <w:p w14:paraId="1C4ACDDE" w14:textId="77777777" w:rsidR="00C4344E" w:rsidRPr="007B64A0" w:rsidRDefault="00C4344E" w:rsidP="00A73F52">
            <w:pPr>
              <w:pStyle w:val="Tables"/>
            </w:pPr>
          </w:p>
        </w:tc>
        <w:tc>
          <w:tcPr>
            <w:tcW w:w="3119" w:type="dxa"/>
            <w:hideMark/>
          </w:tcPr>
          <w:p w14:paraId="7CC88DD1" w14:textId="77777777" w:rsidR="00C4344E" w:rsidRPr="007B64A0" w:rsidRDefault="00C4344E" w:rsidP="00A73F52">
            <w:pPr>
              <w:pStyle w:val="Tables"/>
            </w:pPr>
            <w:r w:rsidRPr="007B64A0">
              <w:t>Mea id sanctus placerat oportere. Id atqui erroribus qui, no pri quidam accusamus voluptaria. Eu quo ullum contentiones.</w:t>
            </w:r>
          </w:p>
        </w:tc>
        <w:tc>
          <w:tcPr>
            <w:tcW w:w="2835" w:type="dxa"/>
            <w:hideMark/>
          </w:tcPr>
          <w:p w14:paraId="4CF26B33" w14:textId="0F0707B5" w:rsidR="00C4344E" w:rsidRPr="007B64A0" w:rsidRDefault="00C4344E" w:rsidP="00A73F52">
            <w:pPr>
              <w:pStyle w:val="Tables"/>
            </w:pPr>
            <w:r w:rsidRPr="007B64A0">
              <w:t xml:space="preserve">Nullam epicuri scriptorem ad mea, augue deleniti urbanitas mei ei. Eos ut soleat graecis urbanitas, at suscipit recusabo efficiendi vix. </w:t>
            </w:r>
          </w:p>
        </w:tc>
        <w:tc>
          <w:tcPr>
            <w:tcW w:w="1989" w:type="dxa"/>
          </w:tcPr>
          <w:p w14:paraId="0B074EC2" w14:textId="77777777" w:rsidR="00C4344E" w:rsidRPr="007B64A0" w:rsidRDefault="00C4344E" w:rsidP="00A73F52">
            <w:pPr>
              <w:pStyle w:val="Tables"/>
            </w:pPr>
            <w:r w:rsidRPr="007B64A0">
              <w:t>Sit et unum tation, ad labitur officiis.</w:t>
            </w:r>
          </w:p>
        </w:tc>
      </w:tr>
    </w:tbl>
    <w:p w14:paraId="26C2C414" w14:textId="77777777" w:rsidR="00A73F52" w:rsidRPr="007B64A0" w:rsidRDefault="00A73F52" w:rsidP="00A73F52">
      <w:pPr>
        <w:spacing w:after="0" w:line="240" w:lineRule="auto"/>
        <w:jc w:val="both"/>
        <w:rPr>
          <w:b/>
          <w:bCs/>
          <w:color w:val="365ABD"/>
          <w:sz w:val="24"/>
          <w:szCs w:val="24"/>
          <w:lang w:val="en-GB"/>
        </w:rPr>
      </w:pPr>
    </w:p>
    <w:p w14:paraId="06581CE0" w14:textId="578F126D" w:rsidR="005641E2" w:rsidRPr="007B64A0" w:rsidRDefault="00901C69" w:rsidP="00A73F52">
      <w:pPr>
        <w:spacing w:after="0" w:line="240" w:lineRule="auto"/>
        <w:jc w:val="both"/>
        <w:rPr>
          <w:b/>
          <w:bCs/>
          <w:color w:val="365ABD"/>
          <w:sz w:val="24"/>
          <w:szCs w:val="24"/>
          <w:lang w:val="en-GB"/>
        </w:rPr>
      </w:pPr>
      <w:r w:rsidRPr="007B64A0">
        <w:rPr>
          <w:b/>
          <w:bCs/>
          <w:color w:val="365ABD"/>
          <w:sz w:val="24"/>
          <w:szCs w:val="24"/>
          <w:lang w:val="en-GB"/>
        </w:rPr>
        <w:t>Discussion</w:t>
      </w:r>
    </w:p>
    <w:p w14:paraId="6114BCFB" w14:textId="0D1EE1F8" w:rsidR="00A73F52" w:rsidRPr="007B64A0" w:rsidRDefault="00901C69" w:rsidP="00A73F52">
      <w:pPr>
        <w:spacing w:after="0" w:line="240" w:lineRule="auto"/>
        <w:jc w:val="both"/>
        <w:rPr>
          <w:color w:val="365ABD"/>
          <w:sz w:val="24"/>
          <w:szCs w:val="24"/>
          <w:lang w:val="en-GB"/>
        </w:rPr>
      </w:pPr>
      <w:r w:rsidRPr="007B64A0">
        <w:rPr>
          <w:sz w:val="24"/>
          <w:szCs w:val="24"/>
          <w:lang w:val="pt-BR"/>
        </w:rPr>
        <w:t>Mea conceptam libera no, blandit perfecto scribentur mel no. Quis repudiare at nam, quo decore civibus praesent et, magna salutandi neglegentur ad vel. Mundi libris maiorum at eos, eam soluta facilis blandit te. His homero euismod ne. Ea persius utroque consequuntur pri, at per nonumes deseruisse,</w:t>
      </w:r>
      <w:r w:rsidR="00493704" w:rsidRPr="007B64A0">
        <w:rPr>
          <w:noProof/>
          <w:sz w:val="24"/>
          <w:szCs w:val="24"/>
        </w:rPr>
        <w:t xml:space="preserve"> </w:t>
      </w:r>
      <w:r w:rsidRPr="007B64A0">
        <w:rPr>
          <w:sz w:val="24"/>
          <w:szCs w:val="24"/>
          <w:lang w:val="pt-BR"/>
        </w:rPr>
        <w:t xml:space="preserve"> eum ea postea gloriatur adversarium. Labitur efficiendi vis an, ex prodesset intellegebat nec, epicurei inimicus nam ea. </w:t>
      </w:r>
      <w:proofErr w:type="spellStart"/>
      <w:r w:rsidRPr="007B64A0">
        <w:rPr>
          <w:sz w:val="24"/>
          <w:szCs w:val="24"/>
          <w:lang w:val="en-GB"/>
        </w:rPr>
        <w:t>Agam</w:t>
      </w:r>
      <w:proofErr w:type="spellEnd"/>
      <w:r w:rsidRPr="007B64A0">
        <w:rPr>
          <w:sz w:val="24"/>
          <w:szCs w:val="24"/>
          <w:lang w:val="en-GB"/>
        </w:rPr>
        <w:t xml:space="preserve"> </w:t>
      </w:r>
      <w:proofErr w:type="spellStart"/>
      <w:r w:rsidRPr="007B64A0">
        <w:rPr>
          <w:sz w:val="24"/>
          <w:szCs w:val="24"/>
          <w:lang w:val="en-GB"/>
        </w:rPr>
        <w:t>splendide</w:t>
      </w:r>
      <w:proofErr w:type="spellEnd"/>
      <w:r w:rsidRPr="007B64A0">
        <w:rPr>
          <w:sz w:val="24"/>
          <w:szCs w:val="24"/>
          <w:lang w:val="en-GB"/>
        </w:rPr>
        <w:t xml:space="preserve"> </w:t>
      </w:r>
      <w:proofErr w:type="spellStart"/>
      <w:r w:rsidRPr="007B64A0">
        <w:rPr>
          <w:sz w:val="24"/>
          <w:szCs w:val="24"/>
          <w:lang w:val="en-GB"/>
        </w:rPr>
        <w:t>pri</w:t>
      </w:r>
      <w:proofErr w:type="spellEnd"/>
      <w:r w:rsidRPr="007B64A0">
        <w:rPr>
          <w:sz w:val="24"/>
          <w:szCs w:val="24"/>
          <w:lang w:val="en-GB"/>
        </w:rPr>
        <w:t xml:space="preserve"> </w:t>
      </w:r>
      <w:proofErr w:type="spellStart"/>
      <w:r w:rsidRPr="007B64A0">
        <w:rPr>
          <w:sz w:val="24"/>
          <w:szCs w:val="24"/>
          <w:lang w:val="en-GB"/>
        </w:rPr>
        <w:t>eu</w:t>
      </w:r>
      <w:proofErr w:type="spellEnd"/>
      <w:r w:rsidRPr="007B64A0">
        <w:rPr>
          <w:sz w:val="24"/>
          <w:szCs w:val="24"/>
          <w:lang w:val="en-GB"/>
        </w:rPr>
        <w:t xml:space="preserve">, </w:t>
      </w:r>
      <w:proofErr w:type="spellStart"/>
      <w:r w:rsidRPr="007B64A0">
        <w:rPr>
          <w:sz w:val="24"/>
          <w:szCs w:val="24"/>
          <w:lang w:val="en-GB"/>
        </w:rPr>
        <w:t>eum</w:t>
      </w:r>
      <w:proofErr w:type="spellEnd"/>
      <w:r w:rsidRPr="007B64A0">
        <w:rPr>
          <w:sz w:val="24"/>
          <w:szCs w:val="24"/>
          <w:lang w:val="en-GB"/>
        </w:rPr>
        <w:t xml:space="preserve"> </w:t>
      </w:r>
      <w:proofErr w:type="spellStart"/>
      <w:r w:rsidRPr="007B64A0">
        <w:rPr>
          <w:sz w:val="24"/>
          <w:szCs w:val="24"/>
          <w:lang w:val="en-GB"/>
        </w:rPr>
        <w:t>idque</w:t>
      </w:r>
      <w:proofErr w:type="spellEnd"/>
      <w:r w:rsidRPr="007B64A0">
        <w:rPr>
          <w:sz w:val="24"/>
          <w:szCs w:val="24"/>
          <w:lang w:val="en-GB"/>
        </w:rPr>
        <w:t>.</w:t>
      </w:r>
      <w:r w:rsidR="00A73F52" w:rsidRPr="007B64A0">
        <w:rPr>
          <w:sz w:val="24"/>
          <w:szCs w:val="24"/>
          <w:lang w:val="pt-BR"/>
        </w:rPr>
        <w:t xml:space="preserve"> Mea conceptam libera no, blandit perfecto scribentur mel no. </w:t>
      </w:r>
      <w:r w:rsidR="00A73F52" w:rsidRPr="007B64A0">
        <w:rPr>
          <w:sz w:val="24"/>
          <w:szCs w:val="24"/>
          <w:lang w:val="pt-BR"/>
        </w:rPr>
        <w:lastRenderedPageBreak/>
        <w:t xml:space="preserve">Quis repudiare at nam, quo decore civibus praesent et, magna salutandi neglegentur ad vel. Mundi libris maiorum at eos, eam soluta facilis blandit te. His homero euismod ne. Ea persius utroque consequuntur pri, </w:t>
      </w:r>
      <w:r w:rsidR="00A73F52" w:rsidRPr="007B64A0">
        <w:rPr>
          <w:noProof/>
          <w:sz w:val="24"/>
          <w:szCs w:val="24"/>
        </w:rPr>
        <mc:AlternateContent>
          <mc:Choice Requires="wpg">
            <w:drawing>
              <wp:anchor distT="0" distB="0" distL="114300" distR="114300" simplePos="0" relativeHeight="251687936" behindDoc="1" locked="0" layoutInCell="1" allowOverlap="1" wp14:anchorId="2664EB3B" wp14:editId="228DEEDB">
                <wp:simplePos x="0" y="0"/>
                <wp:positionH relativeFrom="margin">
                  <wp:posOffset>3589683</wp:posOffset>
                </wp:positionH>
                <wp:positionV relativeFrom="paragraph">
                  <wp:posOffset>578</wp:posOffset>
                </wp:positionV>
                <wp:extent cx="2239949" cy="2560320"/>
                <wp:effectExtent l="0" t="0" r="0" b="0"/>
                <wp:wrapTight wrapText="bothSides">
                  <wp:wrapPolygon edited="0">
                    <wp:start x="0" y="0"/>
                    <wp:lineTo x="0" y="10286"/>
                    <wp:lineTo x="551" y="21375"/>
                    <wp:lineTo x="20945" y="21375"/>
                    <wp:lineTo x="20945" y="0"/>
                    <wp:lineTo x="0" y="0"/>
                  </wp:wrapPolygon>
                </wp:wrapTight>
                <wp:docPr id="8" name="Group 8"/>
                <wp:cNvGraphicFramePr/>
                <a:graphic xmlns:a="http://schemas.openxmlformats.org/drawingml/2006/main">
                  <a:graphicData uri="http://schemas.microsoft.com/office/word/2010/wordprocessingGroup">
                    <wpg:wgp>
                      <wpg:cNvGrpSpPr/>
                      <wpg:grpSpPr>
                        <a:xfrm>
                          <a:off x="0" y="0"/>
                          <a:ext cx="2239949" cy="2560320"/>
                          <a:chOff x="-685385" y="0"/>
                          <a:chExt cx="3124699" cy="3875417"/>
                        </a:xfrm>
                      </wpg:grpSpPr>
                      <wps:wsp>
                        <wps:cNvPr id="11" name="Text Box 2"/>
                        <wps:cNvSpPr txBox="1">
                          <a:spLocks noChangeArrowheads="1"/>
                        </wps:cNvSpPr>
                        <wps:spPr bwMode="auto">
                          <a:xfrm>
                            <a:off x="-685385" y="2543176"/>
                            <a:ext cx="3124699" cy="1332241"/>
                          </a:xfrm>
                          <a:prstGeom prst="rect">
                            <a:avLst/>
                          </a:prstGeom>
                          <a:noFill/>
                          <a:ln w="9525">
                            <a:noFill/>
                            <a:miter lim="800000"/>
                            <a:headEnd/>
                            <a:tailEnd/>
                          </a:ln>
                        </wps:spPr>
                        <wps:txbx>
                          <w:txbxContent>
                            <w:p w14:paraId="6AB099B3" w14:textId="656D37AD" w:rsidR="00493704" w:rsidRPr="009613DE" w:rsidRDefault="00493704" w:rsidP="00493704">
                              <w:pPr>
                                <w:pStyle w:val="Figures-content"/>
                                <w:rPr>
                                  <w:sz w:val="20"/>
                                  <w:szCs w:val="20"/>
                                </w:rPr>
                              </w:pPr>
                              <w:r w:rsidRPr="009613DE">
                                <w:rPr>
                                  <w:b/>
                                  <w:bCs/>
                                  <w:sz w:val="20"/>
                                  <w:szCs w:val="20"/>
                                </w:rPr>
                                <w:t xml:space="preserve">Figure 1. </w:t>
                              </w:r>
                              <w:r w:rsidR="00D073B8">
                                <w:rPr>
                                  <w:b/>
                                  <w:bCs/>
                                  <w:sz w:val="20"/>
                                  <w:szCs w:val="20"/>
                                  <w:shd w:val="clear" w:color="auto" w:fill="FFE599" w:themeFill="accent4" w:themeFillTint="66"/>
                                </w:rPr>
                                <w:t>{F</w:t>
                              </w:r>
                              <w:r w:rsidRPr="00D073B8">
                                <w:rPr>
                                  <w:b/>
                                  <w:bCs/>
                                  <w:sz w:val="20"/>
                                  <w:szCs w:val="20"/>
                                  <w:shd w:val="clear" w:color="auto" w:fill="FFE599" w:themeFill="accent4" w:themeFillTint="66"/>
                                </w:rPr>
                                <w:t>irst title/sentence in bold</w:t>
                              </w:r>
                              <w:r w:rsidRPr="00D073B8">
                                <w:rPr>
                                  <w:sz w:val="20"/>
                                  <w:szCs w:val="20"/>
                                  <w:shd w:val="clear" w:color="auto" w:fill="FFE599" w:themeFill="accent4" w:themeFillTint="66"/>
                                </w:rPr>
                                <w:t xml:space="preserve">. With </w:t>
                              </w:r>
                              <w:r w:rsidR="00613F8E">
                                <w:rPr>
                                  <w:sz w:val="20"/>
                                  <w:szCs w:val="20"/>
                                  <w:shd w:val="clear" w:color="auto" w:fill="FFE599" w:themeFill="accent4" w:themeFillTint="66"/>
                                </w:rPr>
                                <w:t>short</w:t>
                              </w:r>
                              <w:r w:rsidRPr="00D073B8">
                                <w:rPr>
                                  <w:sz w:val="20"/>
                                  <w:szCs w:val="20"/>
                                  <w:shd w:val="clear" w:color="auto" w:fill="FFE599" w:themeFill="accent4" w:themeFillTint="66"/>
                                </w:rPr>
                                <w:t xml:space="preserve"> text to describe the </w:t>
                              </w:r>
                              <w:r w:rsidR="00E75F1B" w:rsidRPr="00D073B8">
                                <w:rPr>
                                  <w:sz w:val="20"/>
                                  <w:szCs w:val="20"/>
                                  <w:shd w:val="clear" w:color="auto" w:fill="FFE599" w:themeFill="accent4" w:themeFillTint="66"/>
                                </w:rPr>
                                <w:t>figure</w:t>
                              </w:r>
                              <w:r w:rsidRPr="00D073B8">
                                <w:rPr>
                                  <w:sz w:val="20"/>
                                  <w:szCs w:val="20"/>
                                  <w:shd w:val="clear" w:color="auto" w:fill="FFE599" w:themeFill="accent4" w:themeFillTint="66"/>
                                </w:rPr>
                                <w:t>.</w:t>
                              </w:r>
                              <w:r w:rsidR="00D073B8">
                                <w:rPr>
                                  <w:sz w:val="20"/>
                                  <w:szCs w:val="20"/>
                                  <w:shd w:val="clear" w:color="auto" w:fill="FFE599" w:themeFill="accent4" w:themeFillTint="66"/>
                                </w:rPr>
                                <w:t>}</w:t>
                              </w:r>
                            </w:p>
                          </w:txbxContent>
                        </wps:txbx>
                        <wps:bodyPr rot="0" vert="horz" wrap="square" lIns="91440" tIns="45720" rIns="91440" bIns="45720" anchor="t" anchorCtr="0">
                          <a:noAutofit/>
                        </wps:bodyPr>
                      </wps:wsp>
                      <pic:pic xmlns:pic="http://schemas.openxmlformats.org/drawingml/2006/picture">
                        <pic:nvPicPr>
                          <pic:cNvPr id="12" name="Graphic 12"/>
                          <pic:cNvPicPr>
                            <a:picLocks noChangeAspect="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628269" y="0"/>
                            <a:ext cx="2957581" cy="25152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664EB3B" id="Group 8" o:spid="_x0000_s1026" style="position:absolute;left:0;text-align:left;margin-left:282.65pt;margin-top:.05pt;width:176.35pt;height:201.6pt;z-index:-251628544;mso-position-horizontal-relative:margin;mso-width-relative:margin;mso-height-relative:margin" coordorigin="-6853" coordsize="31246,38754"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">
                <v:shapetype id="_x0000_t202" coordsize="21600,21600" o:spt="202" path="m,l,21600r21600,l21600,xe">
                  <v:stroke joinstyle="miter"/>
                  <v:path gradientshapeok="t" o:connecttype="rect"/>
                </v:shapetype>
                <v:shape id="Text Box 2" o:spid="_x0000_s1027" type="#_x0000_t202" style="position:absolute;left:-6853;top:25431;width:31246;height:13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6AB099B3" w14:textId="656D37AD" w:rsidR="00493704" w:rsidRPr="009613DE" w:rsidRDefault="00493704" w:rsidP="00493704">
                        <w:pPr>
                          <w:pStyle w:val="Figures-content"/>
                          <w:rPr>
                            <w:sz w:val="20"/>
                            <w:szCs w:val="20"/>
                          </w:rPr>
                        </w:pPr>
                        <w:r w:rsidRPr="009613DE">
                          <w:rPr>
                            <w:b/>
                            <w:bCs/>
                            <w:sz w:val="20"/>
                            <w:szCs w:val="20"/>
                          </w:rPr>
                          <w:t xml:space="preserve">Figure 1. </w:t>
                        </w:r>
                        <w:r w:rsidR="00D073B8">
                          <w:rPr>
                            <w:b/>
                            <w:bCs/>
                            <w:sz w:val="20"/>
                            <w:szCs w:val="20"/>
                            <w:shd w:val="clear" w:color="auto" w:fill="FFE599" w:themeFill="accent4" w:themeFillTint="66"/>
                          </w:rPr>
                          <w:t>{F</w:t>
                        </w:r>
                        <w:r w:rsidRPr="00D073B8">
                          <w:rPr>
                            <w:b/>
                            <w:bCs/>
                            <w:sz w:val="20"/>
                            <w:szCs w:val="20"/>
                            <w:shd w:val="clear" w:color="auto" w:fill="FFE599" w:themeFill="accent4" w:themeFillTint="66"/>
                          </w:rPr>
                          <w:t>irst title/sentence in bold</w:t>
                        </w:r>
                        <w:r w:rsidRPr="00D073B8">
                          <w:rPr>
                            <w:sz w:val="20"/>
                            <w:szCs w:val="20"/>
                            <w:shd w:val="clear" w:color="auto" w:fill="FFE599" w:themeFill="accent4" w:themeFillTint="66"/>
                          </w:rPr>
                          <w:t xml:space="preserve">. With </w:t>
                        </w:r>
                        <w:r w:rsidR="00613F8E">
                          <w:rPr>
                            <w:sz w:val="20"/>
                            <w:szCs w:val="20"/>
                            <w:shd w:val="clear" w:color="auto" w:fill="FFE599" w:themeFill="accent4" w:themeFillTint="66"/>
                          </w:rPr>
                          <w:t>short</w:t>
                        </w:r>
                        <w:r w:rsidRPr="00D073B8">
                          <w:rPr>
                            <w:sz w:val="20"/>
                            <w:szCs w:val="20"/>
                            <w:shd w:val="clear" w:color="auto" w:fill="FFE599" w:themeFill="accent4" w:themeFillTint="66"/>
                          </w:rPr>
                          <w:t xml:space="preserve"> text to describe the </w:t>
                        </w:r>
                        <w:r w:rsidR="00E75F1B" w:rsidRPr="00D073B8">
                          <w:rPr>
                            <w:sz w:val="20"/>
                            <w:szCs w:val="20"/>
                            <w:shd w:val="clear" w:color="auto" w:fill="FFE599" w:themeFill="accent4" w:themeFillTint="66"/>
                          </w:rPr>
                          <w:t>figure</w:t>
                        </w:r>
                        <w:r w:rsidRPr="00D073B8">
                          <w:rPr>
                            <w:sz w:val="20"/>
                            <w:szCs w:val="20"/>
                            <w:shd w:val="clear" w:color="auto" w:fill="FFE599" w:themeFill="accent4" w:themeFillTint="66"/>
                          </w:rPr>
                          <w:t>.</w:t>
                        </w:r>
                        <w:r w:rsidR="00D073B8">
                          <w:rPr>
                            <w:sz w:val="20"/>
                            <w:szCs w:val="20"/>
                            <w:shd w:val="clear" w:color="auto" w:fill="FFE599" w:themeFill="accent4" w:themeFillTint="66"/>
                          </w:rPr>
                          <w:t>}</w:t>
                        </w:r>
                      </w:p>
                    </w:txbxContent>
                  </v:textbox>
                </v:shape>
                <v:shape id="Graphic 12" o:spid="_x0000_s1028" type="#_x0000_t75" style="position:absolute;left:-6282;width:29575;height:251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">
                  <v:imagedata r:id="rId19" o:title=""/>
                </v:shape>
                <w10:wrap type="tight" anchorx="margin"/>
              </v:group>
            </w:pict>
          </mc:Fallback>
        </mc:AlternateContent>
      </w:r>
      <w:r w:rsidR="00A73F52" w:rsidRPr="007B64A0">
        <w:rPr>
          <w:sz w:val="24"/>
          <w:szCs w:val="24"/>
          <w:lang w:val="pt-BR"/>
        </w:rPr>
        <w:t>at per nonumes deseruisse,</w:t>
      </w:r>
      <w:r w:rsidR="00A73F52" w:rsidRPr="007B64A0">
        <w:rPr>
          <w:noProof/>
          <w:sz w:val="24"/>
          <w:szCs w:val="24"/>
        </w:rPr>
        <w:t xml:space="preserve"> </w:t>
      </w:r>
      <w:r w:rsidR="00A73F52" w:rsidRPr="007B64A0">
        <w:rPr>
          <w:sz w:val="24"/>
          <w:szCs w:val="24"/>
          <w:lang w:val="pt-BR"/>
        </w:rPr>
        <w:t xml:space="preserve"> eum ea postea gloriatur adversarium. Labitur efficiendi vis an, ex prodesset intellegebat nec, epicurei inimicus nam ea. </w:t>
      </w:r>
      <w:proofErr w:type="spellStart"/>
      <w:r w:rsidR="00A73F52" w:rsidRPr="007B64A0">
        <w:rPr>
          <w:sz w:val="24"/>
          <w:szCs w:val="24"/>
          <w:lang w:val="en-GB"/>
        </w:rPr>
        <w:t>Agam</w:t>
      </w:r>
      <w:proofErr w:type="spellEnd"/>
      <w:r w:rsidR="00A73F52" w:rsidRPr="007B64A0">
        <w:rPr>
          <w:sz w:val="24"/>
          <w:szCs w:val="24"/>
          <w:lang w:val="en-GB"/>
        </w:rPr>
        <w:t xml:space="preserve"> </w:t>
      </w:r>
      <w:proofErr w:type="spellStart"/>
      <w:r w:rsidR="00A73F52" w:rsidRPr="007B64A0">
        <w:rPr>
          <w:sz w:val="24"/>
          <w:szCs w:val="24"/>
          <w:lang w:val="en-GB"/>
        </w:rPr>
        <w:t>splendide</w:t>
      </w:r>
      <w:proofErr w:type="spellEnd"/>
      <w:r w:rsidR="00A73F52" w:rsidRPr="007B64A0">
        <w:rPr>
          <w:sz w:val="24"/>
          <w:szCs w:val="24"/>
          <w:lang w:val="en-GB"/>
        </w:rPr>
        <w:t xml:space="preserve"> </w:t>
      </w:r>
      <w:proofErr w:type="spellStart"/>
      <w:r w:rsidR="00A73F52" w:rsidRPr="007B64A0">
        <w:rPr>
          <w:sz w:val="24"/>
          <w:szCs w:val="24"/>
          <w:lang w:val="en-GB"/>
        </w:rPr>
        <w:t>pri</w:t>
      </w:r>
      <w:proofErr w:type="spellEnd"/>
      <w:r w:rsidR="00A73F52" w:rsidRPr="007B64A0">
        <w:rPr>
          <w:sz w:val="24"/>
          <w:szCs w:val="24"/>
          <w:lang w:val="en-GB"/>
        </w:rPr>
        <w:t xml:space="preserve"> </w:t>
      </w:r>
      <w:proofErr w:type="spellStart"/>
      <w:r w:rsidR="00A73F52" w:rsidRPr="007B64A0">
        <w:rPr>
          <w:sz w:val="24"/>
          <w:szCs w:val="24"/>
          <w:lang w:val="en-GB"/>
        </w:rPr>
        <w:t>eu</w:t>
      </w:r>
      <w:proofErr w:type="spellEnd"/>
      <w:r w:rsidR="00A73F52" w:rsidRPr="007B64A0">
        <w:rPr>
          <w:sz w:val="24"/>
          <w:szCs w:val="24"/>
          <w:lang w:val="en-GB"/>
        </w:rPr>
        <w:t xml:space="preserve">, </w:t>
      </w:r>
      <w:proofErr w:type="spellStart"/>
      <w:r w:rsidR="00A73F52" w:rsidRPr="007B64A0">
        <w:rPr>
          <w:sz w:val="24"/>
          <w:szCs w:val="24"/>
          <w:lang w:val="en-GB"/>
        </w:rPr>
        <w:t>eum</w:t>
      </w:r>
      <w:proofErr w:type="spellEnd"/>
      <w:r w:rsidR="00A73F52" w:rsidRPr="007B64A0">
        <w:rPr>
          <w:sz w:val="24"/>
          <w:szCs w:val="24"/>
          <w:lang w:val="en-GB"/>
        </w:rPr>
        <w:t xml:space="preserve"> </w:t>
      </w:r>
      <w:proofErr w:type="spellStart"/>
      <w:r w:rsidR="00A73F52" w:rsidRPr="007B64A0">
        <w:rPr>
          <w:sz w:val="24"/>
          <w:szCs w:val="24"/>
          <w:lang w:val="en-GB"/>
        </w:rPr>
        <w:t>idque</w:t>
      </w:r>
      <w:proofErr w:type="spellEnd"/>
      <w:r w:rsidR="00A73F52" w:rsidRPr="007B64A0">
        <w:rPr>
          <w:sz w:val="24"/>
          <w:szCs w:val="24"/>
          <w:lang w:val="en-GB"/>
        </w:rPr>
        <w:t>.</w:t>
      </w:r>
    </w:p>
    <w:p w14:paraId="633401AD" w14:textId="66059583" w:rsidR="00A73F52" w:rsidRPr="007B64A0" w:rsidRDefault="00A73F52" w:rsidP="00A73F52">
      <w:pPr>
        <w:spacing w:after="0" w:line="240" w:lineRule="auto"/>
        <w:jc w:val="both"/>
        <w:rPr>
          <w:color w:val="365ABD"/>
          <w:sz w:val="24"/>
          <w:szCs w:val="24"/>
          <w:lang w:val="en-GB"/>
        </w:rPr>
      </w:pPr>
      <w:r w:rsidRPr="007B64A0">
        <w:rPr>
          <w:sz w:val="24"/>
          <w:szCs w:val="24"/>
          <w:lang w:val="pt-BR"/>
        </w:rPr>
        <w:t>Mea conceptam libera no, blandit perfecto scribentur mel no. Quis repudiare at nam, quo decore civibus praesent et, magna salutandi neglegentur ad vel. Mundi libris maiorum at eos, eam soluta facilis blandit te. His homero euismod ne. Ea persius utroque consequuntur pri, at per nonumes deseruisse,</w:t>
      </w:r>
      <w:r w:rsidRPr="007B64A0">
        <w:rPr>
          <w:noProof/>
          <w:sz w:val="24"/>
          <w:szCs w:val="24"/>
        </w:rPr>
        <w:t xml:space="preserve"> </w:t>
      </w:r>
      <w:r w:rsidRPr="007B64A0">
        <w:rPr>
          <w:sz w:val="24"/>
          <w:szCs w:val="24"/>
          <w:lang w:val="pt-BR"/>
        </w:rPr>
        <w:t xml:space="preserve"> eum ea postea gloriatur adversarium. Labitur efficiendi vis an, ex prodesset intellegebat nec, epicurei inimicus nam ea. </w:t>
      </w:r>
      <w:proofErr w:type="spellStart"/>
      <w:r w:rsidRPr="007B64A0">
        <w:rPr>
          <w:sz w:val="24"/>
          <w:szCs w:val="24"/>
          <w:lang w:val="en-GB"/>
        </w:rPr>
        <w:t>Agam</w:t>
      </w:r>
      <w:proofErr w:type="spellEnd"/>
      <w:r w:rsidRPr="007B64A0">
        <w:rPr>
          <w:sz w:val="24"/>
          <w:szCs w:val="24"/>
          <w:lang w:val="en-GB"/>
        </w:rPr>
        <w:t xml:space="preserve"> </w:t>
      </w:r>
      <w:proofErr w:type="spellStart"/>
      <w:r w:rsidRPr="007B64A0">
        <w:rPr>
          <w:sz w:val="24"/>
          <w:szCs w:val="24"/>
          <w:lang w:val="en-GB"/>
        </w:rPr>
        <w:t>splendide</w:t>
      </w:r>
      <w:proofErr w:type="spellEnd"/>
      <w:r w:rsidRPr="007B64A0">
        <w:rPr>
          <w:sz w:val="24"/>
          <w:szCs w:val="24"/>
          <w:lang w:val="en-GB"/>
        </w:rPr>
        <w:t xml:space="preserve"> </w:t>
      </w:r>
      <w:proofErr w:type="spellStart"/>
      <w:r w:rsidRPr="007B64A0">
        <w:rPr>
          <w:sz w:val="24"/>
          <w:szCs w:val="24"/>
          <w:lang w:val="en-GB"/>
        </w:rPr>
        <w:t>pri</w:t>
      </w:r>
      <w:proofErr w:type="spellEnd"/>
      <w:r w:rsidRPr="007B64A0">
        <w:rPr>
          <w:sz w:val="24"/>
          <w:szCs w:val="24"/>
          <w:lang w:val="en-GB"/>
        </w:rPr>
        <w:t xml:space="preserve"> </w:t>
      </w:r>
      <w:proofErr w:type="spellStart"/>
      <w:r w:rsidRPr="007B64A0">
        <w:rPr>
          <w:sz w:val="24"/>
          <w:szCs w:val="24"/>
          <w:lang w:val="en-GB"/>
        </w:rPr>
        <w:t>eu</w:t>
      </w:r>
      <w:proofErr w:type="spellEnd"/>
      <w:r w:rsidRPr="007B64A0">
        <w:rPr>
          <w:sz w:val="24"/>
          <w:szCs w:val="24"/>
          <w:lang w:val="en-GB"/>
        </w:rPr>
        <w:t xml:space="preserve">, </w:t>
      </w:r>
      <w:proofErr w:type="spellStart"/>
      <w:r w:rsidRPr="007B64A0">
        <w:rPr>
          <w:sz w:val="24"/>
          <w:szCs w:val="24"/>
          <w:lang w:val="en-GB"/>
        </w:rPr>
        <w:t>eum</w:t>
      </w:r>
      <w:proofErr w:type="spellEnd"/>
      <w:r w:rsidRPr="007B64A0">
        <w:rPr>
          <w:sz w:val="24"/>
          <w:szCs w:val="24"/>
          <w:lang w:val="en-GB"/>
        </w:rPr>
        <w:t xml:space="preserve"> </w:t>
      </w:r>
      <w:proofErr w:type="spellStart"/>
      <w:r w:rsidRPr="007B64A0">
        <w:rPr>
          <w:sz w:val="24"/>
          <w:szCs w:val="24"/>
          <w:lang w:val="en-GB"/>
        </w:rPr>
        <w:t>idque</w:t>
      </w:r>
      <w:proofErr w:type="spellEnd"/>
      <w:r w:rsidRPr="007B64A0">
        <w:rPr>
          <w:sz w:val="24"/>
          <w:szCs w:val="24"/>
          <w:lang w:val="en-GB"/>
        </w:rPr>
        <w:t>.</w:t>
      </w:r>
    </w:p>
    <w:p w14:paraId="1AC8FEB7" w14:textId="73A2C0EC" w:rsidR="00901C69" w:rsidRPr="007B64A0" w:rsidRDefault="00901C69" w:rsidP="00A73F52">
      <w:pPr>
        <w:spacing w:after="0" w:line="240" w:lineRule="auto"/>
        <w:jc w:val="both"/>
        <w:rPr>
          <w:color w:val="365ABD"/>
          <w:sz w:val="24"/>
          <w:szCs w:val="24"/>
          <w:lang w:val="en-GB"/>
        </w:rPr>
      </w:pPr>
    </w:p>
    <w:p w14:paraId="73353E61" w14:textId="77E9BACF" w:rsidR="004F7361" w:rsidRPr="007B64A0" w:rsidRDefault="00901C69" w:rsidP="00A73F52">
      <w:pPr>
        <w:spacing w:after="0" w:line="240" w:lineRule="auto"/>
        <w:jc w:val="both"/>
        <w:rPr>
          <w:b/>
          <w:bCs/>
          <w:color w:val="365ABD"/>
          <w:sz w:val="24"/>
          <w:szCs w:val="24"/>
          <w:lang w:val="en-GB"/>
        </w:rPr>
      </w:pPr>
      <w:r w:rsidRPr="007B64A0">
        <w:rPr>
          <w:b/>
          <w:bCs/>
          <w:color w:val="365ABD"/>
          <w:sz w:val="24"/>
          <w:szCs w:val="24"/>
          <w:lang w:val="en-GB"/>
        </w:rPr>
        <w:t>Acknowledgments</w:t>
      </w:r>
    </w:p>
    <w:p w14:paraId="5BF97CF7" w14:textId="7B396751" w:rsidR="00901C69" w:rsidRPr="007B64A0" w:rsidRDefault="00901C69" w:rsidP="00A73F52">
      <w:pPr>
        <w:spacing w:after="0" w:line="240" w:lineRule="auto"/>
        <w:jc w:val="both"/>
        <w:rPr>
          <w:color w:val="365ABD"/>
          <w:sz w:val="24"/>
          <w:szCs w:val="24"/>
          <w:lang w:val="en-GB"/>
        </w:rPr>
      </w:pPr>
      <w:r w:rsidRPr="007B64A0">
        <w:rPr>
          <w:sz w:val="24"/>
          <w:szCs w:val="24"/>
          <w:lang w:val="pt-BR"/>
        </w:rPr>
        <w:t>Mea conceptam libera no, blandit perfecto scribentur mel no. Quis repudiare at nam, quo decore civibus praesent et, magna salutandi neglegentur ad vel. Mundi libris maiorum at eos, eam soluta facilis blandit te. His homero euismod ne.</w:t>
      </w:r>
    </w:p>
    <w:p w14:paraId="70D896FB" w14:textId="77777777" w:rsidR="00A73F52" w:rsidRPr="0003760F" w:rsidRDefault="00A73F52" w:rsidP="00A73F52">
      <w:pPr>
        <w:spacing w:after="0" w:line="240" w:lineRule="auto"/>
        <w:jc w:val="both"/>
        <w:rPr>
          <w:b/>
          <w:bCs/>
          <w:color w:val="365ABD"/>
          <w:sz w:val="20"/>
          <w:szCs w:val="20"/>
          <w:lang w:val="en-GB"/>
        </w:rPr>
      </w:pPr>
    </w:p>
    <w:p w14:paraId="46079BA7" w14:textId="2F20B0BB" w:rsidR="009D0E4D" w:rsidRPr="00182990" w:rsidRDefault="009D0E4D" w:rsidP="006E0B0A">
      <w:pPr>
        <w:pStyle w:val="References"/>
        <w:numPr>
          <w:ilvl w:val="0"/>
          <w:numId w:val="43"/>
        </w:numPr>
        <w:ind w:left="284" w:hanging="284"/>
        <w:rPr>
          <w:sz w:val="20"/>
          <w:szCs w:val="20"/>
        </w:rPr>
      </w:pPr>
      <w:r w:rsidRPr="00182990">
        <w:rPr>
          <w:rStyle w:val="markedcontent"/>
          <w:sz w:val="20"/>
          <w:szCs w:val="20"/>
        </w:rPr>
        <w:t>Gnaiger E (2020) Mitochondrial pathways and respiratory control. An introduction to OXPHOS</w:t>
      </w:r>
      <w:r w:rsidRPr="00182990">
        <w:rPr>
          <w:sz w:val="20"/>
          <w:szCs w:val="20"/>
        </w:rPr>
        <w:br/>
      </w:r>
      <w:r w:rsidRPr="00182990">
        <w:rPr>
          <w:rStyle w:val="markedcontent"/>
          <w:sz w:val="20"/>
          <w:szCs w:val="20"/>
        </w:rPr>
        <w:t xml:space="preserve">analysis. 5th ed. </w:t>
      </w:r>
      <w:hyperlink r:id="rId20" w:history="1">
        <w:r w:rsidRPr="00182990">
          <w:rPr>
            <w:rStyle w:val="Hyperlink"/>
            <w:sz w:val="20"/>
            <w:szCs w:val="20"/>
          </w:rPr>
          <w:t>https://doi.org/10.26124/bec:2020-0002</w:t>
        </w:r>
      </w:hyperlink>
      <w:r w:rsidRPr="00182990">
        <w:rPr>
          <w:rStyle w:val="Hyperlink"/>
          <w:color w:val="auto"/>
          <w:sz w:val="20"/>
          <w:szCs w:val="20"/>
          <w:u w:val="none"/>
        </w:rPr>
        <w:t xml:space="preserve">  </w:t>
      </w:r>
    </w:p>
    <w:p w14:paraId="2CEB3EF2" w14:textId="02B55F8A" w:rsidR="009D0E4D" w:rsidRPr="00182990" w:rsidRDefault="009D0E4D" w:rsidP="006E0B0A">
      <w:pPr>
        <w:pStyle w:val="References"/>
        <w:numPr>
          <w:ilvl w:val="0"/>
          <w:numId w:val="43"/>
        </w:numPr>
        <w:ind w:left="284" w:hanging="284"/>
        <w:rPr>
          <w:sz w:val="20"/>
          <w:szCs w:val="20"/>
        </w:rPr>
      </w:pPr>
      <w:r w:rsidRPr="00182990">
        <w:rPr>
          <w:rStyle w:val="markedcontent"/>
          <w:sz w:val="20"/>
          <w:szCs w:val="20"/>
        </w:rPr>
        <w:t>Gnaiger E (2021) The elementary unit - canonical reviewer's comments on: Bureau</w:t>
      </w:r>
      <w:r w:rsidRPr="00182990">
        <w:rPr>
          <w:sz w:val="20"/>
          <w:szCs w:val="20"/>
        </w:rPr>
        <w:t xml:space="preserve"> </w:t>
      </w:r>
      <w:r w:rsidRPr="00182990">
        <w:rPr>
          <w:rStyle w:val="markedcontent"/>
          <w:sz w:val="20"/>
          <w:szCs w:val="20"/>
        </w:rPr>
        <w:t xml:space="preserve">International des Poids et Mesures (2019) The International System of Units (SI) 9th ed. </w:t>
      </w:r>
      <w:hyperlink r:id="rId21" w:history="1">
        <w:r w:rsidRPr="00182990">
          <w:rPr>
            <w:rStyle w:val="Hyperlink"/>
            <w:sz w:val="20"/>
            <w:szCs w:val="20"/>
          </w:rPr>
          <w:t>https://doi.org/10.26124/mitofit:200004.v2</w:t>
        </w:r>
      </w:hyperlink>
    </w:p>
    <w:p w14:paraId="0E78F153" w14:textId="560ADEA6" w:rsidR="00DB0607" w:rsidRPr="00182990" w:rsidRDefault="009D0E4D" w:rsidP="00DB0607">
      <w:pPr>
        <w:pStyle w:val="References"/>
        <w:numPr>
          <w:ilvl w:val="0"/>
          <w:numId w:val="43"/>
        </w:numPr>
        <w:ind w:left="284" w:hanging="284"/>
        <w:rPr>
          <w:rStyle w:val="Hyperlink"/>
          <w:color w:val="auto"/>
          <w:sz w:val="20"/>
          <w:szCs w:val="20"/>
          <w:u w:val="none"/>
        </w:rPr>
      </w:pPr>
      <w:r w:rsidRPr="00182990">
        <w:rPr>
          <w:sz w:val="20"/>
          <w:szCs w:val="20"/>
        </w:rPr>
        <w:t xml:space="preserve">Oemer G, Edenhofer ML, Wohlfarter Y, Lackner K, Leman G, Koch J, Cardoso LHD, Lindner HH, Gnaiger E, Dubrac S, Zschocke J, Keller MA (2021) Fatty acyl availability modulates cardiolipin composition and alters mitochondrial function in HeLa cells. </w:t>
      </w:r>
      <w:hyperlink r:id="rId22" w:history="1">
        <w:r w:rsidRPr="00182990">
          <w:rPr>
            <w:rStyle w:val="Hyperlink"/>
            <w:sz w:val="20"/>
            <w:szCs w:val="20"/>
          </w:rPr>
          <w:t>https://doi.org/10.1016/j.jlr.2021.100111</w:t>
        </w:r>
      </w:hyperlink>
      <w:r w:rsidR="00DB0607" w:rsidRPr="00182990">
        <w:rPr>
          <w:rStyle w:val="Hyperlink"/>
          <w:color w:val="auto"/>
          <w:sz w:val="20"/>
          <w:szCs w:val="20"/>
          <w:u w:val="none"/>
        </w:rPr>
        <w:t xml:space="preserve"> </w:t>
      </w:r>
    </w:p>
    <w:p w14:paraId="7537096B" w14:textId="5FF2EF3B" w:rsidR="009D0E4D" w:rsidRPr="00182990" w:rsidRDefault="009D0E4D" w:rsidP="00DB0607">
      <w:pPr>
        <w:pStyle w:val="References"/>
        <w:numPr>
          <w:ilvl w:val="0"/>
          <w:numId w:val="43"/>
        </w:numPr>
        <w:ind w:left="284" w:hanging="284"/>
        <w:rPr>
          <w:rStyle w:val="Hyperlink"/>
          <w:color w:val="auto"/>
          <w:sz w:val="20"/>
          <w:szCs w:val="20"/>
          <w:u w:val="none"/>
        </w:rPr>
      </w:pPr>
      <w:r w:rsidRPr="00182990">
        <w:rPr>
          <w:sz w:val="20"/>
          <w:szCs w:val="20"/>
        </w:rPr>
        <w:t xml:space="preserve">Zdrazilova L, Hansikova H, Gnaiger E (2022) Comparable respiratory activity in attached and suspended human fibroblasts. </w:t>
      </w:r>
      <w:hyperlink r:id="rId23" w:history="1">
        <w:r w:rsidRPr="00182990">
          <w:rPr>
            <w:rStyle w:val="Hyperlink"/>
            <w:sz w:val="20"/>
            <w:szCs w:val="20"/>
          </w:rPr>
          <w:t>https://doi.org/10.1371/journal.pone.0264496</w:t>
        </w:r>
      </w:hyperlink>
    </w:p>
    <w:p w14:paraId="00D1C070" w14:textId="3A92061C" w:rsidR="004B6396" w:rsidRPr="00182990" w:rsidRDefault="004B6396" w:rsidP="00A73F52">
      <w:pPr>
        <w:pStyle w:val="References"/>
        <w:rPr>
          <w:rStyle w:val="Hyperlink"/>
          <w:sz w:val="8"/>
          <w:szCs w:val="8"/>
        </w:rPr>
      </w:pPr>
    </w:p>
    <w:p w14:paraId="422F2393" w14:textId="2390B84D" w:rsidR="000908F8" w:rsidRPr="00F50597" w:rsidRDefault="000A5AE4" w:rsidP="00BF6725">
      <w:pPr>
        <w:pStyle w:val="References"/>
        <w:ind w:left="0" w:firstLine="0"/>
        <w:rPr>
          <w:sz w:val="20"/>
          <w:szCs w:val="20"/>
        </w:rPr>
      </w:pPr>
      <w:r w:rsidRPr="00182990">
        <w:rPr>
          <w:b/>
          <w:bCs/>
          <w:i/>
          <w:iCs/>
          <w:sz w:val="20"/>
          <w:szCs w:val="20"/>
        </w:rPr>
        <w:t>Keywords</w:t>
      </w:r>
      <w:r w:rsidR="00A40A1C" w:rsidRPr="00182990">
        <w:rPr>
          <w:b/>
          <w:bCs/>
          <w:i/>
          <w:iCs/>
          <w:sz w:val="20"/>
          <w:szCs w:val="20"/>
        </w:rPr>
        <w:t>:</w:t>
      </w:r>
      <w:r w:rsidR="00547DA8" w:rsidRPr="00182990">
        <w:rPr>
          <w:sz w:val="20"/>
          <w:szCs w:val="20"/>
        </w:rPr>
        <w:t xml:space="preserve"> </w:t>
      </w:r>
      <w:r w:rsidR="00CA59C6" w:rsidRPr="00F50597">
        <w:rPr>
          <w:sz w:val="20"/>
          <w:szCs w:val="20"/>
          <w:shd w:val="clear" w:color="auto" w:fill="FFE599" w:themeFill="accent4" w:themeFillTint="66"/>
        </w:rPr>
        <w:t>{</w:t>
      </w:r>
      <w:r w:rsidR="00547DA8" w:rsidRPr="00F50597">
        <w:rPr>
          <w:sz w:val="20"/>
          <w:szCs w:val="20"/>
          <w:shd w:val="clear" w:color="auto" w:fill="FFE599" w:themeFill="accent4" w:themeFillTint="66"/>
        </w:rPr>
        <w:t>keywords are optional</w:t>
      </w:r>
      <w:r w:rsidR="00CA59C6" w:rsidRPr="00F50597">
        <w:rPr>
          <w:sz w:val="20"/>
          <w:szCs w:val="20"/>
          <w:shd w:val="clear" w:color="auto" w:fill="FFE599" w:themeFill="accent4" w:themeFillTint="66"/>
        </w:rPr>
        <w:t>}</w:t>
      </w:r>
      <w:r w:rsidR="00A40A1C" w:rsidRPr="00182990">
        <w:rPr>
          <w:b/>
          <w:bCs/>
          <w:i/>
          <w:iCs/>
          <w:sz w:val="20"/>
          <w:szCs w:val="20"/>
        </w:rPr>
        <w:t xml:space="preserve"> </w:t>
      </w:r>
      <w:r w:rsidR="00A40A1C" w:rsidRPr="00182990">
        <w:rPr>
          <w:sz w:val="20"/>
          <w:szCs w:val="20"/>
        </w:rPr>
        <w:t>keyword1, keyword2, keyword3, keyword4, key</w:t>
      </w:r>
      <w:r w:rsidR="00A40A1C" w:rsidRPr="00F50597">
        <w:rPr>
          <w:sz w:val="20"/>
          <w:szCs w:val="20"/>
        </w:rPr>
        <w:t>word5</w:t>
      </w:r>
    </w:p>
    <w:p w14:paraId="266E4E01" w14:textId="3B0B0A04" w:rsidR="000908F8" w:rsidRPr="00F50597" w:rsidRDefault="00BF6725" w:rsidP="00BF6725">
      <w:pPr>
        <w:pStyle w:val="FirstPagecolumn"/>
      </w:pPr>
      <w:r w:rsidRPr="00F50597">
        <w:rPr>
          <w:b/>
          <w:bCs/>
          <w:i/>
          <w:iCs/>
        </w:rPr>
        <w:t>Cite</w:t>
      </w:r>
      <w:r w:rsidR="00A40A1C" w:rsidRPr="00F50597">
        <w:rPr>
          <w:b/>
          <w:bCs/>
          <w:i/>
          <w:iCs/>
        </w:rPr>
        <w:t>:</w:t>
      </w:r>
      <w:r w:rsidR="00A40A1C" w:rsidRPr="00F50597">
        <w:rPr>
          <w:b/>
          <w:bCs/>
        </w:rPr>
        <w:t xml:space="preserve"> </w:t>
      </w:r>
      <w:r w:rsidRPr="00F50597">
        <w:t>Author A, Author B, Author C (202</w:t>
      </w:r>
      <w:r w:rsidR="005F269A" w:rsidRPr="00F50597">
        <w:t>3</w:t>
      </w:r>
      <w:r w:rsidRPr="00F50597">
        <w:t>) Main title of the publication. Bioenerg Commun 202</w:t>
      </w:r>
      <w:r w:rsidR="005F269A" w:rsidRPr="00F50597">
        <w:t>3</w:t>
      </w:r>
      <w:r w:rsidRPr="00F50597">
        <w:t>.</w:t>
      </w:r>
      <w:r w:rsidRPr="00F50597">
        <w:rPr>
          <w:shd w:val="clear" w:color="auto" w:fill="FFB9B9"/>
        </w:rPr>
        <w:t>#</w:t>
      </w:r>
      <w:r w:rsidR="00613F8E" w:rsidRPr="00F50597">
        <w:rPr>
          <w:shd w:val="clear" w:color="auto" w:fill="FFB9B9"/>
        </w:rPr>
        <w:t>#</w:t>
      </w:r>
      <w:r w:rsidRPr="00F50597">
        <w:t>. https://doi.org/10.26124/</w:t>
      </w:r>
      <w:proofErr w:type="spellStart"/>
      <w:r w:rsidRPr="00F50597">
        <w:rPr>
          <w:shd w:val="clear" w:color="auto" w:fill="FFB9B9"/>
          <w:lang w:val="en-US"/>
        </w:rPr>
        <w:t>bec</w:t>
      </w:r>
      <w:proofErr w:type="spellEnd"/>
      <w:r w:rsidRPr="00F50597">
        <w:rPr>
          <w:shd w:val="clear" w:color="auto" w:fill="FFB9B9"/>
          <w:lang w:val="en-US"/>
        </w:rPr>
        <w:t>:</w:t>
      </w:r>
      <w:r w:rsidR="00C43F34" w:rsidRPr="00F50597">
        <w:rPr>
          <w:shd w:val="clear" w:color="auto" w:fill="FFB9B9"/>
        </w:rPr>
        <w:t>2023</w:t>
      </w:r>
      <w:r w:rsidRPr="00F50597">
        <w:rPr>
          <w:shd w:val="clear" w:color="auto" w:fill="FFB9B9"/>
        </w:rPr>
        <w:t>-</w:t>
      </w:r>
      <w:r w:rsidR="00613F8E" w:rsidRPr="00F50597">
        <w:rPr>
          <w:shd w:val="clear" w:color="auto" w:fill="FFB9B9"/>
        </w:rPr>
        <w:t>00</w:t>
      </w:r>
      <w:r w:rsidR="00613F8E">
        <w:rPr>
          <w:shd w:val="clear" w:color="auto" w:fill="FFB9B9"/>
        </w:rPr>
        <w:t>#</w:t>
      </w:r>
      <w:r w:rsidRPr="00F50597">
        <w:rPr>
          <w:shd w:val="clear" w:color="auto" w:fill="FFB9B9"/>
        </w:rPr>
        <w:t>#</w:t>
      </w:r>
    </w:p>
    <w:p w14:paraId="1098B97D" w14:textId="694894B9" w:rsidR="000908F8" w:rsidRPr="00F50597" w:rsidRDefault="009E07DB" w:rsidP="009E07DB">
      <w:pPr>
        <w:pStyle w:val="FirstPagecolumn"/>
      </w:pPr>
      <w:r w:rsidRPr="00F50597">
        <w:rPr>
          <w:b/>
          <w:bCs/>
          <w:i/>
          <w:iCs/>
        </w:rPr>
        <w:t>Author contributions</w:t>
      </w:r>
      <w:r w:rsidR="00890090" w:rsidRPr="00F50597">
        <w:rPr>
          <w:b/>
          <w:bCs/>
          <w:i/>
          <w:iCs/>
        </w:rPr>
        <w:t>:</w:t>
      </w:r>
      <w:r w:rsidR="00890090" w:rsidRPr="00F50597">
        <w:rPr>
          <w:b/>
          <w:bCs/>
        </w:rPr>
        <w:t xml:space="preserve"> </w:t>
      </w:r>
      <w:r w:rsidRPr="00F50597">
        <w:t>Data collection and evaluation was performed by AA, AB, AC. All authors wrote the manuscript. AA and AB designed the framework of the review.</w:t>
      </w:r>
    </w:p>
    <w:p w14:paraId="1A459618" w14:textId="3462FFCF" w:rsidR="004B536D" w:rsidRPr="00F50597" w:rsidRDefault="009E07DB" w:rsidP="006C6D9A">
      <w:pPr>
        <w:pStyle w:val="FirstPagecolumn"/>
      </w:pPr>
      <w:r w:rsidRPr="00F50597">
        <w:rPr>
          <w:b/>
          <w:bCs/>
          <w:i/>
          <w:iCs/>
        </w:rPr>
        <w:t>Conflicts of interest</w:t>
      </w:r>
      <w:r w:rsidR="00890090" w:rsidRPr="00F50597">
        <w:rPr>
          <w:b/>
          <w:bCs/>
          <w:i/>
          <w:iCs/>
        </w:rPr>
        <w:t>:</w:t>
      </w:r>
      <w:r w:rsidR="00890090" w:rsidRPr="00F50597">
        <w:rPr>
          <w:b/>
          <w:bCs/>
        </w:rPr>
        <w:t xml:space="preserve"> </w:t>
      </w:r>
      <w:r w:rsidRPr="00F50597">
        <w:t xml:space="preserve">AB declares the following conflicts of interest XXX. AA has </w:t>
      </w:r>
      <w:proofErr w:type="gramStart"/>
      <w:r w:rsidRPr="00F50597">
        <w:t>declares</w:t>
      </w:r>
      <w:proofErr w:type="gramEnd"/>
      <w:r w:rsidRPr="00F50597">
        <w:t xml:space="preserve"> no conflict of interest.</w:t>
      </w:r>
    </w:p>
    <w:p w14:paraId="21C391C8" w14:textId="77777777" w:rsidR="000908F8" w:rsidRPr="00F50597" w:rsidRDefault="000908F8" w:rsidP="006C6D9A">
      <w:pPr>
        <w:pStyle w:val="FirstPagecolumn"/>
        <w:rPr>
          <w:sz w:val="8"/>
          <w:szCs w:val="8"/>
        </w:rPr>
      </w:pPr>
    </w:p>
    <w:p w14:paraId="1BB00353" w14:textId="54FC6544" w:rsidR="000908F8" w:rsidRPr="00182990" w:rsidRDefault="007B64A0" w:rsidP="00F50597">
      <w:pPr>
        <w:widowControl w:val="0"/>
        <w:shd w:val="clear" w:color="auto" w:fill="FFB9B9"/>
        <w:autoSpaceDE w:val="0"/>
        <w:autoSpaceDN w:val="0"/>
        <w:adjustRightInd w:val="0"/>
        <w:spacing w:after="0" w:line="240" w:lineRule="auto"/>
        <w:jc w:val="both"/>
        <w:rPr>
          <w:bCs/>
          <w:sz w:val="20"/>
          <w:szCs w:val="20"/>
          <w:lang w:val="en-GB"/>
        </w:rPr>
      </w:pPr>
      <w:r w:rsidRPr="00F50597">
        <w:rPr>
          <w:rFonts w:eastAsia="Times New Roman" w:cs="Times New Roman"/>
          <w:noProof/>
          <w:sz w:val="20"/>
          <w:szCs w:val="20"/>
          <w:lang w:val="en-GB" w:eastAsia="de-AT"/>
        </w:rPr>
        <w:drawing>
          <wp:anchor distT="0" distB="0" distL="114300" distR="114300" simplePos="0" relativeHeight="251689984" behindDoc="0" locked="0" layoutInCell="1" allowOverlap="1" wp14:anchorId="69BB4601" wp14:editId="70B9A082">
            <wp:simplePos x="0" y="0"/>
            <wp:positionH relativeFrom="margin">
              <wp:posOffset>4028177</wp:posOffset>
            </wp:positionH>
            <wp:positionV relativeFrom="paragraph">
              <wp:posOffset>132512</wp:posOffset>
            </wp:positionV>
            <wp:extent cx="1695450" cy="510540"/>
            <wp:effectExtent l="0" t="0" r="0" b="3810"/>
            <wp:wrapSquare wrapText="bothSides"/>
            <wp:docPr id="20"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 descr="Text&#10;&#10;Description automatically generated"/>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6776" t="10739" r="7156" b="10891"/>
                    <a:stretch/>
                  </pic:blipFill>
                  <pic:spPr bwMode="auto">
                    <a:xfrm>
                      <a:off x="0" y="0"/>
                      <a:ext cx="1695450" cy="5105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908F8" w:rsidRPr="00F50597">
        <w:rPr>
          <w:b/>
          <w:bCs/>
          <w:sz w:val="20"/>
          <w:szCs w:val="20"/>
          <w:lang w:val="en-GB"/>
        </w:rPr>
        <w:t xml:space="preserve">Copyright </w:t>
      </w:r>
      <w:r w:rsidR="000908F8" w:rsidRPr="00F50597">
        <w:rPr>
          <w:bCs/>
          <w:sz w:val="20"/>
          <w:szCs w:val="20"/>
          <w:lang w:val="en-GB"/>
        </w:rPr>
        <w:t>© 2023 The authors. This Open Access peer-reviewed communication is distributed under the terms of the Creative Commons Attribution License, which permits unrestricted use, distribution, and reproduction in any medium, provided the original authors and source are credited. © remains with the authors, who have granted BEC an Open Access publication license in perpetuity.</w:t>
      </w:r>
      <w:r w:rsidR="000908F8" w:rsidRPr="00182990">
        <w:rPr>
          <w:rFonts w:eastAsia="Times New Roman" w:cs="Times New Roman"/>
          <w:noProof/>
          <w:sz w:val="20"/>
          <w:szCs w:val="20"/>
          <w:lang w:val="en-GB" w:eastAsia="de-AT"/>
        </w:rPr>
        <w:t xml:space="preserve"> </w:t>
      </w:r>
    </w:p>
    <w:sectPr w:rsidR="000908F8" w:rsidRPr="00182990" w:rsidSect="00FF663A">
      <w:headerReference w:type="even" r:id="rId25"/>
      <w:headerReference w:type="default" r:id="rId26"/>
      <w:footerReference w:type="even" r:id="rId27"/>
      <w:footerReference w:type="default" r:id="rId28"/>
      <w:headerReference w:type="first" r:id="rId29"/>
      <w:footerReference w:type="first" r:id="rId30"/>
      <w:type w:val="continuous"/>
      <w:pgSz w:w="11906" w:h="16838" w:code="9"/>
      <w:pgMar w:top="1701" w:right="1418" w:bottom="1418" w:left="1418" w:header="284" w:footer="397"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A78F4C" w14:textId="77777777" w:rsidR="000C0019" w:rsidRDefault="000C0019" w:rsidP="00D415B5">
      <w:pPr>
        <w:spacing w:after="0" w:line="240" w:lineRule="auto"/>
      </w:pPr>
      <w:r>
        <w:separator/>
      </w:r>
    </w:p>
  </w:endnote>
  <w:endnote w:type="continuationSeparator" w:id="0">
    <w:p w14:paraId="02B80D7D" w14:textId="77777777" w:rsidR="000C0019" w:rsidRDefault="000C0019" w:rsidP="00D415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1"/>
      <w:gridCol w:w="7779"/>
    </w:tblGrid>
    <w:tr w:rsidR="008B2C4E" w:rsidRPr="00F50597" w14:paraId="32F77B0A" w14:textId="77777777" w:rsidTr="002459EE">
      <w:tc>
        <w:tcPr>
          <w:tcW w:w="1413" w:type="dxa"/>
          <w:hideMark/>
        </w:tcPr>
        <w:p w14:paraId="51C74AC0" w14:textId="5FA2EE34" w:rsidR="008B2C4E" w:rsidRPr="00902339" w:rsidRDefault="008B2C4E" w:rsidP="002459EE">
          <w:pPr>
            <w:rPr>
              <w:b/>
              <w:bCs/>
              <w:sz w:val="20"/>
              <w:lang w:val="de-DE"/>
            </w:rPr>
          </w:pPr>
          <w:r w:rsidRPr="00902339">
            <w:rPr>
              <w:b/>
              <w:bCs/>
              <w:sz w:val="20"/>
              <w:lang w:val="de-DE"/>
            </w:rPr>
            <w:fldChar w:fldCharType="begin"/>
          </w:r>
          <w:r w:rsidRPr="00902339">
            <w:rPr>
              <w:b/>
              <w:bCs/>
              <w:sz w:val="20"/>
              <w:lang w:val="de-DE"/>
            </w:rPr>
            <w:instrText xml:space="preserve"> PAGE  \* Arabic  \* MERGEFORMAT </w:instrText>
          </w:r>
          <w:r w:rsidRPr="00902339">
            <w:rPr>
              <w:b/>
              <w:bCs/>
              <w:sz w:val="20"/>
              <w:lang w:val="de-DE"/>
            </w:rPr>
            <w:fldChar w:fldCharType="separate"/>
          </w:r>
          <w:r w:rsidRPr="00902339">
            <w:rPr>
              <w:b/>
              <w:bCs/>
              <w:noProof/>
              <w:sz w:val="20"/>
              <w:lang w:val="de-DE"/>
            </w:rPr>
            <w:t>1</w:t>
          </w:r>
          <w:r w:rsidRPr="00902339">
            <w:rPr>
              <w:b/>
              <w:bCs/>
              <w:sz w:val="20"/>
              <w:lang w:val="de-DE"/>
            </w:rPr>
            <w:fldChar w:fldCharType="end"/>
          </w:r>
        </w:p>
      </w:tc>
      <w:tc>
        <w:tcPr>
          <w:tcW w:w="8641" w:type="dxa"/>
          <w:hideMark/>
        </w:tcPr>
        <w:p w14:paraId="658B7AEB" w14:textId="318C10CC" w:rsidR="008B2C4E" w:rsidRPr="00F50597" w:rsidRDefault="00E616C2" w:rsidP="002459EE">
          <w:pPr>
            <w:jc w:val="right"/>
            <w:rPr>
              <w:sz w:val="20"/>
              <w:lang w:val="fr-FR"/>
            </w:rPr>
          </w:pPr>
          <w:r w:rsidRPr="00F50597">
            <w:rPr>
              <w:sz w:val="20"/>
              <w:lang w:val="en-GB"/>
            </w:rPr>
            <w:t>Author</w:t>
          </w:r>
          <w:r w:rsidR="0053592A" w:rsidRPr="00F50597">
            <w:rPr>
              <w:sz w:val="20"/>
              <w:lang w:val="en-GB"/>
            </w:rPr>
            <w:t xml:space="preserve"> et al (202</w:t>
          </w:r>
          <w:r w:rsidR="00053344">
            <w:rPr>
              <w:sz w:val="20"/>
              <w:lang w:val="en-GB"/>
            </w:rPr>
            <w:t>3</w:t>
          </w:r>
          <w:r w:rsidR="0053592A" w:rsidRPr="00F50597">
            <w:rPr>
              <w:sz w:val="20"/>
              <w:lang w:val="en-GB"/>
            </w:rPr>
            <w:t xml:space="preserve">) </w:t>
          </w:r>
          <w:r w:rsidR="00902339" w:rsidRPr="00F50597">
            <w:rPr>
              <w:sz w:val="20"/>
              <w:lang w:val="en-GB"/>
            </w:rPr>
            <w:t>Bioenerg Commun</w:t>
          </w:r>
          <w:r w:rsidR="0053592A" w:rsidRPr="00F50597">
            <w:rPr>
              <w:sz w:val="20"/>
              <w:lang w:val="en-GB"/>
            </w:rPr>
            <w:t xml:space="preserve"> 202</w:t>
          </w:r>
          <w:r w:rsidR="005F269A" w:rsidRPr="00F50597">
            <w:rPr>
              <w:sz w:val="20"/>
              <w:lang w:val="en-GB"/>
            </w:rPr>
            <w:t>3</w:t>
          </w:r>
          <w:r w:rsidR="00DB296E" w:rsidRPr="00F50597">
            <w:rPr>
              <w:sz w:val="20"/>
              <w:lang w:val="en-GB"/>
            </w:rPr>
            <w:t>.</w:t>
          </w:r>
          <w:r w:rsidR="00DB296E" w:rsidRPr="00F50597">
            <w:rPr>
              <w:sz w:val="20"/>
              <w:shd w:val="clear" w:color="auto" w:fill="FFB9B9"/>
              <w:lang w:val="en-GB"/>
            </w:rPr>
            <w:t>#</w:t>
          </w:r>
          <w:r w:rsidR="00613F8E" w:rsidRPr="00F50597">
            <w:rPr>
              <w:sz w:val="20"/>
              <w:shd w:val="clear" w:color="auto" w:fill="FFB9B9"/>
              <w:lang w:val="en-GB"/>
            </w:rPr>
            <w:t>#</w:t>
          </w:r>
        </w:p>
      </w:tc>
    </w:tr>
  </w:tbl>
  <w:p w14:paraId="0B4360FE" w14:textId="77777777" w:rsidR="008B2C4E" w:rsidRPr="000E7A37" w:rsidRDefault="008B2C4E">
    <w:pPr>
      <w:pStyle w:val="Footer"/>
      <w:rPr>
        <w:lang w:val="fr-F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34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1123"/>
    </w:tblGrid>
    <w:tr w:rsidR="008B2C4E" w:rsidRPr="002B6C32" w14:paraId="0D3E288D" w14:textId="77777777" w:rsidTr="003A463B">
      <w:tc>
        <w:tcPr>
          <w:tcW w:w="8217" w:type="dxa"/>
          <w:hideMark/>
        </w:tcPr>
        <w:p w14:paraId="110F5F31" w14:textId="65FA8EAC" w:rsidR="008B2C4E" w:rsidRPr="002B6C32" w:rsidRDefault="00CE7DA3" w:rsidP="005D4367">
          <w:pPr>
            <w:rPr>
              <w:sz w:val="20"/>
              <w:lang w:val="de-DE"/>
            </w:rPr>
          </w:pPr>
          <w:r w:rsidRPr="00CF1C4E">
            <w:rPr>
              <w:sz w:val="20"/>
              <w:lang w:val="de-DE"/>
            </w:rPr>
            <w:t>www.bioenergetics-communications.org</w:t>
          </w:r>
        </w:p>
      </w:tc>
      <w:tc>
        <w:tcPr>
          <w:tcW w:w="1123" w:type="dxa"/>
          <w:hideMark/>
        </w:tcPr>
        <w:p w14:paraId="15C3A283" w14:textId="5522D0F0" w:rsidR="008B2C4E" w:rsidRPr="002B6C32" w:rsidRDefault="008B2C4E" w:rsidP="00900319">
          <w:pPr>
            <w:tabs>
              <w:tab w:val="left" w:pos="747"/>
            </w:tabs>
            <w:ind w:right="80"/>
            <w:jc w:val="right"/>
            <w:rPr>
              <w:sz w:val="20"/>
              <w:lang w:val="de-DE"/>
            </w:rPr>
          </w:pPr>
          <w:r w:rsidRPr="002B6C32">
            <w:rPr>
              <w:b/>
              <w:bCs/>
              <w:sz w:val="20"/>
              <w:lang w:val="de-DE"/>
            </w:rPr>
            <w:fldChar w:fldCharType="begin"/>
          </w:r>
          <w:r w:rsidRPr="002B6C32">
            <w:rPr>
              <w:b/>
              <w:bCs/>
              <w:sz w:val="20"/>
              <w:lang w:val="de-DE"/>
            </w:rPr>
            <w:instrText xml:space="preserve"> PAGE  \* Arabic  \* MERGEFORMAT </w:instrText>
          </w:r>
          <w:r w:rsidRPr="002B6C32">
            <w:rPr>
              <w:b/>
              <w:bCs/>
              <w:sz w:val="20"/>
              <w:lang w:val="de-DE"/>
            </w:rPr>
            <w:fldChar w:fldCharType="separate"/>
          </w:r>
          <w:r w:rsidRPr="002B6C32">
            <w:rPr>
              <w:b/>
              <w:bCs/>
              <w:noProof/>
              <w:sz w:val="20"/>
              <w:lang w:val="de-DE"/>
            </w:rPr>
            <w:t>1</w:t>
          </w:r>
          <w:r w:rsidRPr="002B6C32">
            <w:rPr>
              <w:b/>
              <w:bCs/>
              <w:sz w:val="20"/>
              <w:lang w:val="de-DE"/>
            </w:rPr>
            <w:fldChar w:fldCharType="end"/>
          </w:r>
        </w:p>
      </w:tc>
    </w:tr>
  </w:tbl>
  <w:p w14:paraId="6837B0DD" w14:textId="1FD4AA92" w:rsidR="008B2C4E" w:rsidRPr="00AA2C71" w:rsidRDefault="008B2C4E" w:rsidP="00AA2C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34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1123"/>
    </w:tblGrid>
    <w:tr w:rsidR="008B2C4E" w:rsidRPr="00902339" w14:paraId="3ABA3E93" w14:textId="77777777" w:rsidTr="004126FC">
      <w:tc>
        <w:tcPr>
          <w:tcW w:w="8217" w:type="dxa"/>
          <w:hideMark/>
        </w:tcPr>
        <w:p w14:paraId="02F39CC2" w14:textId="72041526" w:rsidR="008B2C4E" w:rsidRPr="00902339" w:rsidRDefault="0053592A" w:rsidP="002459EE">
          <w:pPr>
            <w:rPr>
              <w:sz w:val="20"/>
              <w:lang w:val="de-DE"/>
            </w:rPr>
          </w:pPr>
          <w:r w:rsidRPr="00902339">
            <w:rPr>
              <w:sz w:val="20"/>
              <w:lang w:val="de-DE"/>
            </w:rPr>
            <w:t>www.</w:t>
          </w:r>
          <w:r w:rsidR="00902339" w:rsidRPr="00902339">
            <w:rPr>
              <w:sz w:val="20"/>
              <w:lang w:val="de-DE"/>
            </w:rPr>
            <w:t>bioenergetics-communications.org</w:t>
          </w:r>
        </w:p>
      </w:tc>
      <w:tc>
        <w:tcPr>
          <w:tcW w:w="1123" w:type="dxa"/>
          <w:hideMark/>
        </w:tcPr>
        <w:p w14:paraId="56D1691C" w14:textId="77777777" w:rsidR="008B2C4E" w:rsidRPr="00902339" w:rsidRDefault="008B2C4E" w:rsidP="002459EE">
          <w:pPr>
            <w:rPr>
              <w:sz w:val="20"/>
              <w:lang w:val="de-DE"/>
            </w:rPr>
          </w:pPr>
          <w:r w:rsidRPr="00902339">
            <w:rPr>
              <w:b/>
              <w:bCs/>
              <w:sz w:val="20"/>
              <w:lang w:val="de-DE"/>
            </w:rPr>
            <w:fldChar w:fldCharType="begin"/>
          </w:r>
          <w:r w:rsidRPr="00902339">
            <w:rPr>
              <w:b/>
              <w:bCs/>
              <w:sz w:val="20"/>
              <w:lang w:val="de-DE"/>
            </w:rPr>
            <w:instrText xml:space="preserve"> PAGE  \* Arabic  \* MERGEFORMAT </w:instrText>
          </w:r>
          <w:r w:rsidRPr="00902339">
            <w:rPr>
              <w:b/>
              <w:bCs/>
              <w:sz w:val="20"/>
              <w:lang w:val="de-DE"/>
            </w:rPr>
            <w:fldChar w:fldCharType="separate"/>
          </w:r>
          <w:r w:rsidRPr="00902339">
            <w:rPr>
              <w:b/>
              <w:bCs/>
              <w:noProof/>
              <w:sz w:val="20"/>
              <w:lang w:val="de-DE"/>
            </w:rPr>
            <w:t>1</w:t>
          </w:r>
          <w:r w:rsidRPr="00902339">
            <w:rPr>
              <w:b/>
              <w:bCs/>
              <w:sz w:val="20"/>
              <w:lang w:val="de-DE"/>
            </w:rPr>
            <w:fldChar w:fldCharType="end"/>
          </w:r>
          <w:r w:rsidRPr="00902339">
            <w:rPr>
              <w:b/>
              <w:bCs/>
              <w:sz w:val="20"/>
              <w:lang w:val="de-DE"/>
            </w:rPr>
            <w:t xml:space="preserve"> of </w:t>
          </w:r>
          <w:r w:rsidRPr="00902339">
            <w:rPr>
              <w:b/>
              <w:bCs/>
              <w:sz w:val="20"/>
              <w:lang w:val="de-DE"/>
            </w:rPr>
            <w:fldChar w:fldCharType="begin"/>
          </w:r>
          <w:r w:rsidRPr="00902339">
            <w:rPr>
              <w:b/>
              <w:bCs/>
              <w:sz w:val="20"/>
              <w:lang w:val="de-DE"/>
            </w:rPr>
            <w:instrText xml:space="preserve"> NUMPAGES  \* Arabic  \* MERGEFORMAT </w:instrText>
          </w:r>
          <w:r w:rsidRPr="00902339">
            <w:rPr>
              <w:b/>
              <w:bCs/>
              <w:sz w:val="20"/>
              <w:lang w:val="de-DE"/>
            </w:rPr>
            <w:fldChar w:fldCharType="separate"/>
          </w:r>
          <w:r w:rsidRPr="00902339">
            <w:rPr>
              <w:b/>
              <w:bCs/>
              <w:noProof/>
              <w:sz w:val="20"/>
              <w:lang w:val="de-DE"/>
            </w:rPr>
            <w:t>1</w:t>
          </w:r>
          <w:r w:rsidRPr="00902339">
            <w:rPr>
              <w:b/>
              <w:bCs/>
              <w:sz w:val="20"/>
              <w:lang w:val="de-DE"/>
            </w:rPr>
            <w:fldChar w:fldCharType="end"/>
          </w:r>
        </w:p>
      </w:tc>
    </w:tr>
  </w:tbl>
  <w:p w14:paraId="7298D32C" w14:textId="77777777" w:rsidR="008B2C4E" w:rsidRDefault="008B2C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8618F" w14:textId="77777777" w:rsidR="000C0019" w:rsidRDefault="000C0019" w:rsidP="00D415B5">
      <w:pPr>
        <w:spacing w:after="0" w:line="240" w:lineRule="auto"/>
      </w:pPr>
      <w:r>
        <w:separator/>
      </w:r>
    </w:p>
  </w:footnote>
  <w:footnote w:type="continuationSeparator" w:id="0">
    <w:p w14:paraId="49FDD65D" w14:textId="77777777" w:rsidR="000C0019" w:rsidRDefault="000C0019" w:rsidP="00D415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6586C" w14:textId="77777777" w:rsidR="00CE7DA3" w:rsidRPr="00CE7DA3" w:rsidRDefault="00CE7DA3" w:rsidP="00CE7DA3">
    <w:pPr>
      <w:tabs>
        <w:tab w:val="right" w:pos="9070"/>
      </w:tabs>
      <w:spacing w:after="0" w:line="240" w:lineRule="auto"/>
      <w:jc w:val="right"/>
      <w:rPr>
        <w:rFonts w:eastAsia="Times New Roman" w:cs="Times New Roman"/>
        <w:color w:val="000000"/>
        <w:sz w:val="12"/>
        <w:szCs w:val="12"/>
        <w:lang w:eastAsia="de-AT"/>
      </w:rPr>
    </w:pPr>
  </w:p>
  <w:p w14:paraId="4F4FCA5D" w14:textId="77777777" w:rsidR="00CE7DA3" w:rsidRDefault="00CE7DA3" w:rsidP="00CE7DA3">
    <w:pPr>
      <w:tabs>
        <w:tab w:val="right" w:pos="9070"/>
      </w:tabs>
      <w:spacing w:after="0" w:line="240" w:lineRule="auto"/>
      <w:jc w:val="right"/>
      <w:rPr>
        <w:rFonts w:eastAsia="Times New Roman" w:cs="Times New Roman"/>
        <w:color w:val="000000"/>
        <w:sz w:val="20"/>
        <w:szCs w:val="20"/>
        <w:lang w:eastAsia="de-AT"/>
      </w:rPr>
    </w:pPr>
  </w:p>
  <w:p w14:paraId="50D3D26D" w14:textId="77777777" w:rsidR="00CE7DA3" w:rsidRDefault="00CE7DA3" w:rsidP="00CE7DA3">
    <w:pPr>
      <w:tabs>
        <w:tab w:val="right" w:pos="9070"/>
      </w:tabs>
      <w:spacing w:after="0" w:line="240" w:lineRule="auto"/>
      <w:jc w:val="right"/>
      <w:rPr>
        <w:rFonts w:eastAsia="Times New Roman" w:cs="Times New Roman"/>
        <w:color w:val="000000"/>
        <w:sz w:val="20"/>
        <w:szCs w:val="20"/>
        <w:lang w:eastAsia="de-AT"/>
      </w:rPr>
    </w:pPr>
  </w:p>
  <w:p w14:paraId="51EB99C3" w14:textId="77777777" w:rsidR="00CE7DA3" w:rsidRDefault="00CE7DA3" w:rsidP="00CE7DA3">
    <w:pPr>
      <w:tabs>
        <w:tab w:val="right" w:pos="9070"/>
      </w:tabs>
      <w:spacing w:after="0" w:line="240" w:lineRule="auto"/>
      <w:jc w:val="right"/>
      <w:rPr>
        <w:rFonts w:eastAsia="Times New Roman" w:cs="Times New Roman"/>
        <w:color w:val="000000"/>
        <w:sz w:val="20"/>
        <w:szCs w:val="20"/>
        <w:lang w:eastAsia="de-AT"/>
      </w:rPr>
    </w:pPr>
  </w:p>
  <w:p w14:paraId="7CAFC330" w14:textId="368C395E" w:rsidR="007A47D2" w:rsidRPr="00CE7DA3" w:rsidRDefault="00413ED6" w:rsidP="00CE7DA3">
    <w:pPr>
      <w:tabs>
        <w:tab w:val="right" w:pos="9070"/>
      </w:tabs>
      <w:spacing w:after="0" w:line="240" w:lineRule="auto"/>
      <w:jc w:val="right"/>
      <w:rPr>
        <w:color w:val="000000"/>
        <w:sz w:val="24"/>
        <w:szCs w:val="24"/>
        <w:lang w:eastAsia="de-AT"/>
      </w:rPr>
    </w:pPr>
    <w:r w:rsidRPr="00182CD6">
      <w:rPr>
        <w:noProof/>
        <w:sz w:val="20"/>
        <w:szCs w:val="20"/>
      </w:rPr>
      <w:drawing>
        <wp:anchor distT="0" distB="0" distL="114300" distR="114300" simplePos="0" relativeHeight="251688448" behindDoc="0" locked="0" layoutInCell="1" allowOverlap="1" wp14:anchorId="32162FB8" wp14:editId="3117DFE0">
          <wp:simplePos x="0" y="0"/>
          <wp:positionH relativeFrom="margin">
            <wp:align>left</wp:align>
          </wp:positionH>
          <wp:positionV relativeFrom="topMargin">
            <wp:posOffset>659130</wp:posOffset>
          </wp:positionV>
          <wp:extent cx="2257200" cy="183600"/>
          <wp:effectExtent l="0" t="0" r="0" b="6985"/>
          <wp:wrapNone/>
          <wp:docPr id="1" name="Graphic 1"/>
          <wp:cNvGraphicFramePr/>
          <a:graphic xmlns:a="http://schemas.openxmlformats.org/drawingml/2006/main">
            <a:graphicData uri="http://schemas.openxmlformats.org/drawingml/2006/picture">
              <pic:pic xmlns:pic="http://schemas.openxmlformats.org/drawingml/2006/picture">
                <pic:nvPicPr>
                  <pic:cNvPr id="57" name="Graphic 3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257200" cy="183600"/>
                  </a:xfrm>
                  <a:prstGeom prst="rect">
                    <a:avLst/>
                  </a:prstGeom>
                </pic:spPr>
              </pic:pic>
            </a:graphicData>
          </a:graphic>
          <wp14:sizeRelH relativeFrom="margin">
            <wp14:pctWidth>0</wp14:pctWidth>
          </wp14:sizeRelH>
          <wp14:sizeRelV relativeFrom="margin">
            <wp14:pctHeight>0</wp14:pctHeight>
          </wp14:sizeRelV>
        </wp:anchor>
      </w:drawing>
    </w:r>
    <w:r w:rsidR="0053592A" w:rsidRPr="00182CD6">
      <w:rPr>
        <w:noProof/>
        <w:sz w:val="20"/>
        <w:szCs w:val="20"/>
        <w:lang w:val="de-DE" w:eastAsia="de-AT"/>
      </w:rPr>
      <mc:AlternateContent>
        <mc:Choice Requires="wps">
          <w:drawing>
            <wp:anchor distT="0" distB="0" distL="114300" distR="114300" simplePos="0" relativeHeight="251636224" behindDoc="0" locked="0" layoutInCell="1" allowOverlap="1" wp14:anchorId="011EC709" wp14:editId="189CD71D">
              <wp:simplePos x="0" y="0"/>
              <wp:positionH relativeFrom="column">
                <wp:posOffset>-909955</wp:posOffset>
              </wp:positionH>
              <wp:positionV relativeFrom="topMargin">
                <wp:posOffset>900430</wp:posOffset>
              </wp:positionV>
              <wp:extent cx="6660000" cy="3810"/>
              <wp:effectExtent l="0" t="0" r="26670" b="34290"/>
              <wp:wrapNone/>
              <wp:docPr id="5" name="Straight Connector 22"/>
              <wp:cNvGraphicFramePr/>
              <a:graphic xmlns:a="http://schemas.openxmlformats.org/drawingml/2006/main">
                <a:graphicData uri="http://schemas.microsoft.com/office/word/2010/wordprocessingShape">
                  <wps:wsp>
                    <wps:cNvCnPr/>
                    <wps:spPr>
                      <a:xfrm>
                        <a:off x="0" y="0"/>
                        <a:ext cx="6660000" cy="3810"/>
                      </a:xfrm>
                      <a:prstGeom prst="line">
                        <a:avLst/>
                      </a:prstGeom>
                      <a:noFill/>
                      <a:ln w="19050" cap="flat" cmpd="sng" algn="ctr">
                        <a:solidFill>
                          <a:srgbClr val="06038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0641E31" id="Straight Connector 22" o:spid="_x0000_s1026" style="position:absolute;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op-margin-area;mso-width-percent:0;mso-height-percent:0;mso-width-relative:margin;mso-height-relative:margin" from="-71.65pt,70.9pt" to="452.75pt,7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" strokecolor="#06038d" strokeweight="1.5pt">
              <v:stroke joinstyle="miter"/>
              <w10:wrap anchory="margin"/>
            </v:line>
          </w:pict>
        </mc:Fallback>
      </mc:AlternateContent>
    </w:r>
    <w:r w:rsidR="00E616C2" w:rsidRPr="00182CD6">
      <w:rPr>
        <w:rFonts w:eastAsia="Times New Roman" w:cs="Times New Roman"/>
        <w:color w:val="000000"/>
        <w:sz w:val="20"/>
        <w:szCs w:val="20"/>
        <w:lang w:eastAsia="de-AT"/>
      </w:rPr>
      <w:t>Running title (maximum 50 characters with spa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985388859"/>
      <w:docPartObj>
        <w:docPartGallery w:val="Page Numbers (Top of Page)"/>
        <w:docPartUnique/>
      </w:docPartObj>
    </w:sdtPr>
    <w:sdtEndPr>
      <w:rPr>
        <w:noProof/>
      </w:rPr>
    </w:sdtEndPr>
    <w:sdtContent>
      <w:sdt>
        <w:sdtPr>
          <w:rPr>
            <w:sz w:val="20"/>
            <w:szCs w:val="20"/>
          </w:rPr>
          <w:id w:val="-207496945"/>
          <w:docPartObj>
            <w:docPartGallery w:val="Page Numbers (Top of Page)"/>
            <w:docPartUnique/>
          </w:docPartObj>
        </w:sdtPr>
        <w:sdtEndPr>
          <w:rPr>
            <w:noProof/>
          </w:rPr>
        </w:sdtEndPr>
        <w:sdtContent>
          <w:p w14:paraId="0830345F" w14:textId="75372D0A" w:rsidR="00CF1C4E" w:rsidRPr="00CF1C4E" w:rsidRDefault="00CF1C4E" w:rsidP="00CE7DA3">
            <w:pPr>
              <w:spacing w:after="0"/>
              <w:rPr>
                <w:sz w:val="24"/>
                <w:szCs w:val="24"/>
              </w:rPr>
            </w:pPr>
          </w:p>
          <w:p w14:paraId="7F8232EC" w14:textId="77777777" w:rsidR="00CF1C4E" w:rsidRDefault="00CF1C4E" w:rsidP="00CE7DA3">
            <w:pPr>
              <w:spacing w:after="0"/>
              <w:rPr>
                <w:sz w:val="20"/>
                <w:szCs w:val="20"/>
              </w:rPr>
            </w:pPr>
          </w:p>
          <w:p w14:paraId="28E6CBA3" w14:textId="77777777" w:rsidR="00CF1C4E" w:rsidRDefault="00CF1C4E" w:rsidP="00CE7DA3">
            <w:pPr>
              <w:spacing w:after="0"/>
              <w:rPr>
                <w:sz w:val="20"/>
                <w:szCs w:val="20"/>
              </w:rPr>
            </w:pPr>
          </w:p>
          <w:p w14:paraId="3249F043" w14:textId="7225A2E3" w:rsidR="008B2C4E" w:rsidRPr="00CE7DA3" w:rsidRDefault="00882C7A" w:rsidP="00CE7DA3">
            <w:pPr>
              <w:spacing w:after="0"/>
              <w:rPr>
                <w:sz w:val="20"/>
                <w:szCs w:val="20"/>
              </w:rPr>
            </w:pPr>
            <w:r w:rsidRPr="009543F5">
              <w:rPr>
                <w:rFonts w:eastAsia="Times New Roman" w:cs="Times New Roman"/>
                <w:noProof/>
                <w:sz w:val="20"/>
                <w:szCs w:val="20"/>
                <w:lang w:val="de-DE" w:eastAsia="de-AT"/>
              </w:rPr>
              <w:drawing>
                <wp:anchor distT="0" distB="0" distL="114300" distR="114300" simplePos="0" relativeHeight="251712000" behindDoc="0" locked="1" layoutInCell="1" allowOverlap="1" wp14:anchorId="3CB3EDAD" wp14:editId="5F71EE6E">
                  <wp:simplePos x="0" y="0"/>
                  <wp:positionH relativeFrom="margin">
                    <wp:align>right</wp:align>
                  </wp:positionH>
                  <wp:positionV relativeFrom="topMargin">
                    <wp:posOffset>489585</wp:posOffset>
                  </wp:positionV>
                  <wp:extent cx="432000" cy="324000"/>
                  <wp:effectExtent l="0" t="0" r="6350" b="0"/>
                  <wp:wrapNone/>
                  <wp:docPr id="4" name="Grafik 3" descr="Ein Bild, das Uh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descr="Ein Bild, das Uhr enthält.&#10;&#10;Automatisch generierte Beschreibung"/>
                          <pic:cNvPicPr>
                            <a:picLocks noChangeAspect="1" noChangeArrowheads="1"/>
                          </pic:cNvPicPr>
                        </pic:nvPicPr>
                        <pic:blipFill rotWithShape="1">
                          <a:blip r:embed="rId1">
                            <a:extLst>
                              <a:ext uri="{28A0092B-C50C-407E-A947-70E740481C1C}">
                                <a14:useLocalDpi xmlns:a14="http://schemas.microsoft.com/office/drawing/2010/main" val="0"/>
                              </a:ext>
                            </a:extLst>
                          </a:blip>
                          <a:srcRect l="7188" t="12910" r="60529" b="14186"/>
                          <a:stretch/>
                        </pic:blipFill>
                        <pic:spPr bwMode="auto">
                          <a:xfrm>
                            <a:off x="0" y="0"/>
                            <a:ext cx="432000" cy="32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592A" w:rsidRPr="009543F5">
              <w:rPr>
                <w:noProof/>
                <w:sz w:val="20"/>
                <w:szCs w:val="20"/>
                <w:lang w:val="de-DE" w:eastAsia="de-AT"/>
              </w:rPr>
              <mc:AlternateContent>
                <mc:Choice Requires="wps">
                  <w:drawing>
                    <wp:anchor distT="0" distB="0" distL="114300" distR="114300" simplePos="0" relativeHeight="251662848" behindDoc="0" locked="0" layoutInCell="1" allowOverlap="1" wp14:anchorId="35604DEF" wp14:editId="455B62C5">
                      <wp:simplePos x="0" y="0"/>
                      <wp:positionH relativeFrom="column">
                        <wp:posOffset>3810</wp:posOffset>
                      </wp:positionH>
                      <wp:positionV relativeFrom="topMargin">
                        <wp:posOffset>889000</wp:posOffset>
                      </wp:positionV>
                      <wp:extent cx="6660000" cy="3175"/>
                      <wp:effectExtent l="0" t="0" r="26670" b="34925"/>
                      <wp:wrapNone/>
                      <wp:docPr id="19" name="Straight Connector 12"/>
                      <wp:cNvGraphicFramePr/>
                      <a:graphic xmlns:a="http://schemas.openxmlformats.org/drawingml/2006/main">
                        <a:graphicData uri="http://schemas.microsoft.com/office/word/2010/wordprocessingShape">
                          <wps:wsp>
                            <wps:cNvCnPr/>
                            <wps:spPr>
                              <a:xfrm>
                                <a:off x="0" y="0"/>
                                <a:ext cx="6660000" cy="3175"/>
                              </a:xfrm>
                              <a:prstGeom prst="line">
                                <a:avLst/>
                              </a:prstGeom>
                              <a:noFill/>
                              <a:ln w="19050" cap="flat" cmpd="sng" algn="ctr">
                                <a:solidFill>
                                  <a:srgbClr val="06038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FC43384" id="Straight Connector 12"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op-margin-area;mso-width-percent:0;mso-height-percent:0;mso-width-relative:margin;mso-height-relative:margin" from=".3pt,70pt" to="524.7pt,7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" strokecolor="#06038d" strokeweight="1.5pt">
                      <v:stroke joinstyle="miter"/>
                      <w10:wrap anchory="margin"/>
                    </v:line>
                  </w:pict>
                </mc:Fallback>
              </mc:AlternateContent>
            </w:r>
            <w:bookmarkStart w:id="0" w:name="_Hlk97716330"/>
            <w:r w:rsidR="009543F5" w:rsidRPr="009543F5">
              <w:rPr>
                <w:color w:val="000000"/>
                <w:sz w:val="20"/>
                <w:szCs w:val="20"/>
                <w:lang w:eastAsia="de-AT"/>
              </w:rPr>
              <w:t xml:space="preserve">Bioenerg Commun </w:t>
            </w:r>
            <w:r w:rsidR="0053592A" w:rsidRPr="009543F5">
              <w:rPr>
                <w:color w:val="000000"/>
                <w:sz w:val="20"/>
                <w:szCs w:val="20"/>
                <w:lang w:eastAsia="de-AT"/>
              </w:rPr>
              <w:t>2022.</w:t>
            </w:r>
            <w:r w:rsidR="0053592A" w:rsidRPr="009543F5">
              <w:rPr>
                <w:color w:val="000000"/>
                <w:sz w:val="20"/>
                <w:szCs w:val="20"/>
                <w:highlight w:val="green"/>
                <w:lang w:eastAsia="de-AT"/>
              </w:rPr>
              <w:t>#</w:t>
            </w:r>
            <w:r w:rsidR="0053592A" w:rsidRPr="009543F5">
              <w:rPr>
                <w:color w:val="000000"/>
                <w:sz w:val="20"/>
                <w:szCs w:val="20"/>
                <w:lang w:eastAsia="de-AT"/>
              </w:rPr>
              <w:t xml:space="preserve">. </w:t>
            </w:r>
            <w:r w:rsidR="00B521AC">
              <w:rPr>
                <w:color w:val="000000"/>
                <w:sz w:val="20"/>
                <w:szCs w:val="20"/>
                <w:lang w:eastAsia="de-AT"/>
              </w:rPr>
              <w:t>https://</w:t>
            </w:r>
            <w:r w:rsidR="0053592A" w:rsidRPr="009543F5">
              <w:rPr>
                <w:color w:val="000000"/>
                <w:sz w:val="20"/>
                <w:szCs w:val="20"/>
                <w:lang w:eastAsia="de-AT"/>
              </w:rPr>
              <w:t>doi</w:t>
            </w:r>
            <w:r w:rsidR="00B521AC">
              <w:rPr>
                <w:color w:val="000000"/>
                <w:sz w:val="20"/>
                <w:szCs w:val="20"/>
                <w:lang w:eastAsia="de-AT"/>
              </w:rPr>
              <w:t>.org/</w:t>
            </w:r>
            <w:r w:rsidR="0053592A" w:rsidRPr="009543F5">
              <w:rPr>
                <w:color w:val="000000"/>
                <w:sz w:val="20"/>
                <w:szCs w:val="20"/>
                <w:lang w:eastAsia="de-AT"/>
              </w:rPr>
              <w:t>10.26124/</w:t>
            </w:r>
            <w:r w:rsidR="009543F5" w:rsidRPr="009543F5">
              <w:rPr>
                <w:color w:val="000000"/>
                <w:sz w:val="20"/>
                <w:szCs w:val="20"/>
                <w:lang w:eastAsia="de-AT"/>
              </w:rPr>
              <w:t>bec</w:t>
            </w:r>
            <w:r w:rsidR="0053592A" w:rsidRPr="009543F5">
              <w:rPr>
                <w:color w:val="000000"/>
                <w:sz w:val="20"/>
                <w:szCs w:val="20"/>
                <w:lang w:eastAsia="de-AT"/>
              </w:rPr>
              <w:t>:2022-000</w:t>
            </w:r>
            <w:bookmarkEnd w:id="0"/>
            <w:r w:rsidR="0053592A" w:rsidRPr="009543F5">
              <w:rPr>
                <w:color w:val="000000"/>
                <w:sz w:val="20"/>
                <w:szCs w:val="20"/>
                <w:highlight w:val="green"/>
                <w:lang w:eastAsia="de-AT"/>
              </w:rPr>
              <w:t>#</w:t>
            </w:r>
          </w:p>
        </w:sdtContent>
      </w:sdt>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szCs w:val="18"/>
      </w:rPr>
      <w:id w:val="-1144578289"/>
      <w:docPartObj>
        <w:docPartGallery w:val="Page Numbers (Top of Page)"/>
        <w:docPartUnique/>
      </w:docPartObj>
    </w:sdtPr>
    <w:sdtEndPr>
      <w:rPr>
        <w:rFonts w:ascii="Cambria" w:hAnsi="Cambria" w:cstheme="minorBidi"/>
        <w:noProof/>
        <w:sz w:val="20"/>
        <w:szCs w:val="20"/>
      </w:rPr>
    </w:sdtEndPr>
    <w:sdtContent>
      <w:p w14:paraId="6A2B3F50" w14:textId="67290A98" w:rsidR="0053592A" w:rsidRPr="0053592A" w:rsidRDefault="00AD6474" w:rsidP="0053592A">
        <w:pPr>
          <w:spacing w:after="0"/>
          <w:jc w:val="right"/>
          <w:rPr>
            <w:rFonts w:ascii="Times New Roman" w:hAnsi="Times New Roman" w:cs="Times New Roman"/>
            <w:sz w:val="24"/>
            <w:szCs w:val="24"/>
          </w:rPr>
        </w:pPr>
        <w:r w:rsidRPr="004E4475">
          <w:rPr>
            <w:rFonts w:eastAsia="Times New Roman" w:cs="Times New Roman"/>
            <w:noProof/>
            <w:sz w:val="30"/>
            <w:szCs w:val="30"/>
            <w:lang w:val="de-DE" w:eastAsia="de-AT"/>
          </w:rPr>
          <w:drawing>
            <wp:anchor distT="0" distB="0" distL="114300" distR="114300" simplePos="0" relativeHeight="251685376" behindDoc="0" locked="0" layoutInCell="1" allowOverlap="1" wp14:anchorId="2C8868C0" wp14:editId="067DF85A">
              <wp:simplePos x="0" y="0"/>
              <wp:positionH relativeFrom="column">
                <wp:posOffset>53975</wp:posOffset>
              </wp:positionH>
              <wp:positionV relativeFrom="paragraph">
                <wp:posOffset>111760</wp:posOffset>
              </wp:positionV>
              <wp:extent cx="1695600" cy="511200"/>
              <wp:effectExtent l="0" t="0" r="0" b="3175"/>
              <wp:wrapSquare wrapText="bothSides"/>
              <wp:docPr id="7"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 descr="Text&#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6776" t="10739" r="7156" b="10891"/>
                      <a:stretch/>
                    </pic:blipFill>
                    <pic:spPr bwMode="auto">
                      <a:xfrm>
                        <a:off x="0" y="0"/>
                        <a:ext cx="1695600" cy="511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28E01E" w14:textId="4CBAE2E2" w:rsidR="0053592A" w:rsidRPr="00F50597" w:rsidRDefault="00B003D7" w:rsidP="0053592A">
        <w:pPr>
          <w:tabs>
            <w:tab w:val="right" w:pos="9072"/>
          </w:tabs>
          <w:spacing w:after="0"/>
          <w:ind w:right="-22"/>
          <w:jc w:val="both"/>
          <w:rPr>
            <w:color w:val="000000"/>
            <w:sz w:val="20"/>
            <w:szCs w:val="20"/>
            <w:lang w:eastAsia="de-AT"/>
          </w:rPr>
        </w:pPr>
        <w:r>
          <w:rPr>
            <w:color w:val="000000"/>
            <w:sz w:val="20"/>
            <w:szCs w:val="20"/>
            <w:lang w:eastAsia="de-AT"/>
          </w:rPr>
          <w:t>Bioenerg Commun</w:t>
        </w:r>
        <w:r w:rsidR="0053592A" w:rsidRPr="009005FE">
          <w:rPr>
            <w:color w:val="000000"/>
            <w:sz w:val="20"/>
            <w:szCs w:val="20"/>
            <w:lang w:eastAsia="de-AT"/>
          </w:rPr>
          <w:t xml:space="preserve"> 202</w:t>
        </w:r>
        <w:r w:rsidR="00BE1230" w:rsidRPr="00F50597">
          <w:rPr>
            <w:color w:val="000000"/>
            <w:sz w:val="20"/>
            <w:szCs w:val="20"/>
            <w:lang w:eastAsia="de-AT"/>
          </w:rPr>
          <w:t>3</w:t>
        </w:r>
        <w:r w:rsidR="0053592A" w:rsidRPr="00F50597">
          <w:rPr>
            <w:color w:val="000000"/>
            <w:sz w:val="20"/>
            <w:szCs w:val="20"/>
            <w:lang w:eastAsia="de-AT"/>
          </w:rPr>
          <w:t>.</w:t>
        </w:r>
        <w:r w:rsidR="0053592A" w:rsidRPr="00F50597">
          <w:rPr>
            <w:color w:val="000000"/>
            <w:sz w:val="20"/>
            <w:szCs w:val="20"/>
            <w:shd w:val="clear" w:color="auto" w:fill="FFB9B9"/>
            <w:lang w:eastAsia="de-AT"/>
          </w:rPr>
          <w:t>#</w:t>
        </w:r>
        <w:r w:rsidR="0053592A" w:rsidRPr="00F50597">
          <w:rPr>
            <w:color w:val="000000"/>
            <w:sz w:val="20"/>
            <w:szCs w:val="20"/>
            <w:lang w:eastAsia="de-AT"/>
          </w:rPr>
          <w:tab/>
        </w:r>
        <w:r w:rsidR="00BE1230" w:rsidRPr="00F50597">
          <w:rPr>
            <w:color w:val="000000"/>
            <w:sz w:val="20"/>
            <w:szCs w:val="20"/>
            <w:lang w:eastAsia="de-AT"/>
          </w:rPr>
          <w:t>Topic</w:t>
        </w:r>
      </w:p>
      <w:p w14:paraId="6DEABF62" w14:textId="5D7548DF" w:rsidR="008B2C4E" w:rsidRPr="00C0541F" w:rsidRDefault="000C76DE" w:rsidP="0053592A">
        <w:pPr>
          <w:tabs>
            <w:tab w:val="right" w:pos="9050"/>
          </w:tabs>
          <w:jc w:val="both"/>
          <w:rPr>
            <w:color w:val="000000"/>
            <w:sz w:val="20"/>
            <w:szCs w:val="18"/>
            <w:lang w:eastAsia="de-AT"/>
          </w:rPr>
        </w:pPr>
        <w:r w:rsidRPr="00F50597">
          <w:rPr>
            <w:color w:val="000000"/>
            <w:sz w:val="20"/>
            <w:szCs w:val="20"/>
            <w:lang w:eastAsia="de-AT"/>
          </w:rPr>
          <w:t>https://doi.org/10.26124/bec:202</w:t>
        </w:r>
        <w:r w:rsidR="00BE1230" w:rsidRPr="00F50597">
          <w:rPr>
            <w:color w:val="000000"/>
            <w:sz w:val="20"/>
            <w:szCs w:val="20"/>
            <w:lang w:eastAsia="de-AT"/>
          </w:rPr>
          <w:t>3</w:t>
        </w:r>
        <w:r w:rsidRPr="00F50597">
          <w:rPr>
            <w:color w:val="000000"/>
            <w:sz w:val="20"/>
            <w:szCs w:val="20"/>
            <w:lang w:eastAsia="de-AT"/>
          </w:rPr>
          <w:t>-000</w:t>
        </w:r>
        <w:r w:rsidRPr="00F50597">
          <w:rPr>
            <w:color w:val="000000"/>
            <w:sz w:val="20"/>
            <w:szCs w:val="20"/>
            <w:shd w:val="clear" w:color="auto" w:fill="FFB9B9"/>
            <w:lang w:eastAsia="de-AT"/>
          </w:rPr>
          <w:t>#</w:t>
        </w:r>
        <w:r w:rsidR="0053592A" w:rsidRPr="009005FE">
          <w:rPr>
            <w:noProof/>
            <w:sz w:val="20"/>
            <w:szCs w:val="20"/>
            <w:lang w:val="de-DE" w:eastAsia="de-AT"/>
          </w:rPr>
          <mc:AlternateContent>
            <mc:Choice Requires="wps">
              <w:drawing>
                <wp:anchor distT="0" distB="0" distL="114300" distR="114300" simplePos="0" relativeHeight="251630080" behindDoc="0" locked="0" layoutInCell="1" allowOverlap="1" wp14:anchorId="7E7EFEC7" wp14:editId="1DD8F419">
                  <wp:simplePos x="0" y="0"/>
                  <wp:positionH relativeFrom="margin">
                    <wp:posOffset>1905</wp:posOffset>
                  </wp:positionH>
                  <wp:positionV relativeFrom="topMargin">
                    <wp:posOffset>889000</wp:posOffset>
                  </wp:positionV>
                  <wp:extent cx="6660000" cy="3175"/>
                  <wp:effectExtent l="0" t="0" r="26670" b="34925"/>
                  <wp:wrapNone/>
                  <wp:docPr id="2" name="Straight Connector 12"/>
                  <wp:cNvGraphicFramePr/>
                  <a:graphic xmlns:a="http://schemas.openxmlformats.org/drawingml/2006/main">
                    <a:graphicData uri="http://schemas.microsoft.com/office/word/2010/wordprocessingShape">
                      <wps:wsp>
                        <wps:cNvCnPr/>
                        <wps:spPr>
                          <a:xfrm>
                            <a:off x="0" y="0"/>
                            <a:ext cx="6660000" cy="3175"/>
                          </a:xfrm>
                          <a:prstGeom prst="line">
                            <a:avLst/>
                          </a:prstGeom>
                          <a:noFill/>
                          <a:ln w="19050" cap="flat" cmpd="sng" algn="ctr">
                            <a:solidFill>
                              <a:srgbClr val="06038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740C307" id="Straight Connector 12" o:spid="_x0000_s1026" style="position:absolute;z-index:251630080;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 from=".15pt,70pt" to="524.55pt,7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" strokecolor="#06038d" strokeweight="1.5pt">
                  <v:stroke joinstyle="miter"/>
                  <w10:wrap anchorx="margin" anchory="margin"/>
                </v:line>
              </w:pict>
            </mc:Fallback>
          </mc:AlternateContent>
        </w:r>
        <w:r w:rsidR="0053592A" w:rsidRPr="00C0541F">
          <w:rPr>
            <w:color w:val="000000"/>
            <w:sz w:val="20"/>
            <w:szCs w:val="20"/>
            <w:lang w:eastAsia="de-AT"/>
          </w:rPr>
          <w:tab/>
        </w:r>
        <w:r w:rsidR="00C0541F" w:rsidRPr="00C0541F">
          <w:rPr>
            <w:color w:val="000000"/>
            <w:sz w:val="20"/>
            <w:szCs w:val="20"/>
            <w:lang w:eastAsia="de-AT"/>
          </w:rPr>
          <w:t>Article ty</w:t>
        </w:r>
        <w:r w:rsidR="00C0541F">
          <w:rPr>
            <w:color w:val="000000"/>
            <w:sz w:val="20"/>
            <w:szCs w:val="20"/>
            <w:lang w:eastAsia="de-AT"/>
          </w:rPr>
          <w:t>p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4.25pt;height:14.25pt;visibility:visible;mso-wrap-style:square" o:bullet="t">
        <v:imagedata r:id="rId1" o:title=""/>
      </v:shape>
    </w:pict>
  </w:numPicBullet>
  <w:abstractNum w:abstractNumId="0" w15:restartNumberingAfterBreak="0">
    <w:nsid w:val="05CC11DC"/>
    <w:multiLevelType w:val="hybridMultilevel"/>
    <w:tmpl w:val="A3BCF864"/>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15:restartNumberingAfterBreak="0">
    <w:nsid w:val="09732BDC"/>
    <w:multiLevelType w:val="hybridMultilevel"/>
    <w:tmpl w:val="BE984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7326FB"/>
    <w:multiLevelType w:val="multilevel"/>
    <w:tmpl w:val="785A8CD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 w15:restartNumberingAfterBreak="0">
    <w:nsid w:val="109F69FF"/>
    <w:multiLevelType w:val="hybridMultilevel"/>
    <w:tmpl w:val="07F80158"/>
    <w:lvl w:ilvl="0" w:tplc="E342E2EE">
      <w:start w:val="1"/>
      <w:numFmt w:val="bullet"/>
      <w:pStyle w:val="Listingbullets"/>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12D23218"/>
    <w:multiLevelType w:val="hybridMultilevel"/>
    <w:tmpl w:val="68B0B56E"/>
    <w:lvl w:ilvl="0" w:tplc="AF388F54">
      <w:start w:val="1"/>
      <w:numFmt w:val="decimal"/>
      <w:pStyle w:val="Chaptertitl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4E0FA5"/>
    <w:multiLevelType w:val="multilevel"/>
    <w:tmpl w:val="9A007A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6" w15:restartNumberingAfterBreak="0">
    <w:nsid w:val="1DB01841"/>
    <w:multiLevelType w:val="hybridMultilevel"/>
    <w:tmpl w:val="53F0B4FE"/>
    <w:lvl w:ilvl="0" w:tplc="0F3CF19C">
      <w:start w:val="1"/>
      <w:numFmt w:val="bullet"/>
      <w:lvlText w:val=""/>
      <w:lvlPicBulletId w:val="0"/>
      <w:lvlJc w:val="left"/>
      <w:pPr>
        <w:tabs>
          <w:tab w:val="num" w:pos="720"/>
        </w:tabs>
        <w:ind w:left="720" w:hanging="360"/>
      </w:pPr>
      <w:rPr>
        <w:rFonts w:ascii="Symbol" w:hAnsi="Symbol" w:hint="default"/>
      </w:rPr>
    </w:lvl>
    <w:lvl w:ilvl="1" w:tplc="6D3C1AEC" w:tentative="1">
      <w:start w:val="1"/>
      <w:numFmt w:val="bullet"/>
      <w:lvlText w:val=""/>
      <w:lvlJc w:val="left"/>
      <w:pPr>
        <w:tabs>
          <w:tab w:val="num" w:pos="1440"/>
        </w:tabs>
        <w:ind w:left="1440" w:hanging="360"/>
      </w:pPr>
      <w:rPr>
        <w:rFonts w:ascii="Symbol" w:hAnsi="Symbol" w:hint="default"/>
      </w:rPr>
    </w:lvl>
    <w:lvl w:ilvl="2" w:tplc="3B708BD8" w:tentative="1">
      <w:start w:val="1"/>
      <w:numFmt w:val="bullet"/>
      <w:lvlText w:val=""/>
      <w:lvlJc w:val="left"/>
      <w:pPr>
        <w:tabs>
          <w:tab w:val="num" w:pos="2160"/>
        </w:tabs>
        <w:ind w:left="2160" w:hanging="360"/>
      </w:pPr>
      <w:rPr>
        <w:rFonts w:ascii="Symbol" w:hAnsi="Symbol" w:hint="default"/>
      </w:rPr>
    </w:lvl>
    <w:lvl w:ilvl="3" w:tplc="60E251C4" w:tentative="1">
      <w:start w:val="1"/>
      <w:numFmt w:val="bullet"/>
      <w:lvlText w:val=""/>
      <w:lvlJc w:val="left"/>
      <w:pPr>
        <w:tabs>
          <w:tab w:val="num" w:pos="2880"/>
        </w:tabs>
        <w:ind w:left="2880" w:hanging="360"/>
      </w:pPr>
      <w:rPr>
        <w:rFonts w:ascii="Symbol" w:hAnsi="Symbol" w:hint="default"/>
      </w:rPr>
    </w:lvl>
    <w:lvl w:ilvl="4" w:tplc="49EAF114" w:tentative="1">
      <w:start w:val="1"/>
      <w:numFmt w:val="bullet"/>
      <w:lvlText w:val=""/>
      <w:lvlJc w:val="left"/>
      <w:pPr>
        <w:tabs>
          <w:tab w:val="num" w:pos="3600"/>
        </w:tabs>
        <w:ind w:left="3600" w:hanging="360"/>
      </w:pPr>
      <w:rPr>
        <w:rFonts w:ascii="Symbol" w:hAnsi="Symbol" w:hint="default"/>
      </w:rPr>
    </w:lvl>
    <w:lvl w:ilvl="5" w:tplc="56AA1D30" w:tentative="1">
      <w:start w:val="1"/>
      <w:numFmt w:val="bullet"/>
      <w:lvlText w:val=""/>
      <w:lvlJc w:val="left"/>
      <w:pPr>
        <w:tabs>
          <w:tab w:val="num" w:pos="4320"/>
        </w:tabs>
        <w:ind w:left="4320" w:hanging="360"/>
      </w:pPr>
      <w:rPr>
        <w:rFonts w:ascii="Symbol" w:hAnsi="Symbol" w:hint="default"/>
      </w:rPr>
    </w:lvl>
    <w:lvl w:ilvl="6" w:tplc="4364E322" w:tentative="1">
      <w:start w:val="1"/>
      <w:numFmt w:val="bullet"/>
      <w:lvlText w:val=""/>
      <w:lvlJc w:val="left"/>
      <w:pPr>
        <w:tabs>
          <w:tab w:val="num" w:pos="5040"/>
        </w:tabs>
        <w:ind w:left="5040" w:hanging="360"/>
      </w:pPr>
      <w:rPr>
        <w:rFonts w:ascii="Symbol" w:hAnsi="Symbol" w:hint="default"/>
      </w:rPr>
    </w:lvl>
    <w:lvl w:ilvl="7" w:tplc="3B90528E" w:tentative="1">
      <w:start w:val="1"/>
      <w:numFmt w:val="bullet"/>
      <w:lvlText w:val=""/>
      <w:lvlJc w:val="left"/>
      <w:pPr>
        <w:tabs>
          <w:tab w:val="num" w:pos="5760"/>
        </w:tabs>
        <w:ind w:left="5760" w:hanging="360"/>
      </w:pPr>
      <w:rPr>
        <w:rFonts w:ascii="Symbol" w:hAnsi="Symbol" w:hint="default"/>
      </w:rPr>
    </w:lvl>
    <w:lvl w:ilvl="8" w:tplc="60A04D84"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FD27224"/>
    <w:multiLevelType w:val="hybridMultilevel"/>
    <w:tmpl w:val="19EA75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05DA5"/>
    <w:multiLevelType w:val="hybridMultilevel"/>
    <w:tmpl w:val="8848AD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10854EC"/>
    <w:multiLevelType w:val="hybridMultilevel"/>
    <w:tmpl w:val="8AF21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371C98"/>
    <w:multiLevelType w:val="hybridMultilevel"/>
    <w:tmpl w:val="2D78A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F579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2860724"/>
    <w:multiLevelType w:val="hybridMultilevel"/>
    <w:tmpl w:val="2690C388"/>
    <w:lvl w:ilvl="0" w:tplc="BD365C10">
      <w:start w:val="1"/>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2942630"/>
    <w:multiLevelType w:val="hybridMultilevel"/>
    <w:tmpl w:val="D6283A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FD4EB7"/>
    <w:multiLevelType w:val="hybridMultilevel"/>
    <w:tmpl w:val="0FD82B3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5" w15:restartNumberingAfterBreak="0">
    <w:nsid w:val="354C5DEA"/>
    <w:multiLevelType w:val="multilevel"/>
    <w:tmpl w:val="D180A1EE"/>
    <w:lvl w:ilvl="0">
      <w:start w:val="2"/>
      <w:numFmt w:val="decimal"/>
      <w:lvlText w:val="%1."/>
      <w:lvlJc w:val="left"/>
      <w:pPr>
        <w:ind w:left="360" w:hanging="360"/>
      </w:pPr>
      <w:rPr>
        <w:rFonts w:hint="default"/>
      </w:rPr>
    </w:lvl>
    <w:lvl w:ilvl="1">
      <w:start w:val="1"/>
      <w:numFmt w:val="decimal"/>
      <w:pStyle w:val="Style-subtitle"/>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3A396C4C"/>
    <w:multiLevelType w:val="hybridMultilevel"/>
    <w:tmpl w:val="265884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563088"/>
    <w:multiLevelType w:val="hybridMultilevel"/>
    <w:tmpl w:val="415AA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86107F"/>
    <w:multiLevelType w:val="hybridMultilevel"/>
    <w:tmpl w:val="7E24CD1A"/>
    <w:lvl w:ilvl="0" w:tplc="0409000F">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9608F7"/>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111765F"/>
    <w:multiLevelType w:val="hybridMultilevel"/>
    <w:tmpl w:val="FD3A21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E14E06"/>
    <w:multiLevelType w:val="hybridMultilevel"/>
    <w:tmpl w:val="EE829834"/>
    <w:lvl w:ilvl="0" w:tplc="6D606BDA">
      <w:start w:val="1"/>
      <w:numFmt w:val="decimal"/>
      <w:lvlText w:val="%1)"/>
      <w:lvlJc w:val="left"/>
      <w:pPr>
        <w:ind w:left="720" w:hanging="360"/>
      </w:pPr>
      <w:rPr>
        <w:rFonts w:hint="default"/>
        <w:vertAlign w:val="baseline"/>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2" w15:restartNumberingAfterBreak="0">
    <w:nsid w:val="44F47C9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5494839"/>
    <w:multiLevelType w:val="hybridMultilevel"/>
    <w:tmpl w:val="FDE270E6"/>
    <w:lvl w:ilvl="0" w:tplc="D684035A">
      <w:start w:val="1"/>
      <w:numFmt w:val="decimal"/>
      <w:lvlText w:val="%1."/>
      <w:lvlJc w:val="left"/>
      <w:pPr>
        <w:ind w:left="630" w:hanging="360"/>
      </w:pPr>
      <w:rPr>
        <w:rFonts w:cstheme="minorBidi" w:hint="default"/>
      </w:rPr>
    </w:lvl>
    <w:lvl w:ilvl="1" w:tplc="0C070019" w:tentative="1">
      <w:start w:val="1"/>
      <w:numFmt w:val="lowerLetter"/>
      <w:lvlText w:val="%2."/>
      <w:lvlJc w:val="left"/>
      <w:pPr>
        <w:ind w:left="1350" w:hanging="360"/>
      </w:pPr>
    </w:lvl>
    <w:lvl w:ilvl="2" w:tplc="0C07001B" w:tentative="1">
      <w:start w:val="1"/>
      <w:numFmt w:val="lowerRoman"/>
      <w:lvlText w:val="%3."/>
      <w:lvlJc w:val="right"/>
      <w:pPr>
        <w:ind w:left="2070" w:hanging="180"/>
      </w:pPr>
    </w:lvl>
    <w:lvl w:ilvl="3" w:tplc="0C07000F" w:tentative="1">
      <w:start w:val="1"/>
      <w:numFmt w:val="decimal"/>
      <w:lvlText w:val="%4."/>
      <w:lvlJc w:val="left"/>
      <w:pPr>
        <w:ind w:left="2790" w:hanging="360"/>
      </w:pPr>
    </w:lvl>
    <w:lvl w:ilvl="4" w:tplc="0C070019" w:tentative="1">
      <w:start w:val="1"/>
      <w:numFmt w:val="lowerLetter"/>
      <w:lvlText w:val="%5."/>
      <w:lvlJc w:val="left"/>
      <w:pPr>
        <w:ind w:left="3510" w:hanging="360"/>
      </w:pPr>
    </w:lvl>
    <w:lvl w:ilvl="5" w:tplc="0C07001B" w:tentative="1">
      <w:start w:val="1"/>
      <w:numFmt w:val="lowerRoman"/>
      <w:lvlText w:val="%6."/>
      <w:lvlJc w:val="right"/>
      <w:pPr>
        <w:ind w:left="4230" w:hanging="180"/>
      </w:pPr>
    </w:lvl>
    <w:lvl w:ilvl="6" w:tplc="0C07000F" w:tentative="1">
      <w:start w:val="1"/>
      <w:numFmt w:val="decimal"/>
      <w:lvlText w:val="%7."/>
      <w:lvlJc w:val="left"/>
      <w:pPr>
        <w:ind w:left="4950" w:hanging="360"/>
      </w:pPr>
    </w:lvl>
    <w:lvl w:ilvl="7" w:tplc="0C070019" w:tentative="1">
      <w:start w:val="1"/>
      <w:numFmt w:val="lowerLetter"/>
      <w:lvlText w:val="%8."/>
      <w:lvlJc w:val="left"/>
      <w:pPr>
        <w:ind w:left="5670" w:hanging="360"/>
      </w:pPr>
    </w:lvl>
    <w:lvl w:ilvl="8" w:tplc="0C07001B" w:tentative="1">
      <w:start w:val="1"/>
      <w:numFmt w:val="lowerRoman"/>
      <w:lvlText w:val="%9."/>
      <w:lvlJc w:val="right"/>
      <w:pPr>
        <w:ind w:left="6390" w:hanging="180"/>
      </w:pPr>
    </w:lvl>
  </w:abstractNum>
  <w:abstractNum w:abstractNumId="24" w15:restartNumberingAfterBreak="0">
    <w:nsid w:val="503D754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19D33DA"/>
    <w:multiLevelType w:val="hybridMultilevel"/>
    <w:tmpl w:val="E63E9F4C"/>
    <w:lvl w:ilvl="0" w:tplc="02E8D3A4">
      <w:start w:val="1"/>
      <w:numFmt w:val="decimal"/>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6540B19"/>
    <w:multiLevelType w:val="hybridMultilevel"/>
    <w:tmpl w:val="95F69D42"/>
    <w:lvl w:ilvl="0" w:tplc="25D22D5C">
      <w:start w:val="3"/>
      <w:numFmt w:val="bullet"/>
      <w:lvlText w:val=""/>
      <w:lvlJc w:val="left"/>
      <w:pPr>
        <w:ind w:left="700" w:hanging="360"/>
      </w:pPr>
      <w:rPr>
        <w:rFonts w:ascii="Symbol" w:eastAsiaTheme="minorHAnsi" w:hAnsi="Symbol" w:cstheme="minorBidi" w:hint="default"/>
        <w:sz w:val="24"/>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7" w15:restartNumberingAfterBreak="0">
    <w:nsid w:val="58EF1384"/>
    <w:multiLevelType w:val="hybridMultilevel"/>
    <w:tmpl w:val="AC188AA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8" w15:restartNumberingAfterBreak="0">
    <w:nsid w:val="5BE36749"/>
    <w:multiLevelType w:val="multilevel"/>
    <w:tmpl w:val="36F23A26"/>
    <w:lvl w:ilvl="0">
      <w:start w:val="1"/>
      <w:numFmt w:val="decimal"/>
      <w:pStyle w:val="Chapterstitle"/>
      <w:lvlText w:val="%1."/>
      <w:lvlJc w:val="left"/>
      <w:pPr>
        <w:ind w:left="360" w:hanging="360"/>
      </w:pPr>
      <w:rPr>
        <w:rFonts w:hint="default"/>
      </w:rPr>
    </w:lvl>
    <w:lvl w:ilvl="1">
      <w:start w:val="1"/>
      <w:numFmt w:val="decimal"/>
      <w:pStyle w:val="Sub-chapterstitle"/>
      <w:lvlText w:val="%1.%2."/>
      <w:lvlJc w:val="left"/>
      <w:pPr>
        <w:ind w:left="716" w:hanging="432"/>
      </w:pPr>
      <w:rPr>
        <w:rFonts w:ascii="Cambria" w:hAnsi="Cambria" w:hint="default"/>
        <w:i w:val="0"/>
        <w:iCs w:val="0"/>
        <w:color w:val="000080"/>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C946C26"/>
    <w:multiLevelType w:val="hybridMultilevel"/>
    <w:tmpl w:val="90326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CB7574"/>
    <w:multiLevelType w:val="multilevel"/>
    <w:tmpl w:val="266C46D0"/>
    <w:lvl w:ilvl="0">
      <w:start w:val="1"/>
      <w:numFmt w:val="decimal"/>
      <w:pStyle w:val="manualheading1"/>
      <w:lvlText w:val="%1."/>
      <w:lvlJc w:val="left"/>
      <w:pPr>
        <w:tabs>
          <w:tab w:val="num" w:pos="641"/>
        </w:tabs>
        <w:ind w:left="284" w:firstLine="0"/>
      </w:pPr>
      <w:rPr>
        <w:rFonts w:hint="default"/>
        <w:lang w:val="en-US"/>
      </w:rPr>
    </w:lvl>
    <w:lvl w:ilvl="1">
      <w:start w:val="1"/>
      <w:numFmt w:val="decimal"/>
      <w:pStyle w:val="manualheading2"/>
      <w:suff w:val="space"/>
      <w:lvlText w:val="%1.%2."/>
      <w:lvlJc w:val="left"/>
      <w:pPr>
        <w:ind w:left="851" w:firstLine="0"/>
      </w:pPr>
      <w:rPr>
        <w:rFonts w:hint="default"/>
        <w:color w:val="2856BA"/>
      </w:rPr>
    </w:lvl>
    <w:lvl w:ilvl="2">
      <w:start w:val="1"/>
      <w:numFmt w:val="decimal"/>
      <w:suff w:val="space"/>
      <w:lvlText w:val="%1.%2.%3."/>
      <w:lvlJc w:val="left"/>
      <w:pPr>
        <w:ind w:left="-2835" w:firstLine="0"/>
      </w:pPr>
      <w:rPr>
        <w:rFonts w:hint="default"/>
        <w:b/>
        <w:bCs/>
        <w:color w:val="2856BA"/>
      </w:rPr>
    </w:lvl>
    <w:lvl w:ilvl="3">
      <w:start w:val="1"/>
      <w:numFmt w:val="decimal"/>
      <w:lvlText w:val="%1.%2.%3.%4."/>
      <w:lvlJc w:val="left"/>
      <w:pPr>
        <w:tabs>
          <w:tab w:val="num" w:pos="-2620"/>
        </w:tabs>
        <w:ind w:left="-2977" w:firstLine="0"/>
      </w:pPr>
      <w:rPr>
        <w:rFonts w:hint="default"/>
      </w:rPr>
    </w:lvl>
    <w:lvl w:ilvl="4">
      <w:start w:val="1"/>
      <w:numFmt w:val="decimal"/>
      <w:lvlText w:val="%1.%2.%3.%4.%5."/>
      <w:lvlJc w:val="left"/>
      <w:pPr>
        <w:tabs>
          <w:tab w:val="num" w:pos="-2620"/>
        </w:tabs>
        <w:ind w:left="-2977" w:firstLine="0"/>
      </w:pPr>
      <w:rPr>
        <w:rFonts w:hint="default"/>
      </w:rPr>
    </w:lvl>
    <w:lvl w:ilvl="5">
      <w:start w:val="1"/>
      <w:numFmt w:val="decimal"/>
      <w:lvlText w:val="%1.%2.%3.%4.%5.%6."/>
      <w:lvlJc w:val="left"/>
      <w:pPr>
        <w:tabs>
          <w:tab w:val="num" w:pos="-2620"/>
        </w:tabs>
        <w:ind w:left="-2977" w:firstLine="0"/>
      </w:pPr>
      <w:rPr>
        <w:rFonts w:hint="default"/>
      </w:rPr>
    </w:lvl>
    <w:lvl w:ilvl="6">
      <w:start w:val="1"/>
      <w:numFmt w:val="decimal"/>
      <w:lvlText w:val="%1.%2.%3.%4.%5.%6.%7."/>
      <w:lvlJc w:val="left"/>
      <w:pPr>
        <w:tabs>
          <w:tab w:val="num" w:pos="-2620"/>
        </w:tabs>
        <w:ind w:left="-2977" w:firstLine="0"/>
      </w:pPr>
      <w:rPr>
        <w:rFonts w:hint="default"/>
      </w:rPr>
    </w:lvl>
    <w:lvl w:ilvl="7">
      <w:start w:val="1"/>
      <w:numFmt w:val="decimal"/>
      <w:lvlText w:val="%1.%2.%3.%4.%5.%6.%7.%8."/>
      <w:lvlJc w:val="left"/>
      <w:pPr>
        <w:tabs>
          <w:tab w:val="num" w:pos="-2620"/>
        </w:tabs>
        <w:ind w:left="-2977" w:firstLine="0"/>
      </w:pPr>
      <w:rPr>
        <w:rFonts w:hint="default"/>
      </w:rPr>
    </w:lvl>
    <w:lvl w:ilvl="8">
      <w:start w:val="1"/>
      <w:numFmt w:val="decimal"/>
      <w:lvlText w:val="%1.%2.%3.%4.%5.%6.%7.%8.%9."/>
      <w:lvlJc w:val="left"/>
      <w:pPr>
        <w:tabs>
          <w:tab w:val="num" w:pos="-2620"/>
        </w:tabs>
        <w:ind w:left="-2977" w:firstLine="0"/>
      </w:pPr>
      <w:rPr>
        <w:rFonts w:hint="default"/>
      </w:rPr>
    </w:lvl>
  </w:abstractNum>
  <w:abstractNum w:abstractNumId="31" w15:restartNumberingAfterBreak="0">
    <w:nsid w:val="629E0BE3"/>
    <w:multiLevelType w:val="hybridMultilevel"/>
    <w:tmpl w:val="855CB09A"/>
    <w:lvl w:ilvl="0" w:tplc="81EA7704">
      <w:start w:val="1"/>
      <w:numFmt w:val="bullet"/>
      <w:lvlText w:val=""/>
      <w:lvlPicBulletId w:val="0"/>
      <w:lvlJc w:val="left"/>
      <w:pPr>
        <w:tabs>
          <w:tab w:val="num" w:pos="720"/>
        </w:tabs>
        <w:ind w:left="720" w:hanging="360"/>
      </w:pPr>
      <w:rPr>
        <w:rFonts w:ascii="Symbol" w:hAnsi="Symbol" w:hint="default"/>
      </w:rPr>
    </w:lvl>
    <w:lvl w:ilvl="1" w:tplc="49387136" w:tentative="1">
      <w:start w:val="1"/>
      <w:numFmt w:val="bullet"/>
      <w:lvlText w:val=""/>
      <w:lvlJc w:val="left"/>
      <w:pPr>
        <w:tabs>
          <w:tab w:val="num" w:pos="1440"/>
        </w:tabs>
        <w:ind w:left="1440" w:hanging="360"/>
      </w:pPr>
      <w:rPr>
        <w:rFonts w:ascii="Symbol" w:hAnsi="Symbol" w:hint="default"/>
      </w:rPr>
    </w:lvl>
    <w:lvl w:ilvl="2" w:tplc="993E5418" w:tentative="1">
      <w:start w:val="1"/>
      <w:numFmt w:val="bullet"/>
      <w:lvlText w:val=""/>
      <w:lvlJc w:val="left"/>
      <w:pPr>
        <w:tabs>
          <w:tab w:val="num" w:pos="2160"/>
        </w:tabs>
        <w:ind w:left="2160" w:hanging="360"/>
      </w:pPr>
      <w:rPr>
        <w:rFonts w:ascii="Symbol" w:hAnsi="Symbol" w:hint="default"/>
      </w:rPr>
    </w:lvl>
    <w:lvl w:ilvl="3" w:tplc="A4ACF738" w:tentative="1">
      <w:start w:val="1"/>
      <w:numFmt w:val="bullet"/>
      <w:lvlText w:val=""/>
      <w:lvlJc w:val="left"/>
      <w:pPr>
        <w:tabs>
          <w:tab w:val="num" w:pos="2880"/>
        </w:tabs>
        <w:ind w:left="2880" w:hanging="360"/>
      </w:pPr>
      <w:rPr>
        <w:rFonts w:ascii="Symbol" w:hAnsi="Symbol" w:hint="default"/>
      </w:rPr>
    </w:lvl>
    <w:lvl w:ilvl="4" w:tplc="DF9C0B42" w:tentative="1">
      <w:start w:val="1"/>
      <w:numFmt w:val="bullet"/>
      <w:lvlText w:val=""/>
      <w:lvlJc w:val="left"/>
      <w:pPr>
        <w:tabs>
          <w:tab w:val="num" w:pos="3600"/>
        </w:tabs>
        <w:ind w:left="3600" w:hanging="360"/>
      </w:pPr>
      <w:rPr>
        <w:rFonts w:ascii="Symbol" w:hAnsi="Symbol" w:hint="default"/>
      </w:rPr>
    </w:lvl>
    <w:lvl w:ilvl="5" w:tplc="32A2B89E" w:tentative="1">
      <w:start w:val="1"/>
      <w:numFmt w:val="bullet"/>
      <w:lvlText w:val=""/>
      <w:lvlJc w:val="left"/>
      <w:pPr>
        <w:tabs>
          <w:tab w:val="num" w:pos="4320"/>
        </w:tabs>
        <w:ind w:left="4320" w:hanging="360"/>
      </w:pPr>
      <w:rPr>
        <w:rFonts w:ascii="Symbol" w:hAnsi="Symbol" w:hint="default"/>
      </w:rPr>
    </w:lvl>
    <w:lvl w:ilvl="6" w:tplc="070CB8A4" w:tentative="1">
      <w:start w:val="1"/>
      <w:numFmt w:val="bullet"/>
      <w:lvlText w:val=""/>
      <w:lvlJc w:val="left"/>
      <w:pPr>
        <w:tabs>
          <w:tab w:val="num" w:pos="5040"/>
        </w:tabs>
        <w:ind w:left="5040" w:hanging="360"/>
      </w:pPr>
      <w:rPr>
        <w:rFonts w:ascii="Symbol" w:hAnsi="Symbol" w:hint="default"/>
      </w:rPr>
    </w:lvl>
    <w:lvl w:ilvl="7" w:tplc="160ACA4C" w:tentative="1">
      <w:start w:val="1"/>
      <w:numFmt w:val="bullet"/>
      <w:lvlText w:val=""/>
      <w:lvlJc w:val="left"/>
      <w:pPr>
        <w:tabs>
          <w:tab w:val="num" w:pos="5760"/>
        </w:tabs>
        <w:ind w:left="5760" w:hanging="360"/>
      </w:pPr>
      <w:rPr>
        <w:rFonts w:ascii="Symbol" w:hAnsi="Symbol" w:hint="default"/>
      </w:rPr>
    </w:lvl>
    <w:lvl w:ilvl="8" w:tplc="527A7754" w:tentative="1">
      <w:start w:val="1"/>
      <w:numFmt w:val="bullet"/>
      <w:lvlText w:val=""/>
      <w:lvlJc w:val="left"/>
      <w:pPr>
        <w:tabs>
          <w:tab w:val="num" w:pos="6480"/>
        </w:tabs>
        <w:ind w:left="6480" w:hanging="360"/>
      </w:pPr>
      <w:rPr>
        <w:rFonts w:ascii="Symbol" w:hAnsi="Symbol" w:hint="default"/>
      </w:rPr>
    </w:lvl>
  </w:abstractNum>
  <w:abstractNum w:abstractNumId="32" w15:restartNumberingAfterBreak="0">
    <w:nsid w:val="63D40005"/>
    <w:multiLevelType w:val="hybridMultilevel"/>
    <w:tmpl w:val="C5306642"/>
    <w:lvl w:ilvl="0" w:tplc="0C07000F">
      <w:start w:val="1"/>
      <w:numFmt w:val="decimal"/>
      <w:lvlText w:val="%1."/>
      <w:lvlJc w:val="left"/>
      <w:pPr>
        <w:ind w:left="720" w:hanging="360"/>
      </w:pPr>
    </w:lvl>
    <w:lvl w:ilvl="1" w:tplc="0C070019">
      <w:start w:val="1"/>
      <w:numFmt w:val="lowerLetter"/>
      <w:lvlText w:val="%2."/>
      <w:lvlJc w:val="left"/>
      <w:pPr>
        <w:ind w:left="1440" w:hanging="360"/>
      </w:pPr>
    </w:lvl>
    <w:lvl w:ilvl="2" w:tplc="0C07001B">
      <w:start w:val="1"/>
      <w:numFmt w:val="lowerRoman"/>
      <w:lvlText w:val="%3."/>
      <w:lvlJc w:val="right"/>
      <w:pPr>
        <w:ind w:left="2160" w:hanging="180"/>
      </w:pPr>
    </w:lvl>
    <w:lvl w:ilvl="3" w:tplc="0C07000F">
      <w:start w:val="1"/>
      <w:numFmt w:val="decimal"/>
      <w:lvlText w:val="%4."/>
      <w:lvlJc w:val="left"/>
      <w:pPr>
        <w:ind w:left="2880" w:hanging="360"/>
      </w:pPr>
    </w:lvl>
    <w:lvl w:ilvl="4" w:tplc="0C070019">
      <w:start w:val="1"/>
      <w:numFmt w:val="lowerLetter"/>
      <w:lvlText w:val="%5."/>
      <w:lvlJc w:val="left"/>
      <w:pPr>
        <w:ind w:left="3600" w:hanging="360"/>
      </w:pPr>
    </w:lvl>
    <w:lvl w:ilvl="5" w:tplc="0C07001B">
      <w:start w:val="1"/>
      <w:numFmt w:val="lowerRoman"/>
      <w:lvlText w:val="%6."/>
      <w:lvlJc w:val="right"/>
      <w:pPr>
        <w:ind w:left="4320" w:hanging="180"/>
      </w:pPr>
    </w:lvl>
    <w:lvl w:ilvl="6" w:tplc="0C07000F">
      <w:start w:val="1"/>
      <w:numFmt w:val="decimal"/>
      <w:lvlText w:val="%7."/>
      <w:lvlJc w:val="left"/>
      <w:pPr>
        <w:ind w:left="5040" w:hanging="360"/>
      </w:pPr>
    </w:lvl>
    <w:lvl w:ilvl="7" w:tplc="0C070019">
      <w:start w:val="1"/>
      <w:numFmt w:val="lowerLetter"/>
      <w:lvlText w:val="%8."/>
      <w:lvlJc w:val="left"/>
      <w:pPr>
        <w:ind w:left="5760" w:hanging="360"/>
      </w:pPr>
    </w:lvl>
    <w:lvl w:ilvl="8" w:tplc="0C07001B">
      <w:start w:val="1"/>
      <w:numFmt w:val="lowerRoman"/>
      <w:lvlText w:val="%9."/>
      <w:lvlJc w:val="right"/>
      <w:pPr>
        <w:ind w:left="6480" w:hanging="180"/>
      </w:pPr>
    </w:lvl>
  </w:abstractNum>
  <w:abstractNum w:abstractNumId="33" w15:restartNumberingAfterBreak="0">
    <w:nsid w:val="63DC49AE"/>
    <w:multiLevelType w:val="hybridMultilevel"/>
    <w:tmpl w:val="EE829834"/>
    <w:lvl w:ilvl="0" w:tplc="6D606BDA">
      <w:start w:val="1"/>
      <w:numFmt w:val="decimal"/>
      <w:lvlText w:val="%1)"/>
      <w:lvlJc w:val="left"/>
      <w:pPr>
        <w:ind w:left="720" w:hanging="360"/>
      </w:pPr>
      <w:rPr>
        <w:rFonts w:hint="default"/>
        <w:vertAlign w:val="baseline"/>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4" w15:restartNumberingAfterBreak="0">
    <w:nsid w:val="656779D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A3C579D"/>
    <w:multiLevelType w:val="hybridMultilevel"/>
    <w:tmpl w:val="C04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784690"/>
    <w:multiLevelType w:val="hybridMultilevel"/>
    <w:tmpl w:val="A6D02AE6"/>
    <w:lvl w:ilvl="0" w:tplc="2E98E11A">
      <w:start w:val="1"/>
      <w:numFmt w:val="bullet"/>
      <w:lvlText w:val=""/>
      <w:lvlPicBulletId w:val="0"/>
      <w:lvlJc w:val="left"/>
      <w:pPr>
        <w:tabs>
          <w:tab w:val="num" w:pos="720"/>
        </w:tabs>
        <w:ind w:left="720" w:hanging="360"/>
      </w:pPr>
      <w:rPr>
        <w:rFonts w:ascii="Symbol" w:hAnsi="Symbol" w:hint="default"/>
      </w:rPr>
    </w:lvl>
    <w:lvl w:ilvl="1" w:tplc="65AC0266" w:tentative="1">
      <w:start w:val="1"/>
      <w:numFmt w:val="bullet"/>
      <w:lvlText w:val=""/>
      <w:lvlJc w:val="left"/>
      <w:pPr>
        <w:tabs>
          <w:tab w:val="num" w:pos="1440"/>
        </w:tabs>
        <w:ind w:left="1440" w:hanging="360"/>
      </w:pPr>
      <w:rPr>
        <w:rFonts w:ascii="Symbol" w:hAnsi="Symbol" w:hint="default"/>
      </w:rPr>
    </w:lvl>
    <w:lvl w:ilvl="2" w:tplc="821E40CE" w:tentative="1">
      <w:start w:val="1"/>
      <w:numFmt w:val="bullet"/>
      <w:lvlText w:val=""/>
      <w:lvlJc w:val="left"/>
      <w:pPr>
        <w:tabs>
          <w:tab w:val="num" w:pos="2160"/>
        </w:tabs>
        <w:ind w:left="2160" w:hanging="360"/>
      </w:pPr>
      <w:rPr>
        <w:rFonts w:ascii="Symbol" w:hAnsi="Symbol" w:hint="default"/>
      </w:rPr>
    </w:lvl>
    <w:lvl w:ilvl="3" w:tplc="9468BC98" w:tentative="1">
      <w:start w:val="1"/>
      <w:numFmt w:val="bullet"/>
      <w:lvlText w:val=""/>
      <w:lvlJc w:val="left"/>
      <w:pPr>
        <w:tabs>
          <w:tab w:val="num" w:pos="2880"/>
        </w:tabs>
        <w:ind w:left="2880" w:hanging="360"/>
      </w:pPr>
      <w:rPr>
        <w:rFonts w:ascii="Symbol" w:hAnsi="Symbol" w:hint="default"/>
      </w:rPr>
    </w:lvl>
    <w:lvl w:ilvl="4" w:tplc="B280482E" w:tentative="1">
      <w:start w:val="1"/>
      <w:numFmt w:val="bullet"/>
      <w:lvlText w:val=""/>
      <w:lvlJc w:val="left"/>
      <w:pPr>
        <w:tabs>
          <w:tab w:val="num" w:pos="3600"/>
        </w:tabs>
        <w:ind w:left="3600" w:hanging="360"/>
      </w:pPr>
      <w:rPr>
        <w:rFonts w:ascii="Symbol" w:hAnsi="Symbol" w:hint="default"/>
      </w:rPr>
    </w:lvl>
    <w:lvl w:ilvl="5" w:tplc="7BC82090" w:tentative="1">
      <w:start w:val="1"/>
      <w:numFmt w:val="bullet"/>
      <w:lvlText w:val=""/>
      <w:lvlJc w:val="left"/>
      <w:pPr>
        <w:tabs>
          <w:tab w:val="num" w:pos="4320"/>
        </w:tabs>
        <w:ind w:left="4320" w:hanging="360"/>
      </w:pPr>
      <w:rPr>
        <w:rFonts w:ascii="Symbol" w:hAnsi="Symbol" w:hint="default"/>
      </w:rPr>
    </w:lvl>
    <w:lvl w:ilvl="6" w:tplc="894469C6" w:tentative="1">
      <w:start w:val="1"/>
      <w:numFmt w:val="bullet"/>
      <w:lvlText w:val=""/>
      <w:lvlJc w:val="left"/>
      <w:pPr>
        <w:tabs>
          <w:tab w:val="num" w:pos="5040"/>
        </w:tabs>
        <w:ind w:left="5040" w:hanging="360"/>
      </w:pPr>
      <w:rPr>
        <w:rFonts w:ascii="Symbol" w:hAnsi="Symbol" w:hint="default"/>
      </w:rPr>
    </w:lvl>
    <w:lvl w:ilvl="7" w:tplc="67F20886" w:tentative="1">
      <w:start w:val="1"/>
      <w:numFmt w:val="bullet"/>
      <w:lvlText w:val=""/>
      <w:lvlJc w:val="left"/>
      <w:pPr>
        <w:tabs>
          <w:tab w:val="num" w:pos="5760"/>
        </w:tabs>
        <w:ind w:left="5760" w:hanging="360"/>
      </w:pPr>
      <w:rPr>
        <w:rFonts w:ascii="Symbol" w:hAnsi="Symbol" w:hint="default"/>
      </w:rPr>
    </w:lvl>
    <w:lvl w:ilvl="8" w:tplc="6034460C" w:tentative="1">
      <w:start w:val="1"/>
      <w:numFmt w:val="bullet"/>
      <w:lvlText w:val=""/>
      <w:lvlJc w:val="left"/>
      <w:pPr>
        <w:tabs>
          <w:tab w:val="num" w:pos="6480"/>
        </w:tabs>
        <w:ind w:left="6480" w:hanging="360"/>
      </w:pPr>
      <w:rPr>
        <w:rFonts w:ascii="Symbol" w:hAnsi="Symbol" w:hint="default"/>
      </w:rPr>
    </w:lvl>
  </w:abstractNum>
  <w:abstractNum w:abstractNumId="37" w15:restartNumberingAfterBreak="0">
    <w:nsid w:val="6A895A46"/>
    <w:multiLevelType w:val="hybridMultilevel"/>
    <w:tmpl w:val="083E7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7141A8"/>
    <w:multiLevelType w:val="hybridMultilevel"/>
    <w:tmpl w:val="2F366F08"/>
    <w:lvl w:ilvl="0" w:tplc="1D3C0BB4">
      <w:start w:val="1"/>
      <w:numFmt w:val="bullet"/>
      <w:lvlText w:val=""/>
      <w:lvlPicBulletId w:val="0"/>
      <w:lvlJc w:val="left"/>
      <w:pPr>
        <w:tabs>
          <w:tab w:val="num" w:pos="720"/>
        </w:tabs>
        <w:ind w:left="720" w:hanging="360"/>
      </w:pPr>
      <w:rPr>
        <w:rFonts w:ascii="Symbol" w:hAnsi="Symbol" w:hint="default"/>
      </w:rPr>
    </w:lvl>
    <w:lvl w:ilvl="1" w:tplc="5ADC2326" w:tentative="1">
      <w:start w:val="1"/>
      <w:numFmt w:val="bullet"/>
      <w:lvlText w:val=""/>
      <w:lvlJc w:val="left"/>
      <w:pPr>
        <w:tabs>
          <w:tab w:val="num" w:pos="1440"/>
        </w:tabs>
        <w:ind w:left="1440" w:hanging="360"/>
      </w:pPr>
      <w:rPr>
        <w:rFonts w:ascii="Symbol" w:hAnsi="Symbol" w:hint="default"/>
      </w:rPr>
    </w:lvl>
    <w:lvl w:ilvl="2" w:tplc="D2B651E4" w:tentative="1">
      <w:start w:val="1"/>
      <w:numFmt w:val="bullet"/>
      <w:lvlText w:val=""/>
      <w:lvlJc w:val="left"/>
      <w:pPr>
        <w:tabs>
          <w:tab w:val="num" w:pos="2160"/>
        </w:tabs>
        <w:ind w:left="2160" w:hanging="360"/>
      </w:pPr>
      <w:rPr>
        <w:rFonts w:ascii="Symbol" w:hAnsi="Symbol" w:hint="default"/>
      </w:rPr>
    </w:lvl>
    <w:lvl w:ilvl="3" w:tplc="FF7A705C" w:tentative="1">
      <w:start w:val="1"/>
      <w:numFmt w:val="bullet"/>
      <w:lvlText w:val=""/>
      <w:lvlJc w:val="left"/>
      <w:pPr>
        <w:tabs>
          <w:tab w:val="num" w:pos="2880"/>
        </w:tabs>
        <w:ind w:left="2880" w:hanging="360"/>
      </w:pPr>
      <w:rPr>
        <w:rFonts w:ascii="Symbol" w:hAnsi="Symbol" w:hint="default"/>
      </w:rPr>
    </w:lvl>
    <w:lvl w:ilvl="4" w:tplc="DB9CAF16" w:tentative="1">
      <w:start w:val="1"/>
      <w:numFmt w:val="bullet"/>
      <w:lvlText w:val=""/>
      <w:lvlJc w:val="left"/>
      <w:pPr>
        <w:tabs>
          <w:tab w:val="num" w:pos="3600"/>
        </w:tabs>
        <w:ind w:left="3600" w:hanging="360"/>
      </w:pPr>
      <w:rPr>
        <w:rFonts w:ascii="Symbol" w:hAnsi="Symbol" w:hint="default"/>
      </w:rPr>
    </w:lvl>
    <w:lvl w:ilvl="5" w:tplc="73A26BB2" w:tentative="1">
      <w:start w:val="1"/>
      <w:numFmt w:val="bullet"/>
      <w:lvlText w:val=""/>
      <w:lvlJc w:val="left"/>
      <w:pPr>
        <w:tabs>
          <w:tab w:val="num" w:pos="4320"/>
        </w:tabs>
        <w:ind w:left="4320" w:hanging="360"/>
      </w:pPr>
      <w:rPr>
        <w:rFonts w:ascii="Symbol" w:hAnsi="Symbol" w:hint="default"/>
      </w:rPr>
    </w:lvl>
    <w:lvl w:ilvl="6" w:tplc="E43EBA32" w:tentative="1">
      <w:start w:val="1"/>
      <w:numFmt w:val="bullet"/>
      <w:lvlText w:val=""/>
      <w:lvlJc w:val="left"/>
      <w:pPr>
        <w:tabs>
          <w:tab w:val="num" w:pos="5040"/>
        </w:tabs>
        <w:ind w:left="5040" w:hanging="360"/>
      </w:pPr>
      <w:rPr>
        <w:rFonts w:ascii="Symbol" w:hAnsi="Symbol" w:hint="default"/>
      </w:rPr>
    </w:lvl>
    <w:lvl w:ilvl="7" w:tplc="A6F80636" w:tentative="1">
      <w:start w:val="1"/>
      <w:numFmt w:val="bullet"/>
      <w:lvlText w:val=""/>
      <w:lvlJc w:val="left"/>
      <w:pPr>
        <w:tabs>
          <w:tab w:val="num" w:pos="5760"/>
        </w:tabs>
        <w:ind w:left="5760" w:hanging="360"/>
      </w:pPr>
      <w:rPr>
        <w:rFonts w:ascii="Symbol" w:hAnsi="Symbol" w:hint="default"/>
      </w:rPr>
    </w:lvl>
    <w:lvl w:ilvl="8" w:tplc="B63CBA18" w:tentative="1">
      <w:start w:val="1"/>
      <w:numFmt w:val="bullet"/>
      <w:lvlText w:val=""/>
      <w:lvlJc w:val="left"/>
      <w:pPr>
        <w:tabs>
          <w:tab w:val="num" w:pos="6480"/>
        </w:tabs>
        <w:ind w:left="6480" w:hanging="360"/>
      </w:pPr>
      <w:rPr>
        <w:rFonts w:ascii="Symbol" w:hAnsi="Symbol" w:hint="default"/>
      </w:rPr>
    </w:lvl>
  </w:abstractNum>
  <w:abstractNum w:abstractNumId="39" w15:restartNumberingAfterBreak="0">
    <w:nsid w:val="71477526"/>
    <w:multiLevelType w:val="hybridMultilevel"/>
    <w:tmpl w:val="8154176A"/>
    <w:lvl w:ilvl="0" w:tplc="B3348808">
      <w:start w:val="1"/>
      <w:numFmt w:val="decimal"/>
      <w:pStyle w:val="Listingnumbers"/>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0" w15:restartNumberingAfterBreak="0">
    <w:nsid w:val="791A2EEA"/>
    <w:multiLevelType w:val="hybridMultilevel"/>
    <w:tmpl w:val="70E22468"/>
    <w:lvl w:ilvl="0" w:tplc="193C68D6">
      <w:start w:val="1"/>
      <w:numFmt w:val="lowerLetter"/>
      <w:lvlText w:val="%1)"/>
      <w:lvlJc w:val="left"/>
      <w:pPr>
        <w:ind w:left="928" w:hanging="360"/>
      </w:pPr>
      <w:rPr>
        <w:rFonts w:cstheme="minorBidi" w:hint="default"/>
        <w:b/>
        <w:bCs/>
      </w:rPr>
    </w:lvl>
    <w:lvl w:ilvl="1" w:tplc="04090019" w:tentative="1">
      <w:start w:val="1"/>
      <w:numFmt w:val="lowerLetter"/>
      <w:lvlText w:val="%2."/>
      <w:lvlJc w:val="left"/>
      <w:pPr>
        <w:ind w:left="1018" w:hanging="360"/>
      </w:pPr>
    </w:lvl>
    <w:lvl w:ilvl="2" w:tplc="0409001B" w:tentative="1">
      <w:start w:val="1"/>
      <w:numFmt w:val="lowerRoman"/>
      <w:lvlText w:val="%3."/>
      <w:lvlJc w:val="right"/>
      <w:pPr>
        <w:ind w:left="1738" w:hanging="180"/>
      </w:pPr>
    </w:lvl>
    <w:lvl w:ilvl="3" w:tplc="0409000F" w:tentative="1">
      <w:start w:val="1"/>
      <w:numFmt w:val="decimal"/>
      <w:lvlText w:val="%4."/>
      <w:lvlJc w:val="left"/>
      <w:pPr>
        <w:ind w:left="2458" w:hanging="360"/>
      </w:pPr>
    </w:lvl>
    <w:lvl w:ilvl="4" w:tplc="04090019" w:tentative="1">
      <w:start w:val="1"/>
      <w:numFmt w:val="lowerLetter"/>
      <w:lvlText w:val="%5."/>
      <w:lvlJc w:val="left"/>
      <w:pPr>
        <w:ind w:left="3178" w:hanging="360"/>
      </w:pPr>
    </w:lvl>
    <w:lvl w:ilvl="5" w:tplc="0409001B" w:tentative="1">
      <w:start w:val="1"/>
      <w:numFmt w:val="lowerRoman"/>
      <w:lvlText w:val="%6."/>
      <w:lvlJc w:val="right"/>
      <w:pPr>
        <w:ind w:left="3898" w:hanging="180"/>
      </w:pPr>
    </w:lvl>
    <w:lvl w:ilvl="6" w:tplc="0409000F" w:tentative="1">
      <w:start w:val="1"/>
      <w:numFmt w:val="decimal"/>
      <w:lvlText w:val="%7."/>
      <w:lvlJc w:val="left"/>
      <w:pPr>
        <w:ind w:left="4618" w:hanging="360"/>
      </w:pPr>
    </w:lvl>
    <w:lvl w:ilvl="7" w:tplc="04090019" w:tentative="1">
      <w:start w:val="1"/>
      <w:numFmt w:val="lowerLetter"/>
      <w:lvlText w:val="%8."/>
      <w:lvlJc w:val="left"/>
      <w:pPr>
        <w:ind w:left="5338" w:hanging="360"/>
      </w:pPr>
    </w:lvl>
    <w:lvl w:ilvl="8" w:tplc="0409001B" w:tentative="1">
      <w:start w:val="1"/>
      <w:numFmt w:val="lowerRoman"/>
      <w:lvlText w:val="%9."/>
      <w:lvlJc w:val="right"/>
      <w:pPr>
        <w:ind w:left="6058" w:hanging="180"/>
      </w:pPr>
    </w:lvl>
  </w:abstractNum>
  <w:abstractNum w:abstractNumId="41" w15:restartNumberingAfterBreak="0">
    <w:nsid w:val="7F9C49EF"/>
    <w:multiLevelType w:val="multilevel"/>
    <w:tmpl w:val="77E07172"/>
    <w:lvl w:ilvl="0">
      <w:start w:val="1"/>
      <w:numFmt w:val="bullet"/>
      <w:lvlText w:val=""/>
      <w:lvlJc w:val="left"/>
      <w:pPr>
        <w:tabs>
          <w:tab w:val="num" w:pos="641"/>
        </w:tabs>
        <w:ind w:left="284" w:firstLine="0"/>
      </w:pPr>
      <w:rPr>
        <w:rFonts w:ascii="Symbol" w:hAnsi="Symbol" w:hint="default"/>
        <w:color w:val="auto"/>
      </w:rPr>
    </w:lvl>
    <w:lvl w:ilvl="1">
      <w:start w:val="1"/>
      <w:numFmt w:val="decimal"/>
      <w:suff w:val="space"/>
      <w:lvlText w:val="%1.%2."/>
      <w:lvlJc w:val="left"/>
      <w:pPr>
        <w:ind w:left="1418" w:firstLine="0"/>
      </w:pPr>
      <w:rPr>
        <w:rFonts w:hint="default"/>
        <w:color w:val="2856BA"/>
      </w:rPr>
    </w:lvl>
    <w:lvl w:ilvl="2">
      <w:start w:val="1"/>
      <w:numFmt w:val="decimal"/>
      <w:suff w:val="space"/>
      <w:lvlText w:val="%1.%2.%3."/>
      <w:lvlJc w:val="left"/>
      <w:pPr>
        <w:ind w:left="-2835" w:firstLine="0"/>
      </w:pPr>
      <w:rPr>
        <w:rFonts w:hint="default"/>
        <w:b/>
        <w:bCs/>
        <w:color w:val="2856BA"/>
      </w:rPr>
    </w:lvl>
    <w:lvl w:ilvl="3">
      <w:start w:val="1"/>
      <w:numFmt w:val="decimal"/>
      <w:lvlText w:val="%1.%2.%3.%4."/>
      <w:lvlJc w:val="left"/>
      <w:pPr>
        <w:tabs>
          <w:tab w:val="num" w:pos="-2620"/>
        </w:tabs>
        <w:ind w:left="-2977" w:firstLine="0"/>
      </w:pPr>
      <w:rPr>
        <w:rFonts w:hint="default"/>
      </w:rPr>
    </w:lvl>
    <w:lvl w:ilvl="4">
      <w:start w:val="1"/>
      <w:numFmt w:val="decimal"/>
      <w:lvlText w:val="%1.%2.%3.%4.%5."/>
      <w:lvlJc w:val="left"/>
      <w:pPr>
        <w:tabs>
          <w:tab w:val="num" w:pos="-2620"/>
        </w:tabs>
        <w:ind w:left="-2977" w:firstLine="0"/>
      </w:pPr>
      <w:rPr>
        <w:rFonts w:hint="default"/>
      </w:rPr>
    </w:lvl>
    <w:lvl w:ilvl="5">
      <w:start w:val="1"/>
      <w:numFmt w:val="decimal"/>
      <w:lvlText w:val="%1.%2.%3.%4.%5.%6."/>
      <w:lvlJc w:val="left"/>
      <w:pPr>
        <w:tabs>
          <w:tab w:val="num" w:pos="-2620"/>
        </w:tabs>
        <w:ind w:left="-2977" w:firstLine="0"/>
      </w:pPr>
      <w:rPr>
        <w:rFonts w:hint="default"/>
      </w:rPr>
    </w:lvl>
    <w:lvl w:ilvl="6">
      <w:start w:val="1"/>
      <w:numFmt w:val="decimal"/>
      <w:lvlText w:val="%1.%2.%3.%4.%5.%6.%7."/>
      <w:lvlJc w:val="left"/>
      <w:pPr>
        <w:tabs>
          <w:tab w:val="num" w:pos="-2620"/>
        </w:tabs>
        <w:ind w:left="-2977" w:firstLine="0"/>
      </w:pPr>
      <w:rPr>
        <w:rFonts w:hint="default"/>
      </w:rPr>
    </w:lvl>
    <w:lvl w:ilvl="7">
      <w:start w:val="1"/>
      <w:numFmt w:val="decimal"/>
      <w:lvlText w:val="%1.%2.%3.%4.%5.%6.%7.%8."/>
      <w:lvlJc w:val="left"/>
      <w:pPr>
        <w:tabs>
          <w:tab w:val="num" w:pos="-2620"/>
        </w:tabs>
        <w:ind w:left="-2977" w:firstLine="0"/>
      </w:pPr>
      <w:rPr>
        <w:rFonts w:hint="default"/>
      </w:rPr>
    </w:lvl>
    <w:lvl w:ilvl="8">
      <w:start w:val="1"/>
      <w:numFmt w:val="decimal"/>
      <w:lvlText w:val="%1.%2.%3.%4.%5.%6.%7.%8.%9."/>
      <w:lvlJc w:val="left"/>
      <w:pPr>
        <w:tabs>
          <w:tab w:val="num" w:pos="-2620"/>
        </w:tabs>
        <w:ind w:left="-2977" w:firstLine="0"/>
      </w:pPr>
      <w:rPr>
        <w:rFonts w:hint="default"/>
      </w:rPr>
    </w:lvl>
  </w:abstractNum>
  <w:abstractNum w:abstractNumId="42" w15:restartNumberingAfterBreak="0">
    <w:nsid w:val="7FBC2094"/>
    <w:multiLevelType w:val="hybridMultilevel"/>
    <w:tmpl w:val="8B9440F0"/>
    <w:lvl w:ilvl="0" w:tplc="BC64F166">
      <w:start w:val="1"/>
      <w:numFmt w:val="decimal"/>
      <w:lvlText w:val="%1."/>
      <w:lvlJc w:val="left"/>
      <w:pPr>
        <w:ind w:left="720" w:hanging="360"/>
      </w:pPr>
      <w:rPr>
        <w:rFonts w:cstheme="minorBidi" w:hint="default"/>
        <w:b w:val="0"/>
        <w:bCs w:val="0"/>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6117976">
    <w:abstractNumId w:val="29"/>
  </w:num>
  <w:num w:numId="2" w16cid:durableId="5838475">
    <w:abstractNumId w:val="0"/>
  </w:num>
  <w:num w:numId="3" w16cid:durableId="1639723828">
    <w:abstractNumId w:val="35"/>
  </w:num>
  <w:num w:numId="4" w16cid:durableId="522977614">
    <w:abstractNumId w:val="1"/>
  </w:num>
  <w:num w:numId="5" w16cid:durableId="1260870600">
    <w:abstractNumId w:val="17"/>
  </w:num>
  <w:num w:numId="6" w16cid:durableId="1994945530">
    <w:abstractNumId w:val="37"/>
  </w:num>
  <w:num w:numId="7" w16cid:durableId="189615430">
    <w:abstractNumId w:val="7"/>
  </w:num>
  <w:num w:numId="8" w16cid:durableId="1823695426">
    <w:abstractNumId w:val="5"/>
  </w:num>
  <w:num w:numId="9" w16cid:durableId="2064135510">
    <w:abstractNumId w:val="9"/>
  </w:num>
  <w:num w:numId="10" w16cid:durableId="403643222">
    <w:abstractNumId w:val="20"/>
  </w:num>
  <w:num w:numId="11" w16cid:durableId="541674193">
    <w:abstractNumId w:val="16"/>
  </w:num>
  <w:num w:numId="12" w16cid:durableId="224142245">
    <w:abstractNumId w:val="10"/>
  </w:num>
  <w:num w:numId="13" w16cid:durableId="676422713">
    <w:abstractNumId w:val="30"/>
  </w:num>
  <w:num w:numId="14" w16cid:durableId="1653410658">
    <w:abstractNumId w:val="41"/>
  </w:num>
  <w:num w:numId="15" w16cid:durableId="1953390777">
    <w:abstractNumId w:val="33"/>
  </w:num>
  <w:num w:numId="16" w16cid:durableId="770467201">
    <w:abstractNumId w:val="21"/>
  </w:num>
  <w:num w:numId="17" w16cid:durableId="823357634">
    <w:abstractNumId w:val="28"/>
  </w:num>
  <w:num w:numId="18" w16cid:durableId="94018215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35837628">
    <w:abstractNumId w:val="36"/>
  </w:num>
  <w:num w:numId="20" w16cid:durableId="1744184413">
    <w:abstractNumId w:val="31"/>
  </w:num>
  <w:num w:numId="21" w16cid:durableId="1265528569">
    <w:abstractNumId w:val="6"/>
  </w:num>
  <w:num w:numId="22" w16cid:durableId="1845978096">
    <w:abstractNumId w:val="38"/>
  </w:num>
  <w:num w:numId="23" w16cid:durableId="1734814336">
    <w:abstractNumId w:val="2"/>
  </w:num>
  <w:num w:numId="24" w16cid:durableId="1096094960">
    <w:abstractNumId w:val="23"/>
  </w:num>
  <w:num w:numId="25" w16cid:durableId="969672692">
    <w:abstractNumId w:val="19"/>
  </w:num>
  <w:num w:numId="26" w16cid:durableId="1062944243">
    <w:abstractNumId w:val="24"/>
  </w:num>
  <w:num w:numId="27" w16cid:durableId="1536501770">
    <w:abstractNumId w:val="22"/>
  </w:num>
  <w:num w:numId="28" w16cid:durableId="1779445015">
    <w:abstractNumId w:val="34"/>
  </w:num>
  <w:num w:numId="29" w16cid:durableId="1121461077">
    <w:abstractNumId w:val="11"/>
  </w:num>
  <w:num w:numId="30" w16cid:durableId="911040091">
    <w:abstractNumId w:val="25"/>
  </w:num>
  <w:num w:numId="31" w16cid:durableId="745151311">
    <w:abstractNumId w:val="40"/>
  </w:num>
  <w:num w:numId="32" w16cid:durableId="1794710797">
    <w:abstractNumId w:val="42"/>
  </w:num>
  <w:num w:numId="33" w16cid:durableId="758211709">
    <w:abstractNumId w:val="12"/>
  </w:num>
  <w:num w:numId="34" w16cid:durableId="587546173">
    <w:abstractNumId w:val="18"/>
  </w:num>
  <w:num w:numId="35" w16cid:durableId="1419403415">
    <w:abstractNumId w:val="8"/>
  </w:num>
  <w:num w:numId="36" w16cid:durableId="1441606828">
    <w:abstractNumId w:val="15"/>
  </w:num>
  <w:num w:numId="37" w16cid:durableId="1692953887">
    <w:abstractNumId w:val="4"/>
  </w:num>
  <w:num w:numId="38" w16cid:durableId="1301183758">
    <w:abstractNumId w:val="27"/>
  </w:num>
  <w:num w:numId="39" w16cid:durableId="585187153">
    <w:abstractNumId w:val="14"/>
  </w:num>
  <w:num w:numId="40" w16cid:durableId="357658285">
    <w:abstractNumId w:val="3"/>
  </w:num>
  <w:num w:numId="41" w16cid:durableId="810445638">
    <w:abstractNumId w:val="39"/>
  </w:num>
  <w:num w:numId="42" w16cid:durableId="1303266797">
    <w:abstractNumId w:val="26"/>
  </w:num>
  <w:num w:numId="43" w16cid:durableId="210942688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evenAndOddHeaders/>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NjA2MjOxNDE2NTVQ0lEKTi0uzszPAykwrAUAP6VYZSwAAAA="/>
    <w:docVar w:name="EN.InstantFormat" w:val="&lt;ENInstantFormat&gt;&lt;Enabled&gt;1&lt;/Enabled&gt;&lt;ScanUnformatted&gt;1&lt;/ScanUnformatted&gt;&lt;ScanChanges&gt;1&lt;/ScanChanges&gt;&lt;Suspended&gt;1&lt;/Suspended&gt;&lt;/ENInstantFormat&gt;"/>
    <w:docVar w:name="EN.Layout" w:val="&lt;ENLayout&gt;&lt;Style&gt;Bioenerg Commun&lt;/Style&gt;&lt;LeftDelim&gt;{&lt;/LeftDelim&gt;&lt;RightDelim&gt;}&lt;/RightDelim&gt;&lt;FontName&gt;Cambria&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730B84"/>
    <w:rsid w:val="0000048D"/>
    <w:rsid w:val="00001A75"/>
    <w:rsid w:val="00002D69"/>
    <w:rsid w:val="000030C3"/>
    <w:rsid w:val="0000330B"/>
    <w:rsid w:val="00003500"/>
    <w:rsid w:val="00003E07"/>
    <w:rsid w:val="000056E8"/>
    <w:rsid w:val="00006671"/>
    <w:rsid w:val="00006D94"/>
    <w:rsid w:val="000078D7"/>
    <w:rsid w:val="000106B6"/>
    <w:rsid w:val="00010ABA"/>
    <w:rsid w:val="00010AF3"/>
    <w:rsid w:val="00013238"/>
    <w:rsid w:val="000216A3"/>
    <w:rsid w:val="00021815"/>
    <w:rsid w:val="00021D76"/>
    <w:rsid w:val="000225F1"/>
    <w:rsid w:val="0002265B"/>
    <w:rsid w:val="00023472"/>
    <w:rsid w:val="000242C2"/>
    <w:rsid w:val="00025B05"/>
    <w:rsid w:val="00026356"/>
    <w:rsid w:val="000276D9"/>
    <w:rsid w:val="0002786E"/>
    <w:rsid w:val="00032301"/>
    <w:rsid w:val="000326CA"/>
    <w:rsid w:val="000335C2"/>
    <w:rsid w:val="000371AE"/>
    <w:rsid w:val="0003760F"/>
    <w:rsid w:val="00042198"/>
    <w:rsid w:val="000423D3"/>
    <w:rsid w:val="000423D9"/>
    <w:rsid w:val="000431AB"/>
    <w:rsid w:val="00043F18"/>
    <w:rsid w:val="00044D21"/>
    <w:rsid w:val="00045390"/>
    <w:rsid w:val="00047AEF"/>
    <w:rsid w:val="00047B44"/>
    <w:rsid w:val="0005018E"/>
    <w:rsid w:val="000506D5"/>
    <w:rsid w:val="00051691"/>
    <w:rsid w:val="0005225C"/>
    <w:rsid w:val="00053344"/>
    <w:rsid w:val="00053C48"/>
    <w:rsid w:val="00054483"/>
    <w:rsid w:val="000546EE"/>
    <w:rsid w:val="00054851"/>
    <w:rsid w:val="0005519D"/>
    <w:rsid w:val="000554FE"/>
    <w:rsid w:val="00056961"/>
    <w:rsid w:val="000600B3"/>
    <w:rsid w:val="00061572"/>
    <w:rsid w:val="00061DE5"/>
    <w:rsid w:val="00063A76"/>
    <w:rsid w:val="000656DB"/>
    <w:rsid w:val="00065FCA"/>
    <w:rsid w:val="00066C4F"/>
    <w:rsid w:val="0007045B"/>
    <w:rsid w:val="00070D9F"/>
    <w:rsid w:val="0007404C"/>
    <w:rsid w:val="00074B8A"/>
    <w:rsid w:val="00075440"/>
    <w:rsid w:val="00077E2A"/>
    <w:rsid w:val="00080173"/>
    <w:rsid w:val="0008159A"/>
    <w:rsid w:val="00081762"/>
    <w:rsid w:val="00083866"/>
    <w:rsid w:val="000840B9"/>
    <w:rsid w:val="00084A28"/>
    <w:rsid w:val="00086B48"/>
    <w:rsid w:val="00086D93"/>
    <w:rsid w:val="00086F92"/>
    <w:rsid w:val="000870DC"/>
    <w:rsid w:val="00090599"/>
    <w:rsid w:val="000908F8"/>
    <w:rsid w:val="00091724"/>
    <w:rsid w:val="000922E9"/>
    <w:rsid w:val="00092690"/>
    <w:rsid w:val="00092CD2"/>
    <w:rsid w:val="00093669"/>
    <w:rsid w:val="00093948"/>
    <w:rsid w:val="000A2A01"/>
    <w:rsid w:val="000A5AE4"/>
    <w:rsid w:val="000A70DD"/>
    <w:rsid w:val="000A77B1"/>
    <w:rsid w:val="000A78EA"/>
    <w:rsid w:val="000B007B"/>
    <w:rsid w:val="000B0F2F"/>
    <w:rsid w:val="000B135F"/>
    <w:rsid w:val="000B13F1"/>
    <w:rsid w:val="000B1DDC"/>
    <w:rsid w:val="000B2451"/>
    <w:rsid w:val="000B2F08"/>
    <w:rsid w:val="000B758C"/>
    <w:rsid w:val="000C0019"/>
    <w:rsid w:val="000C2096"/>
    <w:rsid w:val="000C24F2"/>
    <w:rsid w:val="000C2BD6"/>
    <w:rsid w:val="000C6606"/>
    <w:rsid w:val="000C6E20"/>
    <w:rsid w:val="000C76DE"/>
    <w:rsid w:val="000D0FA6"/>
    <w:rsid w:val="000D1FB4"/>
    <w:rsid w:val="000D292E"/>
    <w:rsid w:val="000D2FB8"/>
    <w:rsid w:val="000D68F1"/>
    <w:rsid w:val="000D709F"/>
    <w:rsid w:val="000D70CC"/>
    <w:rsid w:val="000E0277"/>
    <w:rsid w:val="000E08E6"/>
    <w:rsid w:val="000E122B"/>
    <w:rsid w:val="000E3CC3"/>
    <w:rsid w:val="000E70DD"/>
    <w:rsid w:val="000E7A37"/>
    <w:rsid w:val="000E7C9C"/>
    <w:rsid w:val="000E7D36"/>
    <w:rsid w:val="000E7D3E"/>
    <w:rsid w:val="000F01BB"/>
    <w:rsid w:val="000F2CF0"/>
    <w:rsid w:val="000F4AD4"/>
    <w:rsid w:val="000F4B4E"/>
    <w:rsid w:val="000F6C90"/>
    <w:rsid w:val="000F783E"/>
    <w:rsid w:val="00100181"/>
    <w:rsid w:val="0010039E"/>
    <w:rsid w:val="00100E8D"/>
    <w:rsid w:val="00102D72"/>
    <w:rsid w:val="0010347B"/>
    <w:rsid w:val="0010413A"/>
    <w:rsid w:val="00104BA7"/>
    <w:rsid w:val="0010774C"/>
    <w:rsid w:val="00107933"/>
    <w:rsid w:val="001109B8"/>
    <w:rsid w:val="001117E4"/>
    <w:rsid w:val="001124EE"/>
    <w:rsid w:val="001125E0"/>
    <w:rsid w:val="00113B40"/>
    <w:rsid w:val="001141AE"/>
    <w:rsid w:val="00114251"/>
    <w:rsid w:val="00114BF6"/>
    <w:rsid w:val="00115005"/>
    <w:rsid w:val="001153A1"/>
    <w:rsid w:val="001163AA"/>
    <w:rsid w:val="00116FFF"/>
    <w:rsid w:val="00117E72"/>
    <w:rsid w:val="00121C7C"/>
    <w:rsid w:val="001224AE"/>
    <w:rsid w:val="00125AC3"/>
    <w:rsid w:val="00125CC7"/>
    <w:rsid w:val="00126131"/>
    <w:rsid w:val="0012777E"/>
    <w:rsid w:val="001311F3"/>
    <w:rsid w:val="0013140A"/>
    <w:rsid w:val="0013285C"/>
    <w:rsid w:val="00132FDB"/>
    <w:rsid w:val="00134455"/>
    <w:rsid w:val="00134B0F"/>
    <w:rsid w:val="0013576C"/>
    <w:rsid w:val="00136B02"/>
    <w:rsid w:val="00136EE4"/>
    <w:rsid w:val="00136F72"/>
    <w:rsid w:val="0013701D"/>
    <w:rsid w:val="00137BB6"/>
    <w:rsid w:val="001418F0"/>
    <w:rsid w:val="00143840"/>
    <w:rsid w:val="0014387A"/>
    <w:rsid w:val="001440EA"/>
    <w:rsid w:val="00145DD6"/>
    <w:rsid w:val="00146705"/>
    <w:rsid w:val="00146B0A"/>
    <w:rsid w:val="00146C05"/>
    <w:rsid w:val="00146D44"/>
    <w:rsid w:val="00147497"/>
    <w:rsid w:val="00147720"/>
    <w:rsid w:val="001519E3"/>
    <w:rsid w:val="0015371D"/>
    <w:rsid w:val="00153A77"/>
    <w:rsid w:val="00155D3E"/>
    <w:rsid w:val="00155F6F"/>
    <w:rsid w:val="0015747E"/>
    <w:rsid w:val="001576D7"/>
    <w:rsid w:val="00157D29"/>
    <w:rsid w:val="001601FD"/>
    <w:rsid w:val="00160AA8"/>
    <w:rsid w:val="00160BCE"/>
    <w:rsid w:val="0016597C"/>
    <w:rsid w:val="00166E76"/>
    <w:rsid w:val="001714EC"/>
    <w:rsid w:val="00171FA8"/>
    <w:rsid w:val="00172A84"/>
    <w:rsid w:val="00173608"/>
    <w:rsid w:val="0017757B"/>
    <w:rsid w:val="001777EA"/>
    <w:rsid w:val="00182990"/>
    <w:rsid w:val="00182CD6"/>
    <w:rsid w:val="00184703"/>
    <w:rsid w:val="00185528"/>
    <w:rsid w:val="00185576"/>
    <w:rsid w:val="00187432"/>
    <w:rsid w:val="001875B0"/>
    <w:rsid w:val="0018772C"/>
    <w:rsid w:val="00187D7E"/>
    <w:rsid w:val="001931B3"/>
    <w:rsid w:val="001936EC"/>
    <w:rsid w:val="00193C03"/>
    <w:rsid w:val="0019431A"/>
    <w:rsid w:val="0019768C"/>
    <w:rsid w:val="00197F27"/>
    <w:rsid w:val="001A060A"/>
    <w:rsid w:val="001A0F68"/>
    <w:rsid w:val="001A34CC"/>
    <w:rsid w:val="001A50BE"/>
    <w:rsid w:val="001A656F"/>
    <w:rsid w:val="001B082B"/>
    <w:rsid w:val="001B0BB3"/>
    <w:rsid w:val="001B4211"/>
    <w:rsid w:val="001B48C2"/>
    <w:rsid w:val="001B4C7B"/>
    <w:rsid w:val="001B53AB"/>
    <w:rsid w:val="001B6250"/>
    <w:rsid w:val="001B6E8B"/>
    <w:rsid w:val="001C08EF"/>
    <w:rsid w:val="001C092A"/>
    <w:rsid w:val="001C14DA"/>
    <w:rsid w:val="001C2F95"/>
    <w:rsid w:val="001C369D"/>
    <w:rsid w:val="001C44C6"/>
    <w:rsid w:val="001C64EF"/>
    <w:rsid w:val="001D0CB3"/>
    <w:rsid w:val="001D4A7E"/>
    <w:rsid w:val="001D5E9C"/>
    <w:rsid w:val="001D75F9"/>
    <w:rsid w:val="001D7FA1"/>
    <w:rsid w:val="001E1B4F"/>
    <w:rsid w:val="001E1C68"/>
    <w:rsid w:val="001E2060"/>
    <w:rsid w:val="001E3CCC"/>
    <w:rsid w:val="001E47DF"/>
    <w:rsid w:val="001E4A37"/>
    <w:rsid w:val="001E4BC5"/>
    <w:rsid w:val="001E518D"/>
    <w:rsid w:val="001E629B"/>
    <w:rsid w:val="001E6CB2"/>
    <w:rsid w:val="001E765B"/>
    <w:rsid w:val="001E7D4B"/>
    <w:rsid w:val="001F07FB"/>
    <w:rsid w:val="001F20D7"/>
    <w:rsid w:val="001F3AB8"/>
    <w:rsid w:val="001F4BB8"/>
    <w:rsid w:val="00200E93"/>
    <w:rsid w:val="00202666"/>
    <w:rsid w:val="002035C9"/>
    <w:rsid w:val="00205864"/>
    <w:rsid w:val="00205CBB"/>
    <w:rsid w:val="00206E87"/>
    <w:rsid w:val="00216A49"/>
    <w:rsid w:val="00220B6A"/>
    <w:rsid w:val="00222298"/>
    <w:rsid w:val="002227D9"/>
    <w:rsid w:val="00223937"/>
    <w:rsid w:val="00223AE0"/>
    <w:rsid w:val="0022476C"/>
    <w:rsid w:val="00224929"/>
    <w:rsid w:val="00226C86"/>
    <w:rsid w:val="002270F2"/>
    <w:rsid w:val="002303A4"/>
    <w:rsid w:val="002351BF"/>
    <w:rsid w:val="00235B06"/>
    <w:rsid w:val="00235BF9"/>
    <w:rsid w:val="00236ACB"/>
    <w:rsid w:val="00237F82"/>
    <w:rsid w:val="0024118C"/>
    <w:rsid w:val="0024425E"/>
    <w:rsid w:val="002450DC"/>
    <w:rsid w:val="00245779"/>
    <w:rsid w:val="002459EE"/>
    <w:rsid w:val="002464A9"/>
    <w:rsid w:val="002464AC"/>
    <w:rsid w:val="00246EC2"/>
    <w:rsid w:val="0024775A"/>
    <w:rsid w:val="002519BF"/>
    <w:rsid w:val="00251FC9"/>
    <w:rsid w:val="00253E93"/>
    <w:rsid w:val="00255238"/>
    <w:rsid w:val="00256167"/>
    <w:rsid w:val="00256AD4"/>
    <w:rsid w:val="00257640"/>
    <w:rsid w:val="002577D6"/>
    <w:rsid w:val="00257AC3"/>
    <w:rsid w:val="002601AF"/>
    <w:rsid w:val="00262420"/>
    <w:rsid w:val="0026243E"/>
    <w:rsid w:val="002633EC"/>
    <w:rsid w:val="00263576"/>
    <w:rsid w:val="00263AF3"/>
    <w:rsid w:val="0026436B"/>
    <w:rsid w:val="00265406"/>
    <w:rsid w:val="0026602C"/>
    <w:rsid w:val="00267C59"/>
    <w:rsid w:val="00267C6B"/>
    <w:rsid w:val="00267C93"/>
    <w:rsid w:val="00267DC6"/>
    <w:rsid w:val="00270A32"/>
    <w:rsid w:val="00270B2B"/>
    <w:rsid w:val="00270C0C"/>
    <w:rsid w:val="00271AD3"/>
    <w:rsid w:val="00273464"/>
    <w:rsid w:val="002737C6"/>
    <w:rsid w:val="0027381B"/>
    <w:rsid w:val="00276826"/>
    <w:rsid w:val="00276993"/>
    <w:rsid w:val="00277611"/>
    <w:rsid w:val="00277FDD"/>
    <w:rsid w:val="00285190"/>
    <w:rsid w:val="002853AA"/>
    <w:rsid w:val="00285EAA"/>
    <w:rsid w:val="00290272"/>
    <w:rsid w:val="002928D9"/>
    <w:rsid w:val="0029355C"/>
    <w:rsid w:val="00293C95"/>
    <w:rsid w:val="00296AA9"/>
    <w:rsid w:val="00296B12"/>
    <w:rsid w:val="00297BDC"/>
    <w:rsid w:val="002A0159"/>
    <w:rsid w:val="002A3938"/>
    <w:rsid w:val="002A7ABE"/>
    <w:rsid w:val="002A7B2D"/>
    <w:rsid w:val="002B11B2"/>
    <w:rsid w:val="002B66F7"/>
    <w:rsid w:val="002B6C32"/>
    <w:rsid w:val="002B7A79"/>
    <w:rsid w:val="002C111F"/>
    <w:rsid w:val="002C1A38"/>
    <w:rsid w:val="002C298D"/>
    <w:rsid w:val="002C2B4E"/>
    <w:rsid w:val="002C3BDC"/>
    <w:rsid w:val="002C3C2C"/>
    <w:rsid w:val="002C41EA"/>
    <w:rsid w:val="002C49D2"/>
    <w:rsid w:val="002D0C1D"/>
    <w:rsid w:val="002D1798"/>
    <w:rsid w:val="002D1888"/>
    <w:rsid w:val="002D4702"/>
    <w:rsid w:val="002D4755"/>
    <w:rsid w:val="002D5473"/>
    <w:rsid w:val="002D63EF"/>
    <w:rsid w:val="002D7646"/>
    <w:rsid w:val="002E0F1F"/>
    <w:rsid w:val="002E2660"/>
    <w:rsid w:val="002E3E10"/>
    <w:rsid w:val="002E538F"/>
    <w:rsid w:val="002E6843"/>
    <w:rsid w:val="002E6BFD"/>
    <w:rsid w:val="002E6F5A"/>
    <w:rsid w:val="002F25D4"/>
    <w:rsid w:val="002F2959"/>
    <w:rsid w:val="002F309A"/>
    <w:rsid w:val="002F3A32"/>
    <w:rsid w:val="002F4FAD"/>
    <w:rsid w:val="002F6648"/>
    <w:rsid w:val="002F7EEA"/>
    <w:rsid w:val="00300BB9"/>
    <w:rsid w:val="00300C3C"/>
    <w:rsid w:val="00302208"/>
    <w:rsid w:val="00302A75"/>
    <w:rsid w:val="00304527"/>
    <w:rsid w:val="003045CE"/>
    <w:rsid w:val="00305DAC"/>
    <w:rsid w:val="0030607B"/>
    <w:rsid w:val="00306F62"/>
    <w:rsid w:val="00307A84"/>
    <w:rsid w:val="00307CAE"/>
    <w:rsid w:val="003101B3"/>
    <w:rsid w:val="00311FB6"/>
    <w:rsid w:val="00313852"/>
    <w:rsid w:val="00313AAE"/>
    <w:rsid w:val="00313BCB"/>
    <w:rsid w:val="00314A6E"/>
    <w:rsid w:val="00314C94"/>
    <w:rsid w:val="0031504A"/>
    <w:rsid w:val="00315800"/>
    <w:rsid w:val="003205DC"/>
    <w:rsid w:val="00322D60"/>
    <w:rsid w:val="003231A7"/>
    <w:rsid w:val="00323667"/>
    <w:rsid w:val="00323715"/>
    <w:rsid w:val="00325C50"/>
    <w:rsid w:val="0032774E"/>
    <w:rsid w:val="00327ADB"/>
    <w:rsid w:val="00327C1F"/>
    <w:rsid w:val="00331659"/>
    <w:rsid w:val="00331D3C"/>
    <w:rsid w:val="00334136"/>
    <w:rsid w:val="00335707"/>
    <w:rsid w:val="003408B3"/>
    <w:rsid w:val="00340A41"/>
    <w:rsid w:val="00340C62"/>
    <w:rsid w:val="00341812"/>
    <w:rsid w:val="00344E7B"/>
    <w:rsid w:val="0034591F"/>
    <w:rsid w:val="00345BDF"/>
    <w:rsid w:val="00347C83"/>
    <w:rsid w:val="00350772"/>
    <w:rsid w:val="0035083E"/>
    <w:rsid w:val="00352119"/>
    <w:rsid w:val="003540E6"/>
    <w:rsid w:val="00354B91"/>
    <w:rsid w:val="00360005"/>
    <w:rsid w:val="003601E4"/>
    <w:rsid w:val="003607DC"/>
    <w:rsid w:val="00360C07"/>
    <w:rsid w:val="00360EE5"/>
    <w:rsid w:val="003620B7"/>
    <w:rsid w:val="00362226"/>
    <w:rsid w:val="00364804"/>
    <w:rsid w:val="00365F7C"/>
    <w:rsid w:val="00370D66"/>
    <w:rsid w:val="0037206B"/>
    <w:rsid w:val="00372750"/>
    <w:rsid w:val="00372898"/>
    <w:rsid w:val="00372BD2"/>
    <w:rsid w:val="00373FC3"/>
    <w:rsid w:val="00376156"/>
    <w:rsid w:val="003768E7"/>
    <w:rsid w:val="003772BC"/>
    <w:rsid w:val="00380DD3"/>
    <w:rsid w:val="00383837"/>
    <w:rsid w:val="00384639"/>
    <w:rsid w:val="0038496D"/>
    <w:rsid w:val="00385BD2"/>
    <w:rsid w:val="00385E30"/>
    <w:rsid w:val="003870FE"/>
    <w:rsid w:val="00387882"/>
    <w:rsid w:val="003900C2"/>
    <w:rsid w:val="00392E95"/>
    <w:rsid w:val="00394D52"/>
    <w:rsid w:val="0039537E"/>
    <w:rsid w:val="00395963"/>
    <w:rsid w:val="00395C08"/>
    <w:rsid w:val="00396253"/>
    <w:rsid w:val="00396F80"/>
    <w:rsid w:val="003977EE"/>
    <w:rsid w:val="003A026A"/>
    <w:rsid w:val="003A0D55"/>
    <w:rsid w:val="003A1ED1"/>
    <w:rsid w:val="003A2EAF"/>
    <w:rsid w:val="003A3219"/>
    <w:rsid w:val="003A3296"/>
    <w:rsid w:val="003A3379"/>
    <w:rsid w:val="003A463B"/>
    <w:rsid w:val="003A6BBA"/>
    <w:rsid w:val="003A721D"/>
    <w:rsid w:val="003A73DA"/>
    <w:rsid w:val="003B0632"/>
    <w:rsid w:val="003B467D"/>
    <w:rsid w:val="003B5F70"/>
    <w:rsid w:val="003B6139"/>
    <w:rsid w:val="003B6342"/>
    <w:rsid w:val="003C0532"/>
    <w:rsid w:val="003C0A6D"/>
    <w:rsid w:val="003C12F0"/>
    <w:rsid w:val="003C469D"/>
    <w:rsid w:val="003C596D"/>
    <w:rsid w:val="003C5F2E"/>
    <w:rsid w:val="003C615A"/>
    <w:rsid w:val="003C6EFA"/>
    <w:rsid w:val="003C73C0"/>
    <w:rsid w:val="003D1104"/>
    <w:rsid w:val="003D3137"/>
    <w:rsid w:val="003D4E6E"/>
    <w:rsid w:val="003D645A"/>
    <w:rsid w:val="003E194B"/>
    <w:rsid w:val="003E2088"/>
    <w:rsid w:val="003E236B"/>
    <w:rsid w:val="003E2CDD"/>
    <w:rsid w:val="003E40F7"/>
    <w:rsid w:val="003E4272"/>
    <w:rsid w:val="003E540C"/>
    <w:rsid w:val="003E7308"/>
    <w:rsid w:val="003E77BB"/>
    <w:rsid w:val="003F13E8"/>
    <w:rsid w:val="003F275B"/>
    <w:rsid w:val="003F3372"/>
    <w:rsid w:val="003F7E16"/>
    <w:rsid w:val="0040125F"/>
    <w:rsid w:val="004015A9"/>
    <w:rsid w:val="00403FD3"/>
    <w:rsid w:val="0040544B"/>
    <w:rsid w:val="00405758"/>
    <w:rsid w:val="00405D0E"/>
    <w:rsid w:val="00410185"/>
    <w:rsid w:val="00410D5D"/>
    <w:rsid w:val="0041157C"/>
    <w:rsid w:val="00412158"/>
    <w:rsid w:val="004126FC"/>
    <w:rsid w:val="00413ED6"/>
    <w:rsid w:val="00415CD7"/>
    <w:rsid w:val="004178BC"/>
    <w:rsid w:val="00417E74"/>
    <w:rsid w:val="00420606"/>
    <w:rsid w:val="00422C2D"/>
    <w:rsid w:val="00422E1B"/>
    <w:rsid w:val="004233C2"/>
    <w:rsid w:val="004234A2"/>
    <w:rsid w:val="00423958"/>
    <w:rsid w:val="004243A8"/>
    <w:rsid w:val="0042663B"/>
    <w:rsid w:val="004310EC"/>
    <w:rsid w:val="0043411A"/>
    <w:rsid w:val="00434661"/>
    <w:rsid w:val="0043529E"/>
    <w:rsid w:val="004353CF"/>
    <w:rsid w:val="004379B2"/>
    <w:rsid w:val="00441944"/>
    <w:rsid w:val="004421A7"/>
    <w:rsid w:val="00442261"/>
    <w:rsid w:val="00442677"/>
    <w:rsid w:val="00442FC6"/>
    <w:rsid w:val="00444BC0"/>
    <w:rsid w:val="00444F4A"/>
    <w:rsid w:val="00445DA4"/>
    <w:rsid w:val="00445FD2"/>
    <w:rsid w:val="00446048"/>
    <w:rsid w:val="0044661E"/>
    <w:rsid w:val="00450395"/>
    <w:rsid w:val="00450840"/>
    <w:rsid w:val="00452023"/>
    <w:rsid w:val="004520A3"/>
    <w:rsid w:val="00452769"/>
    <w:rsid w:val="00453B16"/>
    <w:rsid w:val="004542AB"/>
    <w:rsid w:val="00457683"/>
    <w:rsid w:val="00460A9D"/>
    <w:rsid w:val="00460ADC"/>
    <w:rsid w:val="00461574"/>
    <w:rsid w:val="00462EAC"/>
    <w:rsid w:val="00462F9A"/>
    <w:rsid w:val="0047008D"/>
    <w:rsid w:val="004701E4"/>
    <w:rsid w:val="00470377"/>
    <w:rsid w:val="00470A6A"/>
    <w:rsid w:val="0047122A"/>
    <w:rsid w:val="00471649"/>
    <w:rsid w:val="0047236A"/>
    <w:rsid w:val="004730BE"/>
    <w:rsid w:val="00476D4A"/>
    <w:rsid w:val="004806A6"/>
    <w:rsid w:val="00481C3D"/>
    <w:rsid w:val="00482AA0"/>
    <w:rsid w:val="00483F03"/>
    <w:rsid w:val="00487535"/>
    <w:rsid w:val="004905DA"/>
    <w:rsid w:val="00491548"/>
    <w:rsid w:val="00493704"/>
    <w:rsid w:val="00493B33"/>
    <w:rsid w:val="0049572D"/>
    <w:rsid w:val="004959DD"/>
    <w:rsid w:val="004961D6"/>
    <w:rsid w:val="004A08A4"/>
    <w:rsid w:val="004A4866"/>
    <w:rsid w:val="004A7160"/>
    <w:rsid w:val="004A786A"/>
    <w:rsid w:val="004A7988"/>
    <w:rsid w:val="004B1732"/>
    <w:rsid w:val="004B4893"/>
    <w:rsid w:val="004B4A14"/>
    <w:rsid w:val="004B536D"/>
    <w:rsid w:val="004B6396"/>
    <w:rsid w:val="004B69C2"/>
    <w:rsid w:val="004B6EE7"/>
    <w:rsid w:val="004B7053"/>
    <w:rsid w:val="004B7183"/>
    <w:rsid w:val="004C031F"/>
    <w:rsid w:val="004C0D21"/>
    <w:rsid w:val="004C1199"/>
    <w:rsid w:val="004C13BF"/>
    <w:rsid w:val="004C4BFB"/>
    <w:rsid w:val="004C521E"/>
    <w:rsid w:val="004C5E7B"/>
    <w:rsid w:val="004C700E"/>
    <w:rsid w:val="004D0176"/>
    <w:rsid w:val="004D070B"/>
    <w:rsid w:val="004D60FD"/>
    <w:rsid w:val="004D69DD"/>
    <w:rsid w:val="004E1A8B"/>
    <w:rsid w:val="004E23E7"/>
    <w:rsid w:val="004E4269"/>
    <w:rsid w:val="004E498A"/>
    <w:rsid w:val="004E4A03"/>
    <w:rsid w:val="004E4EA2"/>
    <w:rsid w:val="004E6478"/>
    <w:rsid w:val="004F255D"/>
    <w:rsid w:val="004F2755"/>
    <w:rsid w:val="004F27C2"/>
    <w:rsid w:val="004F2B4C"/>
    <w:rsid w:val="004F314C"/>
    <w:rsid w:val="004F56E4"/>
    <w:rsid w:val="004F65DE"/>
    <w:rsid w:val="004F7361"/>
    <w:rsid w:val="004F760D"/>
    <w:rsid w:val="004F7A89"/>
    <w:rsid w:val="0050073E"/>
    <w:rsid w:val="00502483"/>
    <w:rsid w:val="00502D49"/>
    <w:rsid w:val="005030C5"/>
    <w:rsid w:val="005052F3"/>
    <w:rsid w:val="00505CB7"/>
    <w:rsid w:val="005060BC"/>
    <w:rsid w:val="00506D3C"/>
    <w:rsid w:val="0051019A"/>
    <w:rsid w:val="005110EA"/>
    <w:rsid w:val="00511344"/>
    <w:rsid w:val="005113F2"/>
    <w:rsid w:val="005120C5"/>
    <w:rsid w:val="00512FF4"/>
    <w:rsid w:val="00514E4F"/>
    <w:rsid w:val="00515242"/>
    <w:rsid w:val="00515D45"/>
    <w:rsid w:val="00516552"/>
    <w:rsid w:val="00516EA4"/>
    <w:rsid w:val="0052028B"/>
    <w:rsid w:val="00520ED6"/>
    <w:rsid w:val="005227BE"/>
    <w:rsid w:val="00522A36"/>
    <w:rsid w:val="00522E73"/>
    <w:rsid w:val="00522F10"/>
    <w:rsid w:val="00523039"/>
    <w:rsid w:val="00524E3A"/>
    <w:rsid w:val="00526AA0"/>
    <w:rsid w:val="00526B1A"/>
    <w:rsid w:val="005270B2"/>
    <w:rsid w:val="0053072C"/>
    <w:rsid w:val="00532930"/>
    <w:rsid w:val="00533142"/>
    <w:rsid w:val="00533C41"/>
    <w:rsid w:val="00534F81"/>
    <w:rsid w:val="00534FEC"/>
    <w:rsid w:val="0053592A"/>
    <w:rsid w:val="00535943"/>
    <w:rsid w:val="00537250"/>
    <w:rsid w:val="00537D7B"/>
    <w:rsid w:val="00540B4A"/>
    <w:rsid w:val="005420BA"/>
    <w:rsid w:val="00542B00"/>
    <w:rsid w:val="005455AE"/>
    <w:rsid w:val="005463EB"/>
    <w:rsid w:val="00547DA8"/>
    <w:rsid w:val="005507C0"/>
    <w:rsid w:val="00552912"/>
    <w:rsid w:val="005535AD"/>
    <w:rsid w:val="00553E41"/>
    <w:rsid w:val="00554592"/>
    <w:rsid w:val="00554FB8"/>
    <w:rsid w:val="0055550B"/>
    <w:rsid w:val="0056147B"/>
    <w:rsid w:val="00561893"/>
    <w:rsid w:val="00562B0B"/>
    <w:rsid w:val="005638C1"/>
    <w:rsid w:val="00563BAF"/>
    <w:rsid w:val="00563E8E"/>
    <w:rsid w:val="005641E2"/>
    <w:rsid w:val="00564A44"/>
    <w:rsid w:val="00565280"/>
    <w:rsid w:val="005670AF"/>
    <w:rsid w:val="00570183"/>
    <w:rsid w:val="00571F3E"/>
    <w:rsid w:val="0057376B"/>
    <w:rsid w:val="00573B66"/>
    <w:rsid w:val="00573E06"/>
    <w:rsid w:val="00574898"/>
    <w:rsid w:val="00574976"/>
    <w:rsid w:val="00577AE0"/>
    <w:rsid w:val="0058010B"/>
    <w:rsid w:val="00581963"/>
    <w:rsid w:val="00582353"/>
    <w:rsid w:val="005826C6"/>
    <w:rsid w:val="0058285F"/>
    <w:rsid w:val="00582F6A"/>
    <w:rsid w:val="00583307"/>
    <w:rsid w:val="00585DC9"/>
    <w:rsid w:val="00586790"/>
    <w:rsid w:val="0058722F"/>
    <w:rsid w:val="00587CA9"/>
    <w:rsid w:val="00591490"/>
    <w:rsid w:val="00591FF0"/>
    <w:rsid w:val="00593E36"/>
    <w:rsid w:val="00595E46"/>
    <w:rsid w:val="005968DE"/>
    <w:rsid w:val="005A010B"/>
    <w:rsid w:val="005A11A4"/>
    <w:rsid w:val="005A1CC8"/>
    <w:rsid w:val="005A1EC8"/>
    <w:rsid w:val="005A28C1"/>
    <w:rsid w:val="005A2E36"/>
    <w:rsid w:val="005A2E86"/>
    <w:rsid w:val="005A2FB0"/>
    <w:rsid w:val="005A3A65"/>
    <w:rsid w:val="005A3B16"/>
    <w:rsid w:val="005A4A68"/>
    <w:rsid w:val="005A6DA1"/>
    <w:rsid w:val="005A7359"/>
    <w:rsid w:val="005A7B2A"/>
    <w:rsid w:val="005A7CE5"/>
    <w:rsid w:val="005B03EA"/>
    <w:rsid w:val="005B04C8"/>
    <w:rsid w:val="005B185F"/>
    <w:rsid w:val="005B20E1"/>
    <w:rsid w:val="005B266C"/>
    <w:rsid w:val="005B304A"/>
    <w:rsid w:val="005B392B"/>
    <w:rsid w:val="005B71BC"/>
    <w:rsid w:val="005B723F"/>
    <w:rsid w:val="005B730F"/>
    <w:rsid w:val="005B7AED"/>
    <w:rsid w:val="005C079F"/>
    <w:rsid w:val="005C11AD"/>
    <w:rsid w:val="005C3130"/>
    <w:rsid w:val="005C35F5"/>
    <w:rsid w:val="005C3692"/>
    <w:rsid w:val="005C65F9"/>
    <w:rsid w:val="005C6C91"/>
    <w:rsid w:val="005C6F30"/>
    <w:rsid w:val="005D09EF"/>
    <w:rsid w:val="005D0E07"/>
    <w:rsid w:val="005D2CD9"/>
    <w:rsid w:val="005D3411"/>
    <w:rsid w:val="005D4367"/>
    <w:rsid w:val="005D54CD"/>
    <w:rsid w:val="005D5770"/>
    <w:rsid w:val="005D5B09"/>
    <w:rsid w:val="005D6C65"/>
    <w:rsid w:val="005E048B"/>
    <w:rsid w:val="005E0C93"/>
    <w:rsid w:val="005E10E8"/>
    <w:rsid w:val="005E244F"/>
    <w:rsid w:val="005E2B38"/>
    <w:rsid w:val="005E2C43"/>
    <w:rsid w:val="005E2F29"/>
    <w:rsid w:val="005E5558"/>
    <w:rsid w:val="005E74CB"/>
    <w:rsid w:val="005E77B4"/>
    <w:rsid w:val="005F269A"/>
    <w:rsid w:val="005F2AC8"/>
    <w:rsid w:val="005F3AA0"/>
    <w:rsid w:val="00600DF5"/>
    <w:rsid w:val="00601328"/>
    <w:rsid w:val="006014B5"/>
    <w:rsid w:val="006034C2"/>
    <w:rsid w:val="006110C3"/>
    <w:rsid w:val="006113A3"/>
    <w:rsid w:val="006120D8"/>
    <w:rsid w:val="00612135"/>
    <w:rsid w:val="0061229F"/>
    <w:rsid w:val="00613F8E"/>
    <w:rsid w:val="00615C00"/>
    <w:rsid w:val="00617C12"/>
    <w:rsid w:val="00617C80"/>
    <w:rsid w:val="00617CF5"/>
    <w:rsid w:val="00620E49"/>
    <w:rsid w:val="0062178C"/>
    <w:rsid w:val="00621C4D"/>
    <w:rsid w:val="00623799"/>
    <w:rsid w:val="00624109"/>
    <w:rsid w:val="00625B3A"/>
    <w:rsid w:val="00625FB3"/>
    <w:rsid w:val="00627B31"/>
    <w:rsid w:val="00631CD2"/>
    <w:rsid w:val="00632FAC"/>
    <w:rsid w:val="0063447F"/>
    <w:rsid w:val="00634DD6"/>
    <w:rsid w:val="0063523D"/>
    <w:rsid w:val="00636AD3"/>
    <w:rsid w:val="00637563"/>
    <w:rsid w:val="00637A43"/>
    <w:rsid w:val="00640856"/>
    <w:rsid w:val="00643000"/>
    <w:rsid w:val="006435EA"/>
    <w:rsid w:val="006478AA"/>
    <w:rsid w:val="006502E4"/>
    <w:rsid w:val="00650AD0"/>
    <w:rsid w:val="00650D5A"/>
    <w:rsid w:val="00651822"/>
    <w:rsid w:val="00651B49"/>
    <w:rsid w:val="0065504A"/>
    <w:rsid w:val="006557A1"/>
    <w:rsid w:val="00655E1F"/>
    <w:rsid w:val="00656E40"/>
    <w:rsid w:val="006608CB"/>
    <w:rsid w:val="00662DD1"/>
    <w:rsid w:val="00664301"/>
    <w:rsid w:val="00664AD2"/>
    <w:rsid w:val="00670F03"/>
    <w:rsid w:val="00671FDD"/>
    <w:rsid w:val="00672597"/>
    <w:rsid w:val="006744FC"/>
    <w:rsid w:val="00674817"/>
    <w:rsid w:val="006773F2"/>
    <w:rsid w:val="0068044F"/>
    <w:rsid w:val="00681DD6"/>
    <w:rsid w:val="00684694"/>
    <w:rsid w:val="00686778"/>
    <w:rsid w:val="006902A9"/>
    <w:rsid w:val="00690B3A"/>
    <w:rsid w:val="00691C94"/>
    <w:rsid w:val="00691F79"/>
    <w:rsid w:val="0069370B"/>
    <w:rsid w:val="00695630"/>
    <w:rsid w:val="00696748"/>
    <w:rsid w:val="006A1FD4"/>
    <w:rsid w:val="006A2534"/>
    <w:rsid w:val="006A2FF4"/>
    <w:rsid w:val="006A4AF7"/>
    <w:rsid w:val="006A5AFF"/>
    <w:rsid w:val="006A5CA2"/>
    <w:rsid w:val="006A7A46"/>
    <w:rsid w:val="006A7FE1"/>
    <w:rsid w:val="006B020A"/>
    <w:rsid w:val="006B0711"/>
    <w:rsid w:val="006B071A"/>
    <w:rsid w:val="006B31BF"/>
    <w:rsid w:val="006B3403"/>
    <w:rsid w:val="006B3495"/>
    <w:rsid w:val="006B43A3"/>
    <w:rsid w:val="006B51EA"/>
    <w:rsid w:val="006B63D4"/>
    <w:rsid w:val="006B6406"/>
    <w:rsid w:val="006B7011"/>
    <w:rsid w:val="006C06A3"/>
    <w:rsid w:val="006C1DCE"/>
    <w:rsid w:val="006C21CA"/>
    <w:rsid w:val="006C5A87"/>
    <w:rsid w:val="006C5DBE"/>
    <w:rsid w:val="006C69A0"/>
    <w:rsid w:val="006C6D9A"/>
    <w:rsid w:val="006C7771"/>
    <w:rsid w:val="006C7AC3"/>
    <w:rsid w:val="006D12D5"/>
    <w:rsid w:val="006D2B9F"/>
    <w:rsid w:val="006D3262"/>
    <w:rsid w:val="006D3472"/>
    <w:rsid w:val="006D60DB"/>
    <w:rsid w:val="006D7340"/>
    <w:rsid w:val="006D7EC8"/>
    <w:rsid w:val="006E0B0A"/>
    <w:rsid w:val="006E1EFD"/>
    <w:rsid w:val="006E2003"/>
    <w:rsid w:val="006E38F6"/>
    <w:rsid w:val="006E3D6C"/>
    <w:rsid w:val="006E401E"/>
    <w:rsid w:val="006E4459"/>
    <w:rsid w:val="006E4FDE"/>
    <w:rsid w:val="006E5493"/>
    <w:rsid w:val="006E5D54"/>
    <w:rsid w:val="006E6212"/>
    <w:rsid w:val="006E66A5"/>
    <w:rsid w:val="006E734B"/>
    <w:rsid w:val="006F2814"/>
    <w:rsid w:val="006F3573"/>
    <w:rsid w:val="006F398C"/>
    <w:rsid w:val="00700073"/>
    <w:rsid w:val="00700934"/>
    <w:rsid w:val="0070397C"/>
    <w:rsid w:val="00703CD0"/>
    <w:rsid w:val="007076F6"/>
    <w:rsid w:val="00711FF8"/>
    <w:rsid w:val="007145A9"/>
    <w:rsid w:val="007145E9"/>
    <w:rsid w:val="007150D8"/>
    <w:rsid w:val="0071524F"/>
    <w:rsid w:val="00715E2B"/>
    <w:rsid w:val="00716CF0"/>
    <w:rsid w:val="00720EA4"/>
    <w:rsid w:val="0072121E"/>
    <w:rsid w:val="007213C1"/>
    <w:rsid w:val="00723BF6"/>
    <w:rsid w:val="0072495E"/>
    <w:rsid w:val="00724F78"/>
    <w:rsid w:val="007252A7"/>
    <w:rsid w:val="00725789"/>
    <w:rsid w:val="00726991"/>
    <w:rsid w:val="00727119"/>
    <w:rsid w:val="0072715D"/>
    <w:rsid w:val="00727BB9"/>
    <w:rsid w:val="00730A22"/>
    <w:rsid w:val="00730B84"/>
    <w:rsid w:val="00732403"/>
    <w:rsid w:val="0073452A"/>
    <w:rsid w:val="00735A75"/>
    <w:rsid w:val="00740E5F"/>
    <w:rsid w:val="00741438"/>
    <w:rsid w:val="007414E0"/>
    <w:rsid w:val="00741D1A"/>
    <w:rsid w:val="007421D3"/>
    <w:rsid w:val="00744104"/>
    <w:rsid w:val="00745A67"/>
    <w:rsid w:val="00745A9A"/>
    <w:rsid w:val="00746DDE"/>
    <w:rsid w:val="00747A94"/>
    <w:rsid w:val="007500C2"/>
    <w:rsid w:val="0075090A"/>
    <w:rsid w:val="00752162"/>
    <w:rsid w:val="0075243D"/>
    <w:rsid w:val="0075271C"/>
    <w:rsid w:val="00752836"/>
    <w:rsid w:val="00754B8D"/>
    <w:rsid w:val="00755FE8"/>
    <w:rsid w:val="00756188"/>
    <w:rsid w:val="00756685"/>
    <w:rsid w:val="0075699B"/>
    <w:rsid w:val="00764209"/>
    <w:rsid w:val="007663D5"/>
    <w:rsid w:val="00771AA1"/>
    <w:rsid w:val="007724DF"/>
    <w:rsid w:val="00772894"/>
    <w:rsid w:val="00773BB8"/>
    <w:rsid w:val="00774767"/>
    <w:rsid w:val="00775013"/>
    <w:rsid w:val="00776550"/>
    <w:rsid w:val="00777A62"/>
    <w:rsid w:val="00783D94"/>
    <w:rsid w:val="0078504A"/>
    <w:rsid w:val="0078520F"/>
    <w:rsid w:val="00786327"/>
    <w:rsid w:val="00786882"/>
    <w:rsid w:val="00786A44"/>
    <w:rsid w:val="00791B5B"/>
    <w:rsid w:val="0079278A"/>
    <w:rsid w:val="00793298"/>
    <w:rsid w:val="007946FA"/>
    <w:rsid w:val="0079568D"/>
    <w:rsid w:val="00795745"/>
    <w:rsid w:val="00795AB9"/>
    <w:rsid w:val="00796C49"/>
    <w:rsid w:val="0079778A"/>
    <w:rsid w:val="007A11CA"/>
    <w:rsid w:val="007A157C"/>
    <w:rsid w:val="007A1E2D"/>
    <w:rsid w:val="007A39B1"/>
    <w:rsid w:val="007A47D2"/>
    <w:rsid w:val="007A4E9B"/>
    <w:rsid w:val="007A6070"/>
    <w:rsid w:val="007A738E"/>
    <w:rsid w:val="007B00EA"/>
    <w:rsid w:val="007B0324"/>
    <w:rsid w:val="007B4693"/>
    <w:rsid w:val="007B4FEF"/>
    <w:rsid w:val="007B5386"/>
    <w:rsid w:val="007B64A0"/>
    <w:rsid w:val="007B6612"/>
    <w:rsid w:val="007B75C5"/>
    <w:rsid w:val="007B7CDA"/>
    <w:rsid w:val="007C4C1B"/>
    <w:rsid w:val="007C60C2"/>
    <w:rsid w:val="007C6AD7"/>
    <w:rsid w:val="007D30DB"/>
    <w:rsid w:val="007D3894"/>
    <w:rsid w:val="007D4125"/>
    <w:rsid w:val="007D46BE"/>
    <w:rsid w:val="007D5534"/>
    <w:rsid w:val="007D5760"/>
    <w:rsid w:val="007D5EB2"/>
    <w:rsid w:val="007D6C00"/>
    <w:rsid w:val="007D6E90"/>
    <w:rsid w:val="007D7100"/>
    <w:rsid w:val="007D722A"/>
    <w:rsid w:val="007E1211"/>
    <w:rsid w:val="007E1FBE"/>
    <w:rsid w:val="007E21CB"/>
    <w:rsid w:val="007E239E"/>
    <w:rsid w:val="007E34B3"/>
    <w:rsid w:val="007E3E15"/>
    <w:rsid w:val="007E5301"/>
    <w:rsid w:val="007E5974"/>
    <w:rsid w:val="007E7892"/>
    <w:rsid w:val="007F0A84"/>
    <w:rsid w:val="007F0E4A"/>
    <w:rsid w:val="007F12EF"/>
    <w:rsid w:val="007F28FF"/>
    <w:rsid w:val="007F4E8B"/>
    <w:rsid w:val="007F5153"/>
    <w:rsid w:val="007F771D"/>
    <w:rsid w:val="00800657"/>
    <w:rsid w:val="00800A86"/>
    <w:rsid w:val="008019A6"/>
    <w:rsid w:val="00802A1C"/>
    <w:rsid w:val="00802BB0"/>
    <w:rsid w:val="00803EFA"/>
    <w:rsid w:val="0080427B"/>
    <w:rsid w:val="00804CC8"/>
    <w:rsid w:val="00805336"/>
    <w:rsid w:val="00805D9F"/>
    <w:rsid w:val="0080771B"/>
    <w:rsid w:val="0080793C"/>
    <w:rsid w:val="008103F0"/>
    <w:rsid w:val="008104C0"/>
    <w:rsid w:val="0081238B"/>
    <w:rsid w:val="008161B2"/>
    <w:rsid w:val="0082008E"/>
    <w:rsid w:val="0082054D"/>
    <w:rsid w:val="008205B4"/>
    <w:rsid w:val="008219C3"/>
    <w:rsid w:val="0082501B"/>
    <w:rsid w:val="008262FF"/>
    <w:rsid w:val="008279BE"/>
    <w:rsid w:val="00831135"/>
    <w:rsid w:val="00832F70"/>
    <w:rsid w:val="0083306C"/>
    <w:rsid w:val="00833269"/>
    <w:rsid w:val="008332FC"/>
    <w:rsid w:val="00833400"/>
    <w:rsid w:val="008348BF"/>
    <w:rsid w:val="00834BDF"/>
    <w:rsid w:val="0083740F"/>
    <w:rsid w:val="00843310"/>
    <w:rsid w:val="00846BB0"/>
    <w:rsid w:val="00847235"/>
    <w:rsid w:val="00851152"/>
    <w:rsid w:val="008514E9"/>
    <w:rsid w:val="00851FF7"/>
    <w:rsid w:val="008527F2"/>
    <w:rsid w:val="00853904"/>
    <w:rsid w:val="008549AA"/>
    <w:rsid w:val="00854C48"/>
    <w:rsid w:val="00856024"/>
    <w:rsid w:val="00856EE5"/>
    <w:rsid w:val="00863872"/>
    <w:rsid w:val="00863C11"/>
    <w:rsid w:val="0086416B"/>
    <w:rsid w:val="00864CD9"/>
    <w:rsid w:val="008677F4"/>
    <w:rsid w:val="008677FB"/>
    <w:rsid w:val="00871C72"/>
    <w:rsid w:val="00872102"/>
    <w:rsid w:val="00872CB3"/>
    <w:rsid w:val="008735FD"/>
    <w:rsid w:val="008737F8"/>
    <w:rsid w:val="0087422F"/>
    <w:rsid w:val="00874607"/>
    <w:rsid w:val="00875036"/>
    <w:rsid w:val="0087574B"/>
    <w:rsid w:val="00876B43"/>
    <w:rsid w:val="008775CC"/>
    <w:rsid w:val="008806FA"/>
    <w:rsid w:val="0088140D"/>
    <w:rsid w:val="00881478"/>
    <w:rsid w:val="00881B60"/>
    <w:rsid w:val="00882339"/>
    <w:rsid w:val="00882815"/>
    <w:rsid w:val="00882C7A"/>
    <w:rsid w:val="00882D41"/>
    <w:rsid w:val="00884956"/>
    <w:rsid w:val="008870CF"/>
    <w:rsid w:val="00887835"/>
    <w:rsid w:val="00890090"/>
    <w:rsid w:val="008906AC"/>
    <w:rsid w:val="00890F09"/>
    <w:rsid w:val="00890FAB"/>
    <w:rsid w:val="008910E3"/>
    <w:rsid w:val="008929F4"/>
    <w:rsid w:val="00894AA2"/>
    <w:rsid w:val="0089581A"/>
    <w:rsid w:val="00895D11"/>
    <w:rsid w:val="008A117D"/>
    <w:rsid w:val="008A11E1"/>
    <w:rsid w:val="008A1386"/>
    <w:rsid w:val="008A1D2D"/>
    <w:rsid w:val="008A43F6"/>
    <w:rsid w:val="008A4925"/>
    <w:rsid w:val="008A5EA5"/>
    <w:rsid w:val="008A705B"/>
    <w:rsid w:val="008B04C6"/>
    <w:rsid w:val="008B0C48"/>
    <w:rsid w:val="008B1201"/>
    <w:rsid w:val="008B21F7"/>
    <w:rsid w:val="008B25A0"/>
    <w:rsid w:val="008B2C4E"/>
    <w:rsid w:val="008B3A41"/>
    <w:rsid w:val="008B48AE"/>
    <w:rsid w:val="008B4CA1"/>
    <w:rsid w:val="008B51DB"/>
    <w:rsid w:val="008B5AAE"/>
    <w:rsid w:val="008B5C93"/>
    <w:rsid w:val="008B62E9"/>
    <w:rsid w:val="008C0A53"/>
    <w:rsid w:val="008C1E0E"/>
    <w:rsid w:val="008C201E"/>
    <w:rsid w:val="008C2557"/>
    <w:rsid w:val="008C45A5"/>
    <w:rsid w:val="008C5435"/>
    <w:rsid w:val="008C5B67"/>
    <w:rsid w:val="008C6D06"/>
    <w:rsid w:val="008D0F66"/>
    <w:rsid w:val="008D2054"/>
    <w:rsid w:val="008D2B28"/>
    <w:rsid w:val="008D3396"/>
    <w:rsid w:val="008D3A16"/>
    <w:rsid w:val="008D3E42"/>
    <w:rsid w:val="008D4AA3"/>
    <w:rsid w:val="008D4AF9"/>
    <w:rsid w:val="008D4B0F"/>
    <w:rsid w:val="008D5347"/>
    <w:rsid w:val="008D5899"/>
    <w:rsid w:val="008D79BD"/>
    <w:rsid w:val="008E17F3"/>
    <w:rsid w:val="008E1ABB"/>
    <w:rsid w:val="008E2C37"/>
    <w:rsid w:val="008E2DF2"/>
    <w:rsid w:val="008E360B"/>
    <w:rsid w:val="008E42CB"/>
    <w:rsid w:val="008E7509"/>
    <w:rsid w:val="008E77F0"/>
    <w:rsid w:val="008F19E2"/>
    <w:rsid w:val="008F1B12"/>
    <w:rsid w:val="008F2AB9"/>
    <w:rsid w:val="008F2ED1"/>
    <w:rsid w:val="008F35B3"/>
    <w:rsid w:val="008F3F11"/>
    <w:rsid w:val="008F60E3"/>
    <w:rsid w:val="008F650A"/>
    <w:rsid w:val="00900319"/>
    <w:rsid w:val="009005FE"/>
    <w:rsid w:val="00900943"/>
    <w:rsid w:val="00901C69"/>
    <w:rsid w:val="00902238"/>
    <w:rsid w:val="00902339"/>
    <w:rsid w:val="009026FF"/>
    <w:rsid w:val="00902E9E"/>
    <w:rsid w:val="009050EF"/>
    <w:rsid w:val="009070AC"/>
    <w:rsid w:val="009100DA"/>
    <w:rsid w:val="0091224E"/>
    <w:rsid w:val="0091328C"/>
    <w:rsid w:val="009153DF"/>
    <w:rsid w:val="009173B9"/>
    <w:rsid w:val="009207C8"/>
    <w:rsid w:val="00921651"/>
    <w:rsid w:val="009221CA"/>
    <w:rsid w:val="00923AFE"/>
    <w:rsid w:val="009257C5"/>
    <w:rsid w:val="00925957"/>
    <w:rsid w:val="0092609F"/>
    <w:rsid w:val="00926143"/>
    <w:rsid w:val="00926833"/>
    <w:rsid w:val="00930DB4"/>
    <w:rsid w:val="00934201"/>
    <w:rsid w:val="009349D8"/>
    <w:rsid w:val="00936EDE"/>
    <w:rsid w:val="0093736A"/>
    <w:rsid w:val="00941860"/>
    <w:rsid w:val="0094539C"/>
    <w:rsid w:val="00946AF7"/>
    <w:rsid w:val="00947CA9"/>
    <w:rsid w:val="009508F8"/>
    <w:rsid w:val="00951801"/>
    <w:rsid w:val="00953C84"/>
    <w:rsid w:val="009543F5"/>
    <w:rsid w:val="00954B36"/>
    <w:rsid w:val="00955ED2"/>
    <w:rsid w:val="009569DA"/>
    <w:rsid w:val="00960186"/>
    <w:rsid w:val="009613DE"/>
    <w:rsid w:val="009631AE"/>
    <w:rsid w:val="00965E0F"/>
    <w:rsid w:val="009665D8"/>
    <w:rsid w:val="0096673B"/>
    <w:rsid w:val="009667F9"/>
    <w:rsid w:val="0097007A"/>
    <w:rsid w:val="00970948"/>
    <w:rsid w:val="009712F0"/>
    <w:rsid w:val="00972CCA"/>
    <w:rsid w:val="00972F08"/>
    <w:rsid w:val="00974719"/>
    <w:rsid w:val="009747E2"/>
    <w:rsid w:val="0097484A"/>
    <w:rsid w:val="00974A6D"/>
    <w:rsid w:val="00974EE8"/>
    <w:rsid w:val="00975980"/>
    <w:rsid w:val="0098235C"/>
    <w:rsid w:val="0098250D"/>
    <w:rsid w:val="00985457"/>
    <w:rsid w:val="0098614F"/>
    <w:rsid w:val="0098619E"/>
    <w:rsid w:val="009863A2"/>
    <w:rsid w:val="009875C0"/>
    <w:rsid w:val="00987DC2"/>
    <w:rsid w:val="00987EC8"/>
    <w:rsid w:val="00992739"/>
    <w:rsid w:val="009927CE"/>
    <w:rsid w:val="00992A4E"/>
    <w:rsid w:val="00993148"/>
    <w:rsid w:val="0099336A"/>
    <w:rsid w:val="00995D05"/>
    <w:rsid w:val="009961FA"/>
    <w:rsid w:val="009966A9"/>
    <w:rsid w:val="009A15F4"/>
    <w:rsid w:val="009A1926"/>
    <w:rsid w:val="009A25BC"/>
    <w:rsid w:val="009A328B"/>
    <w:rsid w:val="009A4230"/>
    <w:rsid w:val="009A4964"/>
    <w:rsid w:val="009A4E19"/>
    <w:rsid w:val="009A56DB"/>
    <w:rsid w:val="009A7763"/>
    <w:rsid w:val="009B27D5"/>
    <w:rsid w:val="009B3C23"/>
    <w:rsid w:val="009B41F5"/>
    <w:rsid w:val="009B44E2"/>
    <w:rsid w:val="009B4755"/>
    <w:rsid w:val="009B4916"/>
    <w:rsid w:val="009B4E37"/>
    <w:rsid w:val="009B51C4"/>
    <w:rsid w:val="009B6651"/>
    <w:rsid w:val="009C0BCD"/>
    <w:rsid w:val="009C1BF4"/>
    <w:rsid w:val="009C1D41"/>
    <w:rsid w:val="009C233A"/>
    <w:rsid w:val="009C28E8"/>
    <w:rsid w:val="009C37BD"/>
    <w:rsid w:val="009C5071"/>
    <w:rsid w:val="009C608B"/>
    <w:rsid w:val="009C6BC4"/>
    <w:rsid w:val="009C71D3"/>
    <w:rsid w:val="009C738F"/>
    <w:rsid w:val="009C761A"/>
    <w:rsid w:val="009D0A7E"/>
    <w:rsid w:val="009D0E4D"/>
    <w:rsid w:val="009D2F73"/>
    <w:rsid w:val="009D449C"/>
    <w:rsid w:val="009D7B91"/>
    <w:rsid w:val="009E0438"/>
    <w:rsid w:val="009E04E1"/>
    <w:rsid w:val="009E05D0"/>
    <w:rsid w:val="009E07DB"/>
    <w:rsid w:val="009E0C06"/>
    <w:rsid w:val="009E27EA"/>
    <w:rsid w:val="009E3A82"/>
    <w:rsid w:val="009E5836"/>
    <w:rsid w:val="009E71F2"/>
    <w:rsid w:val="009E7B92"/>
    <w:rsid w:val="009F07F4"/>
    <w:rsid w:val="009F0810"/>
    <w:rsid w:val="009F1314"/>
    <w:rsid w:val="009F1A8D"/>
    <w:rsid w:val="009F5623"/>
    <w:rsid w:val="009F76A2"/>
    <w:rsid w:val="009F799C"/>
    <w:rsid w:val="00A0023F"/>
    <w:rsid w:val="00A01F30"/>
    <w:rsid w:val="00A025A2"/>
    <w:rsid w:val="00A03650"/>
    <w:rsid w:val="00A03CF1"/>
    <w:rsid w:val="00A0429A"/>
    <w:rsid w:val="00A047BC"/>
    <w:rsid w:val="00A05B50"/>
    <w:rsid w:val="00A0644A"/>
    <w:rsid w:val="00A06745"/>
    <w:rsid w:val="00A07459"/>
    <w:rsid w:val="00A07C8F"/>
    <w:rsid w:val="00A107A2"/>
    <w:rsid w:val="00A1089A"/>
    <w:rsid w:val="00A111B1"/>
    <w:rsid w:val="00A12612"/>
    <w:rsid w:val="00A12B6E"/>
    <w:rsid w:val="00A130A1"/>
    <w:rsid w:val="00A1379A"/>
    <w:rsid w:val="00A14F0B"/>
    <w:rsid w:val="00A16A9F"/>
    <w:rsid w:val="00A16E19"/>
    <w:rsid w:val="00A17487"/>
    <w:rsid w:val="00A2040F"/>
    <w:rsid w:val="00A21FB1"/>
    <w:rsid w:val="00A22AB0"/>
    <w:rsid w:val="00A24DB9"/>
    <w:rsid w:val="00A24E1F"/>
    <w:rsid w:val="00A2792F"/>
    <w:rsid w:val="00A30984"/>
    <w:rsid w:val="00A311B4"/>
    <w:rsid w:val="00A3159B"/>
    <w:rsid w:val="00A32B39"/>
    <w:rsid w:val="00A33491"/>
    <w:rsid w:val="00A33C5A"/>
    <w:rsid w:val="00A35E4B"/>
    <w:rsid w:val="00A37398"/>
    <w:rsid w:val="00A40A1C"/>
    <w:rsid w:val="00A40E11"/>
    <w:rsid w:val="00A41EC7"/>
    <w:rsid w:val="00A42AD0"/>
    <w:rsid w:val="00A43A5F"/>
    <w:rsid w:val="00A43DFD"/>
    <w:rsid w:val="00A44472"/>
    <w:rsid w:val="00A4644C"/>
    <w:rsid w:val="00A46B1D"/>
    <w:rsid w:val="00A4731D"/>
    <w:rsid w:val="00A536CD"/>
    <w:rsid w:val="00A53A2D"/>
    <w:rsid w:val="00A55CB1"/>
    <w:rsid w:val="00A57EEA"/>
    <w:rsid w:val="00A60E2C"/>
    <w:rsid w:val="00A615CA"/>
    <w:rsid w:val="00A6482C"/>
    <w:rsid w:val="00A65D37"/>
    <w:rsid w:val="00A65F9F"/>
    <w:rsid w:val="00A702C8"/>
    <w:rsid w:val="00A70CA5"/>
    <w:rsid w:val="00A711D2"/>
    <w:rsid w:val="00A7124E"/>
    <w:rsid w:val="00A73F52"/>
    <w:rsid w:val="00A74789"/>
    <w:rsid w:val="00A74877"/>
    <w:rsid w:val="00A80185"/>
    <w:rsid w:val="00A80911"/>
    <w:rsid w:val="00A80C4E"/>
    <w:rsid w:val="00A82726"/>
    <w:rsid w:val="00A83650"/>
    <w:rsid w:val="00A83C80"/>
    <w:rsid w:val="00A857EE"/>
    <w:rsid w:val="00A85958"/>
    <w:rsid w:val="00A85D47"/>
    <w:rsid w:val="00A86D21"/>
    <w:rsid w:val="00A903FC"/>
    <w:rsid w:val="00A9167D"/>
    <w:rsid w:val="00A93239"/>
    <w:rsid w:val="00A93945"/>
    <w:rsid w:val="00A9547A"/>
    <w:rsid w:val="00A9585F"/>
    <w:rsid w:val="00AA1692"/>
    <w:rsid w:val="00AA2C71"/>
    <w:rsid w:val="00AA40AA"/>
    <w:rsid w:val="00AA496A"/>
    <w:rsid w:val="00AA4C96"/>
    <w:rsid w:val="00AA6943"/>
    <w:rsid w:val="00AA750E"/>
    <w:rsid w:val="00AB01C6"/>
    <w:rsid w:val="00AB0421"/>
    <w:rsid w:val="00AB0D00"/>
    <w:rsid w:val="00AB1929"/>
    <w:rsid w:val="00AB1FE0"/>
    <w:rsid w:val="00AB40B1"/>
    <w:rsid w:val="00AB4AF7"/>
    <w:rsid w:val="00AB4C88"/>
    <w:rsid w:val="00AB7544"/>
    <w:rsid w:val="00AC0BF1"/>
    <w:rsid w:val="00AC1008"/>
    <w:rsid w:val="00AC130E"/>
    <w:rsid w:val="00AC19C1"/>
    <w:rsid w:val="00AC25EB"/>
    <w:rsid w:val="00AC54D6"/>
    <w:rsid w:val="00AC5C13"/>
    <w:rsid w:val="00AC5C76"/>
    <w:rsid w:val="00AC6876"/>
    <w:rsid w:val="00AD03F7"/>
    <w:rsid w:val="00AD06C5"/>
    <w:rsid w:val="00AD2298"/>
    <w:rsid w:val="00AD2525"/>
    <w:rsid w:val="00AD2D9A"/>
    <w:rsid w:val="00AD4D46"/>
    <w:rsid w:val="00AD6474"/>
    <w:rsid w:val="00AD6643"/>
    <w:rsid w:val="00AD6C1B"/>
    <w:rsid w:val="00AD7C68"/>
    <w:rsid w:val="00AE0C94"/>
    <w:rsid w:val="00AE1211"/>
    <w:rsid w:val="00AE24E3"/>
    <w:rsid w:val="00AE2BF9"/>
    <w:rsid w:val="00AE2D05"/>
    <w:rsid w:val="00AE32FC"/>
    <w:rsid w:val="00AE43D8"/>
    <w:rsid w:val="00AE4849"/>
    <w:rsid w:val="00AE5656"/>
    <w:rsid w:val="00AE65CB"/>
    <w:rsid w:val="00AE6811"/>
    <w:rsid w:val="00AE75DB"/>
    <w:rsid w:val="00AE7BAD"/>
    <w:rsid w:val="00AF22F7"/>
    <w:rsid w:val="00AF3D09"/>
    <w:rsid w:val="00AF7735"/>
    <w:rsid w:val="00B0007A"/>
    <w:rsid w:val="00B003D7"/>
    <w:rsid w:val="00B01C77"/>
    <w:rsid w:val="00B036E3"/>
    <w:rsid w:val="00B03BAC"/>
    <w:rsid w:val="00B04BEC"/>
    <w:rsid w:val="00B05164"/>
    <w:rsid w:val="00B0562E"/>
    <w:rsid w:val="00B06446"/>
    <w:rsid w:val="00B12256"/>
    <w:rsid w:val="00B13B99"/>
    <w:rsid w:val="00B14F83"/>
    <w:rsid w:val="00B15554"/>
    <w:rsid w:val="00B17E99"/>
    <w:rsid w:val="00B17FCB"/>
    <w:rsid w:val="00B20094"/>
    <w:rsid w:val="00B20AA7"/>
    <w:rsid w:val="00B21C9C"/>
    <w:rsid w:val="00B2248B"/>
    <w:rsid w:val="00B254CA"/>
    <w:rsid w:val="00B25FA0"/>
    <w:rsid w:val="00B27171"/>
    <w:rsid w:val="00B273B8"/>
    <w:rsid w:val="00B3097A"/>
    <w:rsid w:val="00B33A3C"/>
    <w:rsid w:val="00B33EEC"/>
    <w:rsid w:val="00B3413F"/>
    <w:rsid w:val="00B3673B"/>
    <w:rsid w:val="00B36AEC"/>
    <w:rsid w:val="00B36EE0"/>
    <w:rsid w:val="00B3730E"/>
    <w:rsid w:val="00B40092"/>
    <w:rsid w:val="00B40290"/>
    <w:rsid w:val="00B402D9"/>
    <w:rsid w:val="00B414A6"/>
    <w:rsid w:val="00B430CF"/>
    <w:rsid w:val="00B43C8E"/>
    <w:rsid w:val="00B464A6"/>
    <w:rsid w:val="00B47733"/>
    <w:rsid w:val="00B521AC"/>
    <w:rsid w:val="00B54892"/>
    <w:rsid w:val="00B55232"/>
    <w:rsid w:val="00B578C6"/>
    <w:rsid w:val="00B57930"/>
    <w:rsid w:val="00B57CC9"/>
    <w:rsid w:val="00B60EE0"/>
    <w:rsid w:val="00B6164B"/>
    <w:rsid w:val="00B61710"/>
    <w:rsid w:val="00B61E71"/>
    <w:rsid w:val="00B628D0"/>
    <w:rsid w:val="00B62C15"/>
    <w:rsid w:val="00B62DE0"/>
    <w:rsid w:val="00B64DED"/>
    <w:rsid w:val="00B700E8"/>
    <w:rsid w:val="00B70C62"/>
    <w:rsid w:val="00B71103"/>
    <w:rsid w:val="00B7153B"/>
    <w:rsid w:val="00B7445A"/>
    <w:rsid w:val="00B767F0"/>
    <w:rsid w:val="00B770B9"/>
    <w:rsid w:val="00B77C9A"/>
    <w:rsid w:val="00B77EF0"/>
    <w:rsid w:val="00B815AB"/>
    <w:rsid w:val="00B81C35"/>
    <w:rsid w:val="00B83A35"/>
    <w:rsid w:val="00B83BBC"/>
    <w:rsid w:val="00B87FB4"/>
    <w:rsid w:val="00B87FEA"/>
    <w:rsid w:val="00B91422"/>
    <w:rsid w:val="00B927D1"/>
    <w:rsid w:val="00B9280C"/>
    <w:rsid w:val="00B93421"/>
    <w:rsid w:val="00B94D1D"/>
    <w:rsid w:val="00B957AF"/>
    <w:rsid w:val="00BA0355"/>
    <w:rsid w:val="00BA10D3"/>
    <w:rsid w:val="00BA26E0"/>
    <w:rsid w:val="00BA3361"/>
    <w:rsid w:val="00BA38DD"/>
    <w:rsid w:val="00BA39F0"/>
    <w:rsid w:val="00BA3F27"/>
    <w:rsid w:val="00BA42C8"/>
    <w:rsid w:val="00BA4EFC"/>
    <w:rsid w:val="00BA5235"/>
    <w:rsid w:val="00BA5597"/>
    <w:rsid w:val="00BA5A8E"/>
    <w:rsid w:val="00BA5B1E"/>
    <w:rsid w:val="00BA5DC1"/>
    <w:rsid w:val="00BA6620"/>
    <w:rsid w:val="00BA66F3"/>
    <w:rsid w:val="00BA732F"/>
    <w:rsid w:val="00BB0DFC"/>
    <w:rsid w:val="00BB16BF"/>
    <w:rsid w:val="00BB1E27"/>
    <w:rsid w:val="00BB28B9"/>
    <w:rsid w:val="00BB38ED"/>
    <w:rsid w:val="00BB3AC7"/>
    <w:rsid w:val="00BB4AC2"/>
    <w:rsid w:val="00BB743E"/>
    <w:rsid w:val="00BC1339"/>
    <w:rsid w:val="00BC14A7"/>
    <w:rsid w:val="00BC376B"/>
    <w:rsid w:val="00BC4F4B"/>
    <w:rsid w:val="00BC51F5"/>
    <w:rsid w:val="00BC61A0"/>
    <w:rsid w:val="00BC744E"/>
    <w:rsid w:val="00BD4504"/>
    <w:rsid w:val="00BD4AA5"/>
    <w:rsid w:val="00BD63C8"/>
    <w:rsid w:val="00BD654E"/>
    <w:rsid w:val="00BE1230"/>
    <w:rsid w:val="00BE2E29"/>
    <w:rsid w:val="00BE32E8"/>
    <w:rsid w:val="00BE73FB"/>
    <w:rsid w:val="00BF0601"/>
    <w:rsid w:val="00BF07B8"/>
    <w:rsid w:val="00BF3EDE"/>
    <w:rsid w:val="00BF51F7"/>
    <w:rsid w:val="00BF5434"/>
    <w:rsid w:val="00BF58AE"/>
    <w:rsid w:val="00BF6725"/>
    <w:rsid w:val="00BF7F43"/>
    <w:rsid w:val="00C0014A"/>
    <w:rsid w:val="00C00EE1"/>
    <w:rsid w:val="00C01F20"/>
    <w:rsid w:val="00C021A4"/>
    <w:rsid w:val="00C02C67"/>
    <w:rsid w:val="00C048C3"/>
    <w:rsid w:val="00C0541F"/>
    <w:rsid w:val="00C0753D"/>
    <w:rsid w:val="00C108A6"/>
    <w:rsid w:val="00C10E7F"/>
    <w:rsid w:val="00C12D54"/>
    <w:rsid w:val="00C13485"/>
    <w:rsid w:val="00C14F18"/>
    <w:rsid w:val="00C15B7A"/>
    <w:rsid w:val="00C16FF0"/>
    <w:rsid w:val="00C205FB"/>
    <w:rsid w:val="00C20964"/>
    <w:rsid w:val="00C20ACA"/>
    <w:rsid w:val="00C20D34"/>
    <w:rsid w:val="00C21F16"/>
    <w:rsid w:val="00C24981"/>
    <w:rsid w:val="00C24FD3"/>
    <w:rsid w:val="00C26494"/>
    <w:rsid w:val="00C2652E"/>
    <w:rsid w:val="00C265A0"/>
    <w:rsid w:val="00C3060D"/>
    <w:rsid w:val="00C307B6"/>
    <w:rsid w:val="00C33354"/>
    <w:rsid w:val="00C33FA7"/>
    <w:rsid w:val="00C34ACA"/>
    <w:rsid w:val="00C37A06"/>
    <w:rsid w:val="00C37C76"/>
    <w:rsid w:val="00C37F99"/>
    <w:rsid w:val="00C4229B"/>
    <w:rsid w:val="00C4242D"/>
    <w:rsid w:val="00C4344E"/>
    <w:rsid w:val="00C43F34"/>
    <w:rsid w:val="00C443DA"/>
    <w:rsid w:val="00C45D1D"/>
    <w:rsid w:val="00C46951"/>
    <w:rsid w:val="00C47EE9"/>
    <w:rsid w:val="00C47FA7"/>
    <w:rsid w:val="00C5140D"/>
    <w:rsid w:val="00C5365E"/>
    <w:rsid w:val="00C54BBB"/>
    <w:rsid w:val="00C5512B"/>
    <w:rsid w:val="00C6201A"/>
    <w:rsid w:val="00C626C2"/>
    <w:rsid w:val="00C6320C"/>
    <w:rsid w:val="00C64477"/>
    <w:rsid w:val="00C6503A"/>
    <w:rsid w:val="00C65C3D"/>
    <w:rsid w:val="00C67368"/>
    <w:rsid w:val="00C67A2C"/>
    <w:rsid w:val="00C67DCF"/>
    <w:rsid w:val="00C700DA"/>
    <w:rsid w:val="00C71D0B"/>
    <w:rsid w:val="00C736B0"/>
    <w:rsid w:val="00C758BD"/>
    <w:rsid w:val="00C774E8"/>
    <w:rsid w:val="00C81D22"/>
    <w:rsid w:val="00C84AEF"/>
    <w:rsid w:val="00C8583D"/>
    <w:rsid w:val="00C85BD2"/>
    <w:rsid w:val="00C9193B"/>
    <w:rsid w:val="00C9369F"/>
    <w:rsid w:val="00C936CC"/>
    <w:rsid w:val="00C95130"/>
    <w:rsid w:val="00C95200"/>
    <w:rsid w:val="00C96E09"/>
    <w:rsid w:val="00C9726E"/>
    <w:rsid w:val="00C9729A"/>
    <w:rsid w:val="00CA139E"/>
    <w:rsid w:val="00CA17AE"/>
    <w:rsid w:val="00CA3E19"/>
    <w:rsid w:val="00CA59C6"/>
    <w:rsid w:val="00CA6823"/>
    <w:rsid w:val="00CA6FE4"/>
    <w:rsid w:val="00CA704B"/>
    <w:rsid w:val="00CB24D8"/>
    <w:rsid w:val="00CB289E"/>
    <w:rsid w:val="00CB2CC0"/>
    <w:rsid w:val="00CB3E5A"/>
    <w:rsid w:val="00CB65C8"/>
    <w:rsid w:val="00CB69CA"/>
    <w:rsid w:val="00CB7932"/>
    <w:rsid w:val="00CB7B58"/>
    <w:rsid w:val="00CC0476"/>
    <w:rsid w:val="00CC0F74"/>
    <w:rsid w:val="00CC2F89"/>
    <w:rsid w:val="00CC46F3"/>
    <w:rsid w:val="00CC4880"/>
    <w:rsid w:val="00CC62EC"/>
    <w:rsid w:val="00CD03F1"/>
    <w:rsid w:val="00CD0D81"/>
    <w:rsid w:val="00CD0F32"/>
    <w:rsid w:val="00CD250E"/>
    <w:rsid w:val="00CD346B"/>
    <w:rsid w:val="00CD43CC"/>
    <w:rsid w:val="00CD48F1"/>
    <w:rsid w:val="00CE03B4"/>
    <w:rsid w:val="00CE0C2E"/>
    <w:rsid w:val="00CE3166"/>
    <w:rsid w:val="00CE3AB2"/>
    <w:rsid w:val="00CE4A4D"/>
    <w:rsid w:val="00CE6AA9"/>
    <w:rsid w:val="00CE6FD4"/>
    <w:rsid w:val="00CE7DA3"/>
    <w:rsid w:val="00CF08FE"/>
    <w:rsid w:val="00CF1C4E"/>
    <w:rsid w:val="00CF1F46"/>
    <w:rsid w:val="00CF39F4"/>
    <w:rsid w:val="00CF4E11"/>
    <w:rsid w:val="00CF5F80"/>
    <w:rsid w:val="00CF6A2E"/>
    <w:rsid w:val="00D00A9E"/>
    <w:rsid w:val="00D015C0"/>
    <w:rsid w:val="00D0214E"/>
    <w:rsid w:val="00D02D4F"/>
    <w:rsid w:val="00D0562E"/>
    <w:rsid w:val="00D073B8"/>
    <w:rsid w:val="00D07475"/>
    <w:rsid w:val="00D07B33"/>
    <w:rsid w:val="00D100A1"/>
    <w:rsid w:val="00D10140"/>
    <w:rsid w:val="00D13905"/>
    <w:rsid w:val="00D14017"/>
    <w:rsid w:val="00D14615"/>
    <w:rsid w:val="00D2024A"/>
    <w:rsid w:val="00D216D2"/>
    <w:rsid w:val="00D21B43"/>
    <w:rsid w:val="00D21F8C"/>
    <w:rsid w:val="00D2248C"/>
    <w:rsid w:val="00D239A2"/>
    <w:rsid w:val="00D23D9D"/>
    <w:rsid w:val="00D23DC8"/>
    <w:rsid w:val="00D24FD8"/>
    <w:rsid w:val="00D256B6"/>
    <w:rsid w:val="00D25CFA"/>
    <w:rsid w:val="00D2647A"/>
    <w:rsid w:val="00D2678E"/>
    <w:rsid w:val="00D26D42"/>
    <w:rsid w:val="00D26DC1"/>
    <w:rsid w:val="00D319DD"/>
    <w:rsid w:val="00D31D0D"/>
    <w:rsid w:val="00D321A8"/>
    <w:rsid w:val="00D321BB"/>
    <w:rsid w:val="00D32B69"/>
    <w:rsid w:val="00D330D0"/>
    <w:rsid w:val="00D3438F"/>
    <w:rsid w:val="00D348D9"/>
    <w:rsid w:val="00D34B19"/>
    <w:rsid w:val="00D3548A"/>
    <w:rsid w:val="00D356C3"/>
    <w:rsid w:val="00D35B40"/>
    <w:rsid w:val="00D36F13"/>
    <w:rsid w:val="00D37A5D"/>
    <w:rsid w:val="00D40033"/>
    <w:rsid w:val="00D408C8"/>
    <w:rsid w:val="00D40E5A"/>
    <w:rsid w:val="00D40FBE"/>
    <w:rsid w:val="00D415B5"/>
    <w:rsid w:val="00D422AA"/>
    <w:rsid w:val="00D42C7B"/>
    <w:rsid w:val="00D44F89"/>
    <w:rsid w:val="00D462D0"/>
    <w:rsid w:val="00D47711"/>
    <w:rsid w:val="00D51CB5"/>
    <w:rsid w:val="00D52620"/>
    <w:rsid w:val="00D5272C"/>
    <w:rsid w:val="00D52926"/>
    <w:rsid w:val="00D52B74"/>
    <w:rsid w:val="00D553D0"/>
    <w:rsid w:val="00D559EE"/>
    <w:rsid w:val="00D56E0D"/>
    <w:rsid w:val="00D57DB4"/>
    <w:rsid w:val="00D6183D"/>
    <w:rsid w:val="00D62923"/>
    <w:rsid w:val="00D6366E"/>
    <w:rsid w:val="00D637D0"/>
    <w:rsid w:val="00D6431F"/>
    <w:rsid w:val="00D654C6"/>
    <w:rsid w:val="00D65DB6"/>
    <w:rsid w:val="00D714CF"/>
    <w:rsid w:val="00D71F64"/>
    <w:rsid w:val="00D7200E"/>
    <w:rsid w:val="00D72865"/>
    <w:rsid w:val="00D7455B"/>
    <w:rsid w:val="00D765CD"/>
    <w:rsid w:val="00D81B7D"/>
    <w:rsid w:val="00D8263B"/>
    <w:rsid w:val="00D83119"/>
    <w:rsid w:val="00D83A57"/>
    <w:rsid w:val="00D84984"/>
    <w:rsid w:val="00D84A77"/>
    <w:rsid w:val="00D86FAC"/>
    <w:rsid w:val="00D873F0"/>
    <w:rsid w:val="00D87448"/>
    <w:rsid w:val="00D878F6"/>
    <w:rsid w:val="00D90285"/>
    <w:rsid w:val="00D91F67"/>
    <w:rsid w:val="00D92845"/>
    <w:rsid w:val="00D942CF"/>
    <w:rsid w:val="00D94AC0"/>
    <w:rsid w:val="00D96775"/>
    <w:rsid w:val="00D974D9"/>
    <w:rsid w:val="00D97764"/>
    <w:rsid w:val="00DA0AAA"/>
    <w:rsid w:val="00DA2B00"/>
    <w:rsid w:val="00DA3A13"/>
    <w:rsid w:val="00DA42D8"/>
    <w:rsid w:val="00DA444D"/>
    <w:rsid w:val="00DA50FC"/>
    <w:rsid w:val="00DA53A7"/>
    <w:rsid w:val="00DA693C"/>
    <w:rsid w:val="00DB0607"/>
    <w:rsid w:val="00DB0D27"/>
    <w:rsid w:val="00DB296E"/>
    <w:rsid w:val="00DB2F7D"/>
    <w:rsid w:val="00DB324C"/>
    <w:rsid w:val="00DB4F8D"/>
    <w:rsid w:val="00DB58A6"/>
    <w:rsid w:val="00DB6125"/>
    <w:rsid w:val="00DB6231"/>
    <w:rsid w:val="00DB7D52"/>
    <w:rsid w:val="00DC07DC"/>
    <w:rsid w:val="00DC1232"/>
    <w:rsid w:val="00DC17AB"/>
    <w:rsid w:val="00DC3504"/>
    <w:rsid w:val="00DC5BF3"/>
    <w:rsid w:val="00DC5DBD"/>
    <w:rsid w:val="00DC7BD4"/>
    <w:rsid w:val="00DD4B52"/>
    <w:rsid w:val="00DD5098"/>
    <w:rsid w:val="00DD665C"/>
    <w:rsid w:val="00DE0021"/>
    <w:rsid w:val="00DE2CB6"/>
    <w:rsid w:val="00DE2D79"/>
    <w:rsid w:val="00DE2F5C"/>
    <w:rsid w:val="00DE3FDB"/>
    <w:rsid w:val="00DE4D63"/>
    <w:rsid w:val="00DE52D1"/>
    <w:rsid w:val="00DE5CE2"/>
    <w:rsid w:val="00DE5F56"/>
    <w:rsid w:val="00DE7311"/>
    <w:rsid w:val="00DE7A46"/>
    <w:rsid w:val="00DE7B20"/>
    <w:rsid w:val="00DF0B90"/>
    <w:rsid w:val="00DF1624"/>
    <w:rsid w:val="00DF20B1"/>
    <w:rsid w:val="00DF23DB"/>
    <w:rsid w:val="00DF3592"/>
    <w:rsid w:val="00DF3995"/>
    <w:rsid w:val="00DF39AF"/>
    <w:rsid w:val="00DF3C86"/>
    <w:rsid w:val="00DF538E"/>
    <w:rsid w:val="00DF63D5"/>
    <w:rsid w:val="00DF64CC"/>
    <w:rsid w:val="00DF64E6"/>
    <w:rsid w:val="00DF6B99"/>
    <w:rsid w:val="00DF7854"/>
    <w:rsid w:val="00E012E3"/>
    <w:rsid w:val="00E015D7"/>
    <w:rsid w:val="00E019BE"/>
    <w:rsid w:val="00E01D74"/>
    <w:rsid w:val="00E0229A"/>
    <w:rsid w:val="00E04E80"/>
    <w:rsid w:val="00E0553A"/>
    <w:rsid w:val="00E059E4"/>
    <w:rsid w:val="00E05B9B"/>
    <w:rsid w:val="00E074DB"/>
    <w:rsid w:val="00E100F2"/>
    <w:rsid w:val="00E1048A"/>
    <w:rsid w:val="00E10C2B"/>
    <w:rsid w:val="00E1189E"/>
    <w:rsid w:val="00E11A62"/>
    <w:rsid w:val="00E11D12"/>
    <w:rsid w:val="00E13F94"/>
    <w:rsid w:val="00E165B9"/>
    <w:rsid w:val="00E169BD"/>
    <w:rsid w:val="00E17C4E"/>
    <w:rsid w:val="00E17F23"/>
    <w:rsid w:val="00E21AE2"/>
    <w:rsid w:val="00E22192"/>
    <w:rsid w:val="00E23092"/>
    <w:rsid w:val="00E25618"/>
    <w:rsid w:val="00E26547"/>
    <w:rsid w:val="00E26B0D"/>
    <w:rsid w:val="00E2758B"/>
    <w:rsid w:val="00E27C56"/>
    <w:rsid w:val="00E317D0"/>
    <w:rsid w:val="00E32964"/>
    <w:rsid w:val="00E33411"/>
    <w:rsid w:val="00E34B02"/>
    <w:rsid w:val="00E363EC"/>
    <w:rsid w:val="00E37458"/>
    <w:rsid w:val="00E40ED3"/>
    <w:rsid w:val="00E41123"/>
    <w:rsid w:val="00E4136B"/>
    <w:rsid w:val="00E44779"/>
    <w:rsid w:val="00E458B8"/>
    <w:rsid w:val="00E507A9"/>
    <w:rsid w:val="00E51C36"/>
    <w:rsid w:val="00E52E12"/>
    <w:rsid w:val="00E530AE"/>
    <w:rsid w:val="00E57B79"/>
    <w:rsid w:val="00E60F7E"/>
    <w:rsid w:val="00E612AA"/>
    <w:rsid w:val="00E616C2"/>
    <w:rsid w:val="00E62CC7"/>
    <w:rsid w:val="00E64683"/>
    <w:rsid w:val="00E64B0A"/>
    <w:rsid w:val="00E64B9C"/>
    <w:rsid w:val="00E65373"/>
    <w:rsid w:val="00E65AB6"/>
    <w:rsid w:val="00E65F11"/>
    <w:rsid w:val="00E66DEF"/>
    <w:rsid w:val="00E66E2D"/>
    <w:rsid w:val="00E67266"/>
    <w:rsid w:val="00E67CC2"/>
    <w:rsid w:val="00E70C16"/>
    <w:rsid w:val="00E70C7C"/>
    <w:rsid w:val="00E72538"/>
    <w:rsid w:val="00E72BCE"/>
    <w:rsid w:val="00E72E45"/>
    <w:rsid w:val="00E73908"/>
    <w:rsid w:val="00E73BF0"/>
    <w:rsid w:val="00E742E2"/>
    <w:rsid w:val="00E75F1B"/>
    <w:rsid w:val="00E77449"/>
    <w:rsid w:val="00E778F3"/>
    <w:rsid w:val="00E80FE7"/>
    <w:rsid w:val="00E82112"/>
    <w:rsid w:val="00E83782"/>
    <w:rsid w:val="00E83D52"/>
    <w:rsid w:val="00E84AC3"/>
    <w:rsid w:val="00E852A7"/>
    <w:rsid w:val="00E85D2E"/>
    <w:rsid w:val="00E860A4"/>
    <w:rsid w:val="00E86843"/>
    <w:rsid w:val="00E87E0F"/>
    <w:rsid w:val="00E9214A"/>
    <w:rsid w:val="00E92999"/>
    <w:rsid w:val="00E934C8"/>
    <w:rsid w:val="00E94754"/>
    <w:rsid w:val="00E9681E"/>
    <w:rsid w:val="00E9722A"/>
    <w:rsid w:val="00E97634"/>
    <w:rsid w:val="00EA1D42"/>
    <w:rsid w:val="00EA1F17"/>
    <w:rsid w:val="00EA2763"/>
    <w:rsid w:val="00EA2A4E"/>
    <w:rsid w:val="00EA2BF6"/>
    <w:rsid w:val="00EA3108"/>
    <w:rsid w:val="00EA3F91"/>
    <w:rsid w:val="00EA4B68"/>
    <w:rsid w:val="00EA514E"/>
    <w:rsid w:val="00EA55F0"/>
    <w:rsid w:val="00EA57D1"/>
    <w:rsid w:val="00EA591A"/>
    <w:rsid w:val="00EA7880"/>
    <w:rsid w:val="00EB07D1"/>
    <w:rsid w:val="00EB10BD"/>
    <w:rsid w:val="00EB130C"/>
    <w:rsid w:val="00EB1A5E"/>
    <w:rsid w:val="00EB2080"/>
    <w:rsid w:val="00EB7693"/>
    <w:rsid w:val="00EC0676"/>
    <w:rsid w:val="00EC32BF"/>
    <w:rsid w:val="00EC3E14"/>
    <w:rsid w:val="00EC509A"/>
    <w:rsid w:val="00EC6747"/>
    <w:rsid w:val="00EC721B"/>
    <w:rsid w:val="00ED0AB9"/>
    <w:rsid w:val="00ED1FAC"/>
    <w:rsid w:val="00ED2D2A"/>
    <w:rsid w:val="00ED3A24"/>
    <w:rsid w:val="00ED4D2E"/>
    <w:rsid w:val="00ED6699"/>
    <w:rsid w:val="00ED745B"/>
    <w:rsid w:val="00ED7B47"/>
    <w:rsid w:val="00EE1975"/>
    <w:rsid w:val="00EE20DF"/>
    <w:rsid w:val="00EE441E"/>
    <w:rsid w:val="00EE4C46"/>
    <w:rsid w:val="00EF1645"/>
    <w:rsid w:val="00EF3382"/>
    <w:rsid w:val="00EF3879"/>
    <w:rsid w:val="00EF3883"/>
    <w:rsid w:val="00EF49B2"/>
    <w:rsid w:val="00EF4CE1"/>
    <w:rsid w:val="00EF4DF6"/>
    <w:rsid w:val="00EF506A"/>
    <w:rsid w:val="00EF5374"/>
    <w:rsid w:val="00EF5C7D"/>
    <w:rsid w:val="00EF5D5D"/>
    <w:rsid w:val="00EF7077"/>
    <w:rsid w:val="00EF78ED"/>
    <w:rsid w:val="00F01EBD"/>
    <w:rsid w:val="00F027D3"/>
    <w:rsid w:val="00F02B56"/>
    <w:rsid w:val="00F049F8"/>
    <w:rsid w:val="00F05880"/>
    <w:rsid w:val="00F077CB"/>
    <w:rsid w:val="00F07C44"/>
    <w:rsid w:val="00F07C62"/>
    <w:rsid w:val="00F104AD"/>
    <w:rsid w:val="00F11768"/>
    <w:rsid w:val="00F11960"/>
    <w:rsid w:val="00F11BEE"/>
    <w:rsid w:val="00F13A19"/>
    <w:rsid w:val="00F13F12"/>
    <w:rsid w:val="00F1440B"/>
    <w:rsid w:val="00F14AF7"/>
    <w:rsid w:val="00F15A0C"/>
    <w:rsid w:val="00F176EA"/>
    <w:rsid w:val="00F20089"/>
    <w:rsid w:val="00F24341"/>
    <w:rsid w:val="00F25985"/>
    <w:rsid w:val="00F27F67"/>
    <w:rsid w:val="00F305A6"/>
    <w:rsid w:val="00F30B70"/>
    <w:rsid w:val="00F332BA"/>
    <w:rsid w:val="00F343C7"/>
    <w:rsid w:val="00F35FA1"/>
    <w:rsid w:val="00F36D32"/>
    <w:rsid w:val="00F375A3"/>
    <w:rsid w:val="00F4199B"/>
    <w:rsid w:val="00F46366"/>
    <w:rsid w:val="00F500EE"/>
    <w:rsid w:val="00F5058C"/>
    <w:rsid w:val="00F50597"/>
    <w:rsid w:val="00F52CA1"/>
    <w:rsid w:val="00F5432C"/>
    <w:rsid w:val="00F54DF7"/>
    <w:rsid w:val="00F552F1"/>
    <w:rsid w:val="00F55EA2"/>
    <w:rsid w:val="00F5653C"/>
    <w:rsid w:val="00F566BA"/>
    <w:rsid w:val="00F5704B"/>
    <w:rsid w:val="00F601BA"/>
    <w:rsid w:val="00F617E5"/>
    <w:rsid w:val="00F61DF8"/>
    <w:rsid w:val="00F62931"/>
    <w:rsid w:val="00F63029"/>
    <w:rsid w:val="00F6323F"/>
    <w:rsid w:val="00F63AC5"/>
    <w:rsid w:val="00F6457F"/>
    <w:rsid w:val="00F651C3"/>
    <w:rsid w:val="00F66EE1"/>
    <w:rsid w:val="00F67761"/>
    <w:rsid w:val="00F67844"/>
    <w:rsid w:val="00F67B0C"/>
    <w:rsid w:val="00F70C96"/>
    <w:rsid w:val="00F713F9"/>
    <w:rsid w:val="00F71CFF"/>
    <w:rsid w:val="00F738B7"/>
    <w:rsid w:val="00F7390B"/>
    <w:rsid w:val="00F74211"/>
    <w:rsid w:val="00F76A7F"/>
    <w:rsid w:val="00F77087"/>
    <w:rsid w:val="00F8237D"/>
    <w:rsid w:val="00F829B0"/>
    <w:rsid w:val="00F83942"/>
    <w:rsid w:val="00F84769"/>
    <w:rsid w:val="00F847C6"/>
    <w:rsid w:val="00F86CA8"/>
    <w:rsid w:val="00F900F5"/>
    <w:rsid w:val="00F905DE"/>
    <w:rsid w:val="00F90D92"/>
    <w:rsid w:val="00F918B0"/>
    <w:rsid w:val="00F93246"/>
    <w:rsid w:val="00F937AD"/>
    <w:rsid w:val="00F9637A"/>
    <w:rsid w:val="00F963D9"/>
    <w:rsid w:val="00FA2478"/>
    <w:rsid w:val="00FA2F74"/>
    <w:rsid w:val="00FA3274"/>
    <w:rsid w:val="00FA3695"/>
    <w:rsid w:val="00FA43D9"/>
    <w:rsid w:val="00FA5392"/>
    <w:rsid w:val="00FA55FC"/>
    <w:rsid w:val="00FA5EF9"/>
    <w:rsid w:val="00FA6B40"/>
    <w:rsid w:val="00FA7634"/>
    <w:rsid w:val="00FB0B8F"/>
    <w:rsid w:val="00FB0D4E"/>
    <w:rsid w:val="00FB1A10"/>
    <w:rsid w:val="00FB270B"/>
    <w:rsid w:val="00FB2F24"/>
    <w:rsid w:val="00FB33C0"/>
    <w:rsid w:val="00FB4669"/>
    <w:rsid w:val="00FB53CF"/>
    <w:rsid w:val="00FB5BE7"/>
    <w:rsid w:val="00FB743A"/>
    <w:rsid w:val="00FB74F1"/>
    <w:rsid w:val="00FB7704"/>
    <w:rsid w:val="00FC0DED"/>
    <w:rsid w:val="00FC2605"/>
    <w:rsid w:val="00FC3403"/>
    <w:rsid w:val="00FC3841"/>
    <w:rsid w:val="00FC4D20"/>
    <w:rsid w:val="00FC58D5"/>
    <w:rsid w:val="00FC5CE6"/>
    <w:rsid w:val="00FC5DC5"/>
    <w:rsid w:val="00FC62E4"/>
    <w:rsid w:val="00FC747A"/>
    <w:rsid w:val="00FD0846"/>
    <w:rsid w:val="00FD0FA5"/>
    <w:rsid w:val="00FD390A"/>
    <w:rsid w:val="00FD50A2"/>
    <w:rsid w:val="00FD7DEB"/>
    <w:rsid w:val="00FE0BD1"/>
    <w:rsid w:val="00FE1226"/>
    <w:rsid w:val="00FE32B8"/>
    <w:rsid w:val="00FE3A0E"/>
    <w:rsid w:val="00FE4C2E"/>
    <w:rsid w:val="00FE5852"/>
    <w:rsid w:val="00FE695E"/>
    <w:rsid w:val="00FF12F3"/>
    <w:rsid w:val="00FF5E40"/>
    <w:rsid w:val="00FF663A"/>
    <w:rsid w:val="00FF71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o:shapelayout v:ext="edit">
      <o:idmap v:ext="edit" data="2"/>
    </o:shapelayout>
  </w:shapeDefaults>
  <w:decimalSymbol w:val="."/>
  <w:listSeparator w:val=","/>
  <w14:docId w14:val="01FC0E74"/>
  <w15:chartTrackingRefBased/>
  <w15:docId w15:val="{6FCBBC53-B7CF-45B8-82A4-3A422FEED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870DC"/>
    <w:rPr>
      <w:rFonts w:ascii="Cambria" w:hAnsi="Cambria"/>
      <w:sz w:val="16"/>
    </w:rPr>
  </w:style>
  <w:style w:type="paragraph" w:styleId="Heading1">
    <w:name w:val="heading 1"/>
    <w:basedOn w:val="Normal"/>
    <w:link w:val="Heading1Char"/>
    <w:uiPriority w:val="9"/>
    <w:rsid w:val="009A776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rsid w:val="00BA5DC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B69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9CA"/>
    <w:rPr>
      <w:rFonts w:ascii="Segoe UI" w:hAnsi="Segoe UI" w:cs="Segoe UI"/>
      <w:sz w:val="18"/>
      <w:szCs w:val="18"/>
    </w:rPr>
  </w:style>
  <w:style w:type="paragraph" w:styleId="ListParagraph">
    <w:name w:val="List Paragraph"/>
    <w:basedOn w:val="Normal"/>
    <w:link w:val="ListParagraphChar"/>
    <w:uiPriority w:val="34"/>
    <w:rsid w:val="00CB69CA"/>
    <w:pPr>
      <w:ind w:left="720"/>
      <w:contextualSpacing/>
    </w:pPr>
  </w:style>
  <w:style w:type="character" w:styleId="CommentReference">
    <w:name w:val="annotation reference"/>
    <w:basedOn w:val="DefaultParagraphFont"/>
    <w:uiPriority w:val="99"/>
    <w:semiHidden/>
    <w:unhideWhenUsed/>
    <w:rsid w:val="0007045B"/>
    <w:rPr>
      <w:sz w:val="16"/>
      <w:szCs w:val="16"/>
    </w:rPr>
  </w:style>
  <w:style w:type="paragraph" w:styleId="CommentText">
    <w:name w:val="annotation text"/>
    <w:basedOn w:val="Normal"/>
    <w:link w:val="CommentTextChar"/>
    <w:uiPriority w:val="99"/>
    <w:unhideWhenUsed/>
    <w:rsid w:val="0007045B"/>
    <w:pPr>
      <w:spacing w:line="240" w:lineRule="auto"/>
    </w:pPr>
    <w:rPr>
      <w:sz w:val="20"/>
      <w:szCs w:val="20"/>
    </w:rPr>
  </w:style>
  <w:style w:type="character" w:customStyle="1" w:styleId="CommentTextChar">
    <w:name w:val="Comment Text Char"/>
    <w:basedOn w:val="DefaultParagraphFont"/>
    <w:link w:val="CommentText"/>
    <w:uiPriority w:val="99"/>
    <w:rsid w:val="0007045B"/>
    <w:rPr>
      <w:sz w:val="20"/>
      <w:szCs w:val="20"/>
    </w:rPr>
  </w:style>
  <w:style w:type="paragraph" w:styleId="CommentSubject">
    <w:name w:val="annotation subject"/>
    <w:basedOn w:val="CommentText"/>
    <w:next w:val="CommentText"/>
    <w:link w:val="CommentSubjectChar"/>
    <w:uiPriority w:val="99"/>
    <w:semiHidden/>
    <w:unhideWhenUsed/>
    <w:rsid w:val="0007045B"/>
    <w:rPr>
      <w:b/>
      <w:bCs/>
    </w:rPr>
  </w:style>
  <w:style w:type="character" w:customStyle="1" w:styleId="CommentSubjectChar">
    <w:name w:val="Comment Subject Char"/>
    <w:basedOn w:val="CommentTextChar"/>
    <w:link w:val="CommentSubject"/>
    <w:uiPriority w:val="99"/>
    <w:semiHidden/>
    <w:rsid w:val="0007045B"/>
    <w:rPr>
      <w:b/>
      <w:bCs/>
      <w:sz w:val="20"/>
      <w:szCs w:val="20"/>
    </w:rPr>
  </w:style>
  <w:style w:type="character" w:customStyle="1" w:styleId="authors-list-item">
    <w:name w:val="authors-list-item"/>
    <w:basedOn w:val="DefaultParagraphFont"/>
    <w:rsid w:val="009A7763"/>
  </w:style>
  <w:style w:type="character" w:styleId="Hyperlink">
    <w:name w:val="Hyperlink"/>
    <w:basedOn w:val="DefaultParagraphFont"/>
    <w:uiPriority w:val="99"/>
    <w:unhideWhenUsed/>
    <w:rsid w:val="009A7763"/>
    <w:rPr>
      <w:color w:val="0000FF"/>
      <w:u w:val="single"/>
    </w:rPr>
  </w:style>
  <w:style w:type="character" w:customStyle="1" w:styleId="author-sup-separator">
    <w:name w:val="author-sup-separator"/>
    <w:basedOn w:val="DefaultParagraphFont"/>
    <w:rsid w:val="009A7763"/>
  </w:style>
  <w:style w:type="character" w:customStyle="1" w:styleId="comma">
    <w:name w:val="comma"/>
    <w:basedOn w:val="DefaultParagraphFont"/>
    <w:rsid w:val="009A7763"/>
  </w:style>
  <w:style w:type="character" w:customStyle="1" w:styleId="Heading1Char">
    <w:name w:val="Heading 1 Char"/>
    <w:basedOn w:val="DefaultParagraphFont"/>
    <w:link w:val="Heading1"/>
    <w:uiPriority w:val="9"/>
    <w:rsid w:val="009A7763"/>
    <w:rPr>
      <w:rFonts w:ascii="Times New Roman" w:eastAsia="Times New Roman" w:hAnsi="Times New Roman" w:cs="Times New Roman"/>
      <w:b/>
      <w:bCs/>
      <w:kern w:val="36"/>
      <w:sz w:val="48"/>
      <w:szCs w:val="48"/>
    </w:rPr>
  </w:style>
  <w:style w:type="paragraph" w:customStyle="1" w:styleId="manualabsatz">
    <w:name w:val="manual_absatz"/>
    <w:basedOn w:val="Normal"/>
    <w:rsid w:val="00471649"/>
    <w:pPr>
      <w:tabs>
        <w:tab w:val="left" w:pos="567"/>
        <w:tab w:val="left" w:pos="11624"/>
        <w:tab w:val="left" w:pos="14744"/>
      </w:tabs>
      <w:suppressAutoHyphens/>
      <w:spacing w:after="0" w:line="240" w:lineRule="auto"/>
      <w:ind w:right="110"/>
      <w:jc w:val="both"/>
    </w:pPr>
    <w:rPr>
      <w:rFonts w:ascii="Verdana" w:eastAsia="Times New Roman" w:hAnsi="Verdana" w:cs="Times New Roman"/>
      <w:spacing w:val="-3"/>
      <w:kern w:val="1"/>
      <w:sz w:val="24"/>
      <w:szCs w:val="24"/>
      <w:lang w:eastAsia="ar-SA"/>
    </w:rPr>
  </w:style>
  <w:style w:type="paragraph" w:customStyle="1" w:styleId="Default">
    <w:name w:val="Default"/>
    <w:rsid w:val="008C201E"/>
    <w:pPr>
      <w:autoSpaceDE w:val="0"/>
      <w:autoSpaceDN w:val="0"/>
      <w:adjustRightInd w:val="0"/>
      <w:spacing w:after="0" w:line="240" w:lineRule="auto"/>
    </w:pPr>
    <w:rPr>
      <w:rFonts w:ascii="Verdana" w:hAnsi="Verdana" w:cs="Verdana"/>
      <w:color w:val="000000"/>
      <w:sz w:val="24"/>
      <w:szCs w:val="24"/>
      <w:lang w:val="de-AT"/>
    </w:rPr>
  </w:style>
  <w:style w:type="paragraph" w:styleId="Header">
    <w:name w:val="header"/>
    <w:basedOn w:val="Normal"/>
    <w:link w:val="HeaderChar"/>
    <w:uiPriority w:val="99"/>
    <w:unhideWhenUsed/>
    <w:rsid w:val="00D415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15B5"/>
  </w:style>
  <w:style w:type="paragraph" w:styleId="Footer">
    <w:name w:val="footer"/>
    <w:basedOn w:val="Normal"/>
    <w:link w:val="FooterChar"/>
    <w:uiPriority w:val="99"/>
    <w:unhideWhenUsed/>
    <w:rsid w:val="00D415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15B5"/>
  </w:style>
  <w:style w:type="character" w:customStyle="1" w:styleId="Estilo1Car">
    <w:name w:val="Estilo1 Car"/>
    <w:basedOn w:val="DefaultParagraphFont"/>
    <w:link w:val="Estilo1"/>
    <w:locked/>
    <w:rsid w:val="00A35E4B"/>
    <w:rPr>
      <w:rFonts w:ascii="Calibri" w:eastAsia="SimSun" w:hAnsi="Calibri" w:cs="Calibri"/>
      <w:sz w:val="24"/>
      <w:szCs w:val="24"/>
      <w:lang w:eastAsia="en-GB"/>
    </w:rPr>
  </w:style>
  <w:style w:type="paragraph" w:customStyle="1" w:styleId="Estilo1">
    <w:name w:val="Estilo1"/>
    <w:basedOn w:val="Normal"/>
    <w:link w:val="Estilo1Car"/>
    <w:rsid w:val="00A35E4B"/>
    <w:pPr>
      <w:autoSpaceDE w:val="0"/>
      <w:autoSpaceDN w:val="0"/>
      <w:adjustRightInd w:val="0"/>
      <w:spacing w:after="0" w:line="360" w:lineRule="auto"/>
      <w:jc w:val="both"/>
    </w:pPr>
    <w:rPr>
      <w:rFonts w:ascii="Calibri" w:eastAsia="SimSun" w:hAnsi="Calibri" w:cs="Calibri"/>
      <w:sz w:val="24"/>
      <w:szCs w:val="24"/>
      <w:lang w:eastAsia="en-GB"/>
    </w:rPr>
  </w:style>
  <w:style w:type="paragraph" w:customStyle="1" w:styleId="manualheading1">
    <w:name w:val="manual_heading1"/>
    <w:basedOn w:val="Normal"/>
    <w:rsid w:val="00534F81"/>
    <w:pPr>
      <w:numPr>
        <w:numId w:val="13"/>
      </w:numPr>
      <w:tabs>
        <w:tab w:val="left" w:pos="1701"/>
      </w:tabs>
      <w:suppressAutoHyphens/>
      <w:spacing w:after="0" w:line="240" w:lineRule="auto"/>
      <w:ind w:right="-30"/>
      <w:jc w:val="both"/>
      <w:outlineLvl w:val="0"/>
    </w:pPr>
    <w:rPr>
      <w:rFonts w:ascii="Verdana" w:eastAsia="Times New Roman" w:hAnsi="Verdana" w:cs="Times New Roman"/>
      <w:b/>
      <w:color w:val="2856BA"/>
      <w:sz w:val="28"/>
      <w:szCs w:val="28"/>
      <w:lang w:val="en-GB" w:eastAsia="ar-SA"/>
    </w:rPr>
  </w:style>
  <w:style w:type="paragraph" w:customStyle="1" w:styleId="manualheading2">
    <w:name w:val="manual_heading2"/>
    <w:basedOn w:val="Normal"/>
    <w:rsid w:val="00534F81"/>
    <w:pPr>
      <w:widowControl w:val="0"/>
      <w:numPr>
        <w:ilvl w:val="1"/>
        <w:numId w:val="13"/>
      </w:numPr>
      <w:tabs>
        <w:tab w:val="left" w:pos="0"/>
        <w:tab w:val="left" w:pos="4111"/>
        <w:tab w:val="left" w:pos="5670"/>
      </w:tabs>
      <w:suppressAutoHyphens/>
      <w:spacing w:after="0" w:line="240" w:lineRule="auto"/>
      <w:jc w:val="both"/>
      <w:outlineLvl w:val="1"/>
    </w:pPr>
    <w:rPr>
      <w:rFonts w:ascii="Verdana" w:eastAsia="Times New Roman" w:hAnsi="Verdana" w:cs="Times New Roman"/>
      <w:b/>
      <w:color w:val="2856BA"/>
      <w:sz w:val="24"/>
      <w:szCs w:val="24"/>
      <w:lang w:val="en-GB" w:eastAsia="ar-SA"/>
    </w:rPr>
  </w:style>
  <w:style w:type="character" w:styleId="LineNumber">
    <w:name w:val="line number"/>
    <w:basedOn w:val="DefaultParagraphFont"/>
    <w:uiPriority w:val="99"/>
    <w:semiHidden/>
    <w:unhideWhenUsed/>
    <w:rsid w:val="00B62C15"/>
  </w:style>
  <w:style w:type="character" w:styleId="UnresolvedMention">
    <w:name w:val="Unresolved Mention"/>
    <w:basedOn w:val="DefaultParagraphFont"/>
    <w:uiPriority w:val="99"/>
    <w:semiHidden/>
    <w:unhideWhenUsed/>
    <w:rsid w:val="00302208"/>
    <w:rPr>
      <w:color w:val="605E5C"/>
      <w:shd w:val="clear" w:color="auto" w:fill="E1DFDD"/>
    </w:rPr>
  </w:style>
  <w:style w:type="table" w:styleId="TableGrid">
    <w:name w:val="Table Grid"/>
    <w:basedOn w:val="TableNormal"/>
    <w:uiPriority w:val="59"/>
    <w:rsid w:val="002459EE"/>
    <w:pPr>
      <w:spacing w:after="0" w:line="240" w:lineRule="auto"/>
    </w:pPr>
    <w:rPr>
      <w:rFonts w:ascii="Times New Roman" w:eastAsia="Times New Roman" w:hAnsi="Times New Roman" w:cs="Times New Roman"/>
      <w:sz w:val="20"/>
      <w:szCs w:val="20"/>
      <w:lang w:val="de-AT" w:eastAsia="de-AT"/>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63BAF"/>
    <w:rPr>
      <w:color w:val="954F72" w:themeColor="followedHyperlink"/>
      <w:u w:val="single"/>
    </w:rPr>
  </w:style>
  <w:style w:type="paragraph" w:styleId="NormalWeb">
    <w:name w:val="Normal (Web)"/>
    <w:basedOn w:val="Normal"/>
    <w:uiPriority w:val="99"/>
    <w:unhideWhenUsed/>
    <w:rsid w:val="00D42C7B"/>
    <w:pPr>
      <w:spacing w:before="100" w:beforeAutospacing="1" w:after="100" w:afterAutospacing="1" w:line="240" w:lineRule="auto"/>
    </w:pPr>
    <w:rPr>
      <w:rFonts w:ascii="Times New Roman" w:eastAsia="Times New Roman" w:hAnsi="Times New Roman" w:cs="Times New Roman"/>
      <w:sz w:val="24"/>
      <w:szCs w:val="24"/>
      <w:lang w:val="de-AT" w:eastAsia="de-AT"/>
    </w:rPr>
  </w:style>
  <w:style w:type="paragraph" w:styleId="HTMLPreformatted">
    <w:name w:val="HTML Preformatted"/>
    <w:basedOn w:val="Normal"/>
    <w:link w:val="HTMLPreformattedChar"/>
    <w:uiPriority w:val="99"/>
    <w:unhideWhenUsed/>
    <w:rsid w:val="00D42C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de-AT" w:eastAsia="de-AT"/>
    </w:rPr>
  </w:style>
  <w:style w:type="character" w:customStyle="1" w:styleId="HTMLPreformattedChar">
    <w:name w:val="HTML Preformatted Char"/>
    <w:basedOn w:val="DefaultParagraphFont"/>
    <w:link w:val="HTMLPreformatted"/>
    <w:uiPriority w:val="99"/>
    <w:rsid w:val="00D42C7B"/>
    <w:rPr>
      <w:rFonts w:ascii="Courier New" w:eastAsia="Times New Roman" w:hAnsi="Courier New" w:cs="Courier New"/>
      <w:sz w:val="20"/>
      <w:szCs w:val="20"/>
      <w:lang w:val="de-AT" w:eastAsia="de-AT"/>
    </w:rPr>
  </w:style>
  <w:style w:type="paragraph" w:customStyle="1" w:styleId="EndNoteBibliography">
    <w:name w:val="EndNote Bibliography"/>
    <w:basedOn w:val="Normal"/>
    <w:link w:val="EndNoteBibliographyChar"/>
    <w:rsid w:val="003205DC"/>
    <w:pPr>
      <w:spacing w:after="200" w:line="240" w:lineRule="auto"/>
      <w:jc w:val="both"/>
    </w:pPr>
    <w:rPr>
      <w:rFonts w:cs="Calibri"/>
      <w:noProof/>
      <w:sz w:val="20"/>
    </w:rPr>
  </w:style>
  <w:style w:type="character" w:customStyle="1" w:styleId="EndNoteBibliographyChar">
    <w:name w:val="EndNote Bibliography Char"/>
    <w:basedOn w:val="DefaultParagraphFont"/>
    <w:link w:val="EndNoteBibliography"/>
    <w:rsid w:val="003205DC"/>
    <w:rPr>
      <w:rFonts w:ascii="Cambria" w:hAnsi="Cambria" w:cs="Calibri"/>
      <w:noProof/>
      <w:sz w:val="20"/>
    </w:rPr>
  </w:style>
  <w:style w:type="table" w:styleId="PlainTable2">
    <w:name w:val="Plain Table 2"/>
    <w:basedOn w:val="TableNormal"/>
    <w:uiPriority w:val="42"/>
    <w:rsid w:val="0007544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881478"/>
    <w:pPr>
      <w:spacing w:after="0" w:line="240" w:lineRule="auto"/>
    </w:pPr>
  </w:style>
  <w:style w:type="paragraph" w:customStyle="1" w:styleId="MDPI31text">
    <w:name w:val="MDPI_3.1_text"/>
    <w:rsid w:val="009A15F4"/>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51figurecaption">
    <w:name w:val="MDPI_5.1_figure_caption"/>
    <w:rsid w:val="00C307B6"/>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EndNoteBibliographyTitle">
    <w:name w:val="EndNote Bibliography Title"/>
    <w:basedOn w:val="Normal"/>
    <w:link w:val="EndNoteBibliographyTitleChar"/>
    <w:rsid w:val="001777EA"/>
    <w:pPr>
      <w:spacing w:after="0"/>
      <w:jc w:val="center"/>
    </w:pPr>
    <w:rPr>
      <w:rFonts w:cs="Calibri"/>
      <w:noProof/>
      <w:sz w:val="20"/>
    </w:rPr>
  </w:style>
  <w:style w:type="character" w:customStyle="1" w:styleId="EndNoteBibliographyTitleChar">
    <w:name w:val="EndNote Bibliography Title Char"/>
    <w:basedOn w:val="DefaultParagraphFont"/>
    <w:link w:val="EndNoteBibliographyTitle"/>
    <w:rsid w:val="001777EA"/>
    <w:rPr>
      <w:rFonts w:ascii="Cambria" w:hAnsi="Cambria" w:cs="Calibri"/>
      <w:noProof/>
      <w:sz w:val="20"/>
    </w:rPr>
  </w:style>
  <w:style w:type="paragraph" w:customStyle="1" w:styleId="MDPI62BackMatter">
    <w:name w:val="MDPI_6.2_BackMatter"/>
    <w:rsid w:val="00791B5B"/>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character" w:customStyle="1" w:styleId="Heading2Char">
    <w:name w:val="Heading 2 Char"/>
    <w:basedOn w:val="DefaultParagraphFont"/>
    <w:link w:val="Heading2"/>
    <w:uiPriority w:val="9"/>
    <w:semiHidden/>
    <w:rsid w:val="00BA5DC1"/>
    <w:rPr>
      <w:rFonts w:asciiTheme="majorHAnsi" w:eastAsiaTheme="majorEastAsia" w:hAnsiTheme="majorHAnsi" w:cstheme="majorBidi"/>
      <w:color w:val="2F5496" w:themeColor="accent1" w:themeShade="BF"/>
      <w:sz w:val="26"/>
      <w:szCs w:val="26"/>
    </w:rPr>
  </w:style>
  <w:style w:type="paragraph" w:customStyle="1" w:styleId="Main-Title">
    <w:name w:val="Main-Title"/>
    <w:basedOn w:val="Normal"/>
    <w:link w:val="Main-TitleChar"/>
    <w:qFormat/>
    <w:rsid w:val="000276D9"/>
    <w:pPr>
      <w:spacing w:after="0" w:line="240" w:lineRule="auto"/>
      <w:outlineLvl w:val="0"/>
    </w:pPr>
    <w:rPr>
      <w:rFonts w:eastAsia="Times New Roman" w:cs="Times New Roman"/>
      <w:b/>
      <w:bCs/>
      <w:sz w:val="40"/>
      <w:szCs w:val="40"/>
      <w:lang w:eastAsia="de-AT"/>
    </w:rPr>
  </w:style>
  <w:style w:type="paragraph" w:customStyle="1" w:styleId="Author">
    <w:name w:val="Author"/>
    <w:basedOn w:val="Normal"/>
    <w:link w:val="AuthorChar"/>
    <w:qFormat/>
    <w:rsid w:val="008C5B67"/>
    <w:pPr>
      <w:spacing w:after="0" w:line="240" w:lineRule="auto"/>
    </w:pPr>
    <w:rPr>
      <w:rFonts w:eastAsia="Times New Roman" w:cs="Times New Roman"/>
      <w:sz w:val="28"/>
      <w:szCs w:val="28"/>
      <w:lang w:val="en-GB" w:eastAsia="de-AT"/>
    </w:rPr>
  </w:style>
  <w:style w:type="character" w:customStyle="1" w:styleId="Main-TitleChar">
    <w:name w:val="Main-Title Char"/>
    <w:basedOn w:val="DefaultParagraphFont"/>
    <w:link w:val="Main-Title"/>
    <w:rsid w:val="000276D9"/>
    <w:rPr>
      <w:rFonts w:ascii="Cambria" w:eastAsia="Times New Roman" w:hAnsi="Cambria" w:cs="Times New Roman"/>
      <w:b/>
      <w:bCs/>
      <w:sz w:val="40"/>
      <w:szCs w:val="40"/>
      <w:lang w:eastAsia="de-AT"/>
    </w:rPr>
  </w:style>
  <w:style w:type="paragraph" w:customStyle="1" w:styleId="Chapterstitle">
    <w:name w:val="Chapters title"/>
    <w:basedOn w:val="ListParagraph"/>
    <w:link w:val="ChapterstitleChar"/>
    <w:qFormat/>
    <w:rsid w:val="000B007B"/>
    <w:pPr>
      <w:numPr>
        <w:numId w:val="17"/>
      </w:numPr>
      <w:spacing w:after="0" w:line="240" w:lineRule="auto"/>
      <w:ind w:left="357" w:hanging="357"/>
      <w:jc w:val="both"/>
    </w:pPr>
    <w:rPr>
      <w:b/>
      <w:bCs/>
      <w:color w:val="365ABD"/>
      <w:sz w:val="28"/>
      <w:szCs w:val="28"/>
    </w:rPr>
  </w:style>
  <w:style w:type="character" w:customStyle="1" w:styleId="AuthorChar">
    <w:name w:val="Author Char"/>
    <w:basedOn w:val="DefaultParagraphFont"/>
    <w:link w:val="Author"/>
    <w:rsid w:val="008C5B67"/>
    <w:rPr>
      <w:rFonts w:ascii="Cambria" w:eastAsia="Times New Roman" w:hAnsi="Cambria" w:cs="Times New Roman"/>
      <w:sz w:val="28"/>
      <w:szCs w:val="28"/>
      <w:lang w:val="en-GB" w:eastAsia="de-AT"/>
    </w:rPr>
  </w:style>
  <w:style w:type="paragraph" w:customStyle="1" w:styleId="Sub-chapterstitle">
    <w:name w:val="Sub-chapters title"/>
    <w:basedOn w:val="ListParagraph"/>
    <w:link w:val="Sub-chapterstitleChar"/>
    <w:qFormat/>
    <w:rsid w:val="000B007B"/>
    <w:pPr>
      <w:numPr>
        <w:ilvl w:val="1"/>
        <w:numId w:val="17"/>
      </w:numPr>
      <w:spacing w:after="0" w:line="240" w:lineRule="auto"/>
      <w:ind w:left="567" w:hanging="567"/>
      <w:jc w:val="both"/>
    </w:pPr>
    <w:rPr>
      <w:b/>
      <w:bCs/>
      <w:color w:val="06038D"/>
      <w:sz w:val="24"/>
      <w:szCs w:val="24"/>
    </w:rPr>
  </w:style>
  <w:style w:type="character" w:customStyle="1" w:styleId="ListParagraphChar">
    <w:name w:val="List Paragraph Char"/>
    <w:basedOn w:val="DefaultParagraphFont"/>
    <w:link w:val="ListParagraph"/>
    <w:uiPriority w:val="34"/>
    <w:rsid w:val="00634DD6"/>
  </w:style>
  <w:style w:type="character" w:customStyle="1" w:styleId="ChapterstitleChar">
    <w:name w:val="Chapters title Char"/>
    <w:basedOn w:val="ListParagraphChar"/>
    <w:link w:val="Chapterstitle"/>
    <w:rsid w:val="000B007B"/>
    <w:rPr>
      <w:rFonts w:ascii="Cambria" w:hAnsi="Cambria"/>
      <w:b/>
      <w:bCs/>
      <w:color w:val="365ABD"/>
      <w:sz w:val="28"/>
      <w:szCs w:val="28"/>
    </w:rPr>
  </w:style>
  <w:style w:type="paragraph" w:customStyle="1" w:styleId="Figures-content">
    <w:name w:val="Figures - content"/>
    <w:basedOn w:val="Normal"/>
    <w:link w:val="Figures-contentChar"/>
    <w:qFormat/>
    <w:rsid w:val="000B007B"/>
    <w:pPr>
      <w:shd w:val="clear" w:color="auto" w:fill="F2F2F2" w:themeFill="background1" w:themeFillShade="F2"/>
      <w:spacing w:after="0" w:line="240" w:lineRule="auto"/>
      <w:jc w:val="both"/>
    </w:pPr>
    <w:rPr>
      <w:color w:val="06038D"/>
      <w:sz w:val="24"/>
      <w:szCs w:val="24"/>
    </w:rPr>
  </w:style>
  <w:style w:type="character" w:customStyle="1" w:styleId="Sub-chapterstitleChar">
    <w:name w:val="Sub-chapters title Char"/>
    <w:basedOn w:val="ListParagraphChar"/>
    <w:link w:val="Sub-chapterstitle"/>
    <w:rsid w:val="000B007B"/>
    <w:rPr>
      <w:rFonts w:ascii="Cambria" w:hAnsi="Cambria"/>
      <w:b/>
      <w:bCs/>
      <w:color w:val="06038D"/>
      <w:sz w:val="24"/>
      <w:szCs w:val="24"/>
    </w:rPr>
  </w:style>
  <w:style w:type="character" w:customStyle="1" w:styleId="Figures-contentChar">
    <w:name w:val="Figures - content Char"/>
    <w:basedOn w:val="DefaultParagraphFont"/>
    <w:link w:val="Figures-content"/>
    <w:rsid w:val="000B007B"/>
    <w:rPr>
      <w:rFonts w:ascii="Cambria" w:hAnsi="Cambria"/>
      <w:color w:val="06038D"/>
      <w:sz w:val="24"/>
      <w:szCs w:val="24"/>
      <w:shd w:val="clear" w:color="auto" w:fill="F2F2F2" w:themeFill="background1" w:themeFillShade="F2"/>
    </w:rPr>
  </w:style>
  <w:style w:type="character" w:styleId="PlaceholderText">
    <w:name w:val="Placeholder Text"/>
    <w:basedOn w:val="DefaultParagraphFont"/>
    <w:uiPriority w:val="99"/>
    <w:semiHidden/>
    <w:rsid w:val="000D0FA6"/>
    <w:rPr>
      <w:color w:val="808080"/>
    </w:rPr>
  </w:style>
  <w:style w:type="paragraph" w:customStyle="1" w:styleId="Style-subtitle">
    <w:name w:val="Style - subtitle"/>
    <w:basedOn w:val="ListParagraph"/>
    <w:link w:val="Style-subtitleChar"/>
    <w:rsid w:val="007E34B3"/>
    <w:pPr>
      <w:numPr>
        <w:ilvl w:val="1"/>
        <w:numId w:val="36"/>
      </w:numPr>
      <w:spacing w:after="0" w:line="240" w:lineRule="auto"/>
      <w:ind w:left="567" w:hanging="567"/>
      <w:jc w:val="both"/>
    </w:pPr>
    <w:rPr>
      <w:b/>
      <w:iCs/>
      <w:color w:val="000080"/>
      <w:sz w:val="24"/>
      <w:szCs w:val="24"/>
      <w:lang w:val="en-GB"/>
    </w:rPr>
  </w:style>
  <w:style w:type="character" w:customStyle="1" w:styleId="Style-subtitleChar">
    <w:name w:val="Style - subtitle Char"/>
    <w:basedOn w:val="ListParagraphChar"/>
    <w:link w:val="Style-subtitle"/>
    <w:rsid w:val="007E34B3"/>
    <w:rPr>
      <w:rFonts w:ascii="Cambria" w:hAnsi="Cambria"/>
      <w:b/>
      <w:iCs/>
      <w:color w:val="000080"/>
      <w:sz w:val="24"/>
      <w:szCs w:val="24"/>
      <w:lang w:val="en-GB"/>
    </w:rPr>
  </w:style>
  <w:style w:type="paragraph" w:customStyle="1" w:styleId="TitleBEC">
    <w:name w:val="Title BEC"/>
    <w:basedOn w:val="ListParagraph"/>
    <w:link w:val="TitleBECChar"/>
    <w:rsid w:val="007E34B3"/>
    <w:pPr>
      <w:tabs>
        <w:tab w:val="left" w:pos="284"/>
      </w:tabs>
      <w:spacing w:after="0" w:line="240" w:lineRule="auto"/>
      <w:ind w:left="0"/>
      <w:jc w:val="both"/>
    </w:pPr>
    <w:rPr>
      <w:b/>
      <w:bCs/>
      <w:color w:val="2856BA"/>
      <w:sz w:val="28"/>
      <w:szCs w:val="28"/>
    </w:rPr>
  </w:style>
  <w:style w:type="character" w:customStyle="1" w:styleId="TitleBECChar">
    <w:name w:val="Title BEC Char"/>
    <w:basedOn w:val="ListParagraphChar"/>
    <w:link w:val="TitleBEC"/>
    <w:rsid w:val="007E34B3"/>
    <w:rPr>
      <w:rFonts w:ascii="Cambria" w:hAnsi="Cambria"/>
      <w:b/>
      <w:bCs/>
      <w:color w:val="2856BA"/>
      <w:sz w:val="28"/>
      <w:szCs w:val="28"/>
    </w:rPr>
  </w:style>
  <w:style w:type="paragraph" w:customStyle="1" w:styleId="Chaptertitle">
    <w:name w:val="Chapter title"/>
    <w:basedOn w:val="ListParagraph"/>
    <w:link w:val="ChaptertitleChar"/>
    <w:rsid w:val="007E34B3"/>
    <w:pPr>
      <w:numPr>
        <w:numId w:val="37"/>
      </w:numPr>
      <w:spacing w:after="0" w:line="240" w:lineRule="auto"/>
      <w:ind w:left="357" w:hanging="357"/>
      <w:jc w:val="both"/>
    </w:pPr>
    <w:rPr>
      <w:b/>
      <w:bCs/>
      <w:color w:val="2856BA"/>
      <w:sz w:val="28"/>
      <w:szCs w:val="28"/>
      <w:lang w:val="en-GB"/>
    </w:rPr>
  </w:style>
  <w:style w:type="character" w:customStyle="1" w:styleId="ChaptertitleChar">
    <w:name w:val="Chapter title Char"/>
    <w:basedOn w:val="ListParagraphChar"/>
    <w:link w:val="Chaptertitle"/>
    <w:rsid w:val="007E34B3"/>
    <w:rPr>
      <w:rFonts w:ascii="Cambria" w:hAnsi="Cambria"/>
      <w:b/>
      <w:bCs/>
      <w:color w:val="2856BA"/>
      <w:sz w:val="28"/>
      <w:szCs w:val="28"/>
      <w:lang w:val="en-GB"/>
    </w:rPr>
  </w:style>
  <w:style w:type="paragraph" w:customStyle="1" w:styleId="Listingbullets">
    <w:name w:val="Listing bullets"/>
    <w:basedOn w:val="ListParagraph"/>
    <w:link w:val="ListingbulletsChar"/>
    <w:qFormat/>
    <w:rsid w:val="00297BDC"/>
    <w:pPr>
      <w:numPr>
        <w:numId w:val="40"/>
      </w:numPr>
      <w:spacing w:after="0" w:line="240" w:lineRule="auto"/>
      <w:ind w:left="1134" w:hanging="567"/>
      <w:jc w:val="both"/>
    </w:pPr>
    <w:rPr>
      <w:sz w:val="24"/>
      <w:szCs w:val="24"/>
      <w:lang w:val="en-GB"/>
    </w:rPr>
  </w:style>
  <w:style w:type="paragraph" w:customStyle="1" w:styleId="Listingnumbers">
    <w:name w:val="Listing numbers"/>
    <w:basedOn w:val="ListParagraph"/>
    <w:link w:val="ListingnumbersChar"/>
    <w:qFormat/>
    <w:rsid w:val="008735FD"/>
    <w:pPr>
      <w:numPr>
        <w:numId w:val="41"/>
      </w:numPr>
      <w:spacing w:after="0" w:line="240" w:lineRule="auto"/>
      <w:ind w:left="1134" w:hanging="567"/>
      <w:jc w:val="both"/>
    </w:pPr>
    <w:rPr>
      <w:sz w:val="24"/>
      <w:szCs w:val="24"/>
      <w:lang w:val="en-GB"/>
    </w:rPr>
  </w:style>
  <w:style w:type="character" w:customStyle="1" w:styleId="ListingbulletsChar">
    <w:name w:val="Listing bullets Char"/>
    <w:basedOn w:val="ListParagraphChar"/>
    <w:link w:val="Listingbullets"/>
    <w:rsid w:val="00297BDC"/>
    <w:rPr>
      <w:rFonts w:ascii="Cambria" w:hAnsi="Cambria"/>
      <w:sz w:val="24"/>
      <w:szCs w:val="24"/>
      <w:lang w:val="en-GB"/>
    </w:rPr>
  </w:style>
  <w:style w:type="character" w:customStyle="1" w:styleId="ListingnumbersChar">
    <w:name w:val="Listing numbers Char"/>
    <w:basedOn w:val="ListParagraphChar"/>
    <w:link w:val="Listingnumbers"/>
    <w:rsid w:val="008735FD"/>
    <w:rPr>
      <w:rFonts w:ascii="Cambria" w:hAnsi="Cambria"/>
      <w:sz w:val="24"/>
      <w:szCs w:val="24"/>
      <w:lang w:val="en-GB"/>
    </w:rPr>
  </w:style>
  <w:style w:type="paragraph" w:customStyle="1" w:styleId="ChapterParagraphcontent">
    <w:name w:val="Chapter/Paragraph content"/>
    <w:basedOn w:val="Normal"/>
    <w:link w:val="ChapterParagraphcontentChar"/>
    <w:qFormat/>
    <w:rsid w:val="00F963D9"/>
    <w:pPr>
      <w:spacing w:after="0" w:line="240" w:lineRule="auto"/>
      <w:ind w:firstLine="567"/>
      <w:jc w:val="both"/>
    </w:pPr>
    <w:rPr>
      <w:sz w:val="24"/>
      <w:szCs w:val="24"/>
      <w:lang w:val="en-GB"/>
    </w:rPr>
  </w:style>
  <w:style w:type="character" w:customStyle="1" w:styleId="ChapterParagraphcontentChar">
    <w:name w:val="Chapter/Paragraph content Char"/>
    <w:basedOn w:val="DefaultParagraphFont"/>
    <w:link w:val="ChapterParagraphcontent"/>
    <w:rsid w:val="00F963D9"/>
    <w:rPr>
      <w:rFonts w:ascii="Cambria" w:hAnsi="Cambria"/>
      <w:sz w:val="24"/>
      <w:szCs w:val="24"/>
      <w:lang w:val="en-GB"/>
    </w:rPr>
  </w:style>
  <w:style w:type="paragraph" w:styleId="TOCHeading">
    <w:name w:val="TOC Heading"/>
    <w:basedOn w:val="Heading1"/>
    <w:next w:val="Normal"/>
    <w:uiPriority w:val="39"/>
    <w:unhideWhenUsed/>
    <w:qFormat/>
    <w:rsid w:val="00A1379A"/>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A1379A"/>
    <w:pPr>
      <w:spacing w:after="100"/>
    </w:pPr>
  </w:style>
  <w:style w:type="paragraph" w:customStyle="1" w:styleId="References">
    <w:name w:val="References"/>
    <w:basedOn w:val="Normal"/>
    <w:link w:val="ReferencesChar"/>
    <w:qFormat/>
    <w:rsid w:val="00C46951"/>
    <w:pPr>
      <w:widowControl w:val="0"/>
      <w:autoSpaceDE w:val="0"/>
      <w:autoSpaceDN w:val="0"/>
      <w:adjustRightInd w:val="0"/>
      <w:spacing w:after="0" w:line="240" w:lineRule="auto"/>
      <w:ind w:left="567" w:hanging="567"/>
      <w:jc w:val="both"/>
    </w:pPr>
    <w:rPr>
      <w:rFonts w:cs="Times New Roman"/>
      <w:noProof/>
      <w:sz w:val="22"/>
      <w:lang w:val="en-GB"/>
    </w:rPr>
  </w:style>
  <w:style w:type="character" w:customStyle="1" w:styleId="ReferencesChar">
    <w:name w:val="References Char"/>
    <w:basedOn w:val="DefaultParagraphFont"/>
    <w:link w:val="References"/>
    <w:rsid w:val="00C46951"/>
    <w:rPr>
      <w:rFonts w:ascii="Cambria" w:hAnsi="Cambria" w:cs="Times New Roman"/>
      <w:noProof/>
      <w:lang w:val="en-GB"/>
    </w:rPr>
  </w:style>
  <w:style w:type="character" w:customStyle="1" w:styleId="markedcontent">
    <w:name w:val="markedcontent"/>
    <w:basedOn w:val="DefaultParagraphFont"/>
    <w:rsid w:val="004F7A89"/>
  </w:style>
  <w:style w:type="paragraph" w:customStyle="1" w:styleId="FirstPagecolumn">
    <w:name w:val="First Page/column"/>
    <w:basedOn w:val="ChapterParagraphcontent"/>
    <w:link w:val="FirstPagecolumnChar"/>
    <w:qFormat/>
    <w:rsid w:val="001C2F95"/>
    <w:pPr>
      <w:ind w:right="57" w:firstLine="0"/>
      <w:jc w:val="left"/>
    </w:pPr>
    <w:rPr>
      <w:rFonts w:eastAsia="Times New Roman" w:cs="Times New Roman"/>
      <w:sz w:val="20"/>
      <w:szCs w:val="20"/>
      <w:lang w:eastAsia="de-AT"/>
    </w:rPr>
  </w:style>
  <w:style w:type="paragraph" w:customStyle="1" w:styleId="Tables">
    <w:name w:val="Tables"/>
    <w:basedOn w:val="Normal"/>
    <w:link w:val="TablesChar"/>
    <w:qFormat/>
    <w:rsid w:val="00681DD6"/>
    <w:pPr>
      <w:spacing w:after="0" w:line="240" w:lineRule="auto"/>
      <w:ind w:left="-113"/>
    </w:pPr>
    <w:rPr>
      <w:rFonts w:eastAsia="Times New Roman" w:cs="Times New Roman"/>
      <w:sz w:val="20"/>
      <w:szCs w:val="20"/>
      <w:lang w:val="pt-BR" w:eastAsia="de-AT"/>
    </w:rPr>
  </w:style>
  <w:style w:type="character" w:customStyle="1" w:styleId="FirstPagecolumnChar">
    <w:name w:val="First Page/column Char"/>
    <w:basedOn w:val="ChapterParagraphcontentChar"/>
    <w:link w:val="FirstPagecolumn"/>
    <w:rsid w:val="001C2F95"/>
    <w:rPr>
      <w:rFonts w:ascii="Cambria" w:eastAsia="Times New Roman" w:hAnsi="Cambria" w:cs="Times New Roman"/>
      <w:sz w:val="20"/>
      <w:szCs w:val="20"/>
      <w:lang w:val="en-GB" w:eastAsia="de-AT"/>
    </w:rPr>
  </w:style>
  <w:style w:type="character" w:customStyle="1" w:styleId="TablesChar">
    <w:name w:val="Tables Char"/>
    <w:basedOn w:val="DefaultParagraphFont"/>
    <w:link w:val="Tables"/>
    <w:rsid w:val="00681DD6"/>
    <w:rPr>
      <w:rFonts w:ascii="Cambria" w:eastAsia="Times New Roman" w:hAnsi="Cambria" w:cs="Times New Roman"/>
      <w:sz w:val="20"/>
      <w:szCs w:val="20"/>
      <w:lang w:val="pt-BR"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88116">
      <w:bodyDiv w:val="1"/>
      <w:marLeft w:val="0"/>
      <w:marRight w:val="0"/>
      <w:marTop w:val="0"/>
      <w:marBottom w:val="0"/>
      <w:divBdr>
        <w:top w:val="none" w:sz="0" w:space="0" w:color="auto"/>
        <w:left w:val="none" w:sz="0" w:space="0" w:color="auto"/>
        <w:bottom w:val="none" w:sz="0" w:space="0" w:color="auto"/>
        <w:right w:val="none" w:sz="0" w:space="0" w:color="auto"/>
      </w:divBdr>
    </w:div>
    <w:div w:id="38087967">
      <w:bodyDiv w:val="1"/>
      <w:marLeft w:val="0"/>
      <w:marRight w:val="0"/>
      <w:marTop w:val="0"/>
      <w:marBottom w:val="0"/>
      <w:divBdr>
        <w:top w:val="none" w:sz="0" w:space="0" w:color="auto"/>
        <w:left w:val="none" w:sz="0" w:space="0" w:color="auto"/>
        <w:bottom w:val="none" w:sz="0" w:space="0" w:color="auto"/>
        <w:right w:val="none" w:sz="0" w:space="0" w:color="auto"/>
      </w:divBdr>
    </w:div>
    <w:div w:id="73623142">
      <w:bodyDiv w:val="1"/>
      <w:marLeft w:val="0"/>
      <w:marRight w:val="0"/>
      <w:marTop w:val="0"/>
      <w:marBottom w:val="0"/>
      <w:divBdr>
        <w:top w:val="none" w:sz="0" w:space="0" w:color="auto"/>
        <w:left w:val="none" w:sz="0" w:space="0" w:color="auto"/>
        <w:bottom w:val="none" w:sz="0" w:space="0" w:color="auto"/>
        <w:right w:val="none" w:sz="0" w:space="0" w:color="auto"/>
      </w:divBdr>
    </w:div>
    <w:div w:id="175316602">
      <w:bodyDiv w:val="1"/>
      <w:marLeft w:val="0"/>
      <w:marRight w:val="0"/>
      <w:marTop w:val="0"/>
      <w:marBottom w:val="0"/>
      <w:divBdr>
        <w:top w:val="none" w:sz="0" w:space="0" w:color="auto"/>
        <w:left w:val="none" w:sz="0" w:space="0" w:color="auto"/>
        <w:bottom w:val="none" w:sz="0" w:space="0" w:color="auto"/>
        <w:right w:val="none" w:sz="0" w:space="0" w:color="auto"/>
      </w:divBdr>
      <w:divsChild>
        <w:div w:id="997464246">
          <w:marLeft w:val="0"/>
          <w:marRight w:val="0"/>
          <w:marTop w:val="0"/>
          <w:marBottom w:val="0"/>
          <w:divBdr>
            <w:top w:val="none" w:sz="0" w:space="0" w:color="auto"/>
            <w:left w:val="none" w:sz="0" w:space="0" w:color="auto"/>
            <w:bottom w:val="none" w:sz="0" w:space="0" w:color="auto"/>
            <w:right w:val="none" w:sz="0" w:space="0" w:color="auto"/>
          </w:divBdr>
        </w:div>
      </w:divsChild>
    </w:div>
    <w:div w:id="238444292">
      <w:bodyDiv w:val="1"/>
      <w:marLeft w:val="0"/>
      <w:marRight w:val="0"/>
      <w:marTop w:val="0"/>
      <w:marBottom w:val="0"/>
      <w:divBdr>
        <w:top w:val="none" w:sz="0" w:space="0" w:color="auto"/>
        <w:left w:val="none" w:sz="0" w:space="0" w:color="auto"/>
        <w:bottom w:val="none" w:sz="0" w:space="0" w:color="auto"/>
        <w:right w:val="none" w:sz="0" w:space="0" w:color="auto"/>
      </w:divBdr>
    </w:div>
    <w:div w:id="345256647">
      <w:bodyDiv w:val="1"/>
      <w:marLeft w:val="0"/>
      <w:marRight w:val="0"/>
      <w:marTop w:val="0"/>
      <w:marBottom w:val="0"/>
      <w:divBdr>
        <w:top w:val="none" w:sz="0" w:space="0" w:color="auto"/>
        <w:left w:val="none" w:sz="0" w:space="0" w:color="auto"/>
        <w:bottom w:val="none" w:sz="0" w:space="0" w:color="auto"/>
        <w:right w:val="none" w:sz="0" w:space="0" w:color="auto"/>
      </w:divBdr>
    </w:div>
    <w:div w:id="351810915">
      <w:bodyDiv w:val="1"/>
      <w:marLeft w:val="0"/>
      <w:marRight w:val="0"/>
      <w:marTop w:val="0"/>
      <w:marBottom w:val="0"/>
      <w:divBdr>
        <w:top w:val="none" w:sz="0" w:space="0" w:color="auto"/>
        <w:left w:val="none" w:sz="0" w:space="0" w:color="auto"/>
        <w:bottom w:val="none" w:sz="0" w:space="0" w:color="auto"/>
        <w:right w:val="none" w:sz="0" w:space="0" w:color="auto"/>
      </w:divBdr>
      <w:divsChild>
        <w:div w:id="256983459">
          <w:marLeft w:val="480"/>
          <w:marRight w:val="0"/>
          <w:marTop w:val="0"/>
          <w:marBottom w:val="0"/>
          <w:divBdr>
            <w:top w:val="none" w:sz="0" w:space="0" w:color="auto"/>
            <w:left w:val="none" w:sz="0" w:space="0" w:color="auto"/>
            <w:bottom w:val="none" w:sz="0" w:space="0" w:color="auto"/>
            <w:right w:val="none" w:sz="0" w:space="0" w:color="auto"/>
          </w:divBdr>
        </w:div>
      </w:divsChild>
    </w:div>
    <w:div w:id="377243752">
      <w:bodyDiv w:val="1"/>
      <w:marLeft w:val="0"/>
      <w:marRight w:val="0"/>
      <w:marTop w:val="0"/>
      <w:marBottom w:val="0"/>
      <w:divBdr>
        <w:top w:val="none" w:sz="0" w:space="0" w:color="auto"/>
        <w:left w:val="none" w:sz="0" w:space="0" w:color="auto"/>
        <w:bottom w:val="none" w:sz="0" w:space="0" w:color="auto"/>
        <w:right w:val="none" w:sz="0" w:space="0" w:color="auto"/>
      </w:divBdr>
      <w:divsChild>
        <w:div w:id="539980151">
          <w:marLeft w:val="0"/>
          <w:marRight w:val="0"/>
          <w:marTop w:val="0"/>
          <w:marBottom w:val="0"/>
          <w:divBdr>
            <w:top w:val="none" w:sz="0" w:space="0" w:color="auto"/>
            <w:left w:val="none" w:sz="0" w:space="0" w:color="auto"/>
            <w:bottom w:val="none" w:sz="0" w:space="0" w:color="auto"/>
            <w:right w:val="none" w:sz="0" w:space="0" w:color="auto"/>
          </w:divBdr>
        </w:div>
      </w:divsChild>
    </w:div>
    <w:div w:id="405227330">
      <w:bodyDiv w:val="1"/>
      <w:marLeft w:val="0"/>
      <w:marRight w:val="0"/>
      <w:marTop w:val="0"/>
      <w:marBottom w:val="0"/>
      <w:divBdr>
        <w:top w:val="none" w:sz="0" w:space="0" w:color="auto"/>
        <w:left w:val="none" w:sz="0" w:space="0" w:color="auto"/>
        <w:bottom w:val="none" w:sz="0" w:space="0" w:color="auto"/>
        <w:right w:val="none" w:sz="0" w:space="0" w:color="auto"/>
      </w:divBdr>
    </w:div>
    <w:div w:id="420487650">
      <w:bodyDiv w:val="1"/>
      <w:marLeft w:val="0"/>
      <w:marRight w:val="0"/>
      <w:marTop w:val="0"/>
      <w:marBottom w:val="0"/>
      <w:divBdr>
        <w:top w:val="none" w:sz="0" w:space="0" w:color="auto"/>
        <w:left w:val="none" w:sz="0" w:space="0" w:color="auto"/>
        <w:bottom w:val="none" w:sz="0" w:space="0" w:color="auto"/>
        <w:right w:val="none" w:sz="0" w:space="0" w:color="auto"/>
      </w:divBdr>
    </w:div>
    <w:div w:id="529072405">
      <w:bodyDiv w:val="1"/>
      <w:marLeft w:val="0"/>
      <w:marRight w:val="0"/>
      <w:marTop w:val="0"/>
      <w:marBottom w:val="0"/>
      <w:divBdr>
        <w:top w:val="none" w:sz="0" w:space="0" w:color="auto"/>
        <w:left w:val="none" w:sz="0" w:space="0" w:color="auto"/>
        <w:bottom w:val="none" w:sz="0" w:space="0" w:color="auto"/>
        <w:right w:val="none" w:sz="0" w:space="0" w:color="auto"/>
      </w:divBdr>
      <w:divsChild>
        <w:div w:id="545991821">
          <w:marLeft w:val="480"/>
          <w:marRight w:val="0"/>
          <w:marTop w:val="0"/>
          <w:marBottom w:val="0"/>
          <w:divBdr>
            <w:top w:val="none" w:sz="0" w:space="0" w:color="auto"/>
            <w:left w:val="none" w:sz="0" w:space="0" w:color="auto"/>
            <w:bottom w:val="none" w:sz="0" w:space="0" w:color="auto"/>
            <w:right w:val="none" w:sz="0" w:space="0" w:color="auto"/>
          </w:divBdr>
        </w:div>
      </w:divsChild>
    </w:div>
    <w:div w:id="581765414">
      <w:bodyDiv w:val="1"/>
      <w:marLeft w:val="0"/>
      <w:marRight w:val="0"/>
      <w:marTop w:val="0"/>
      <w:marBottom w:val="0"/>
      <w:divBdr>
        <w:top w:val="none" w:sz="0" w:space="0" w:color="auto"/>
        <w:left w:val="none" w:sz="0" w:space="0" w:color="auto"/>
        <w:bottom w:val="none" w:sz="0" w:space="0" w:color="auto"/>
        <w:right w:val="none" w:sz="0" w:space="0" w:color="auto"/>
      </w:divBdr>
    </w:div>
    <w:div w:id="594703185">
      <w:bodyDiv w:val="1"/>
      <w:marLeft w:val="0"/>
      <w:marRight w:val="0"/>
      <w:marTop w:val="0"/>
      <w:marBottom w:val="0"/>
      <w:divBdr>
        <w:top w:val="none" w:sz="0" w:space="0" w:color="auto"/>
        <w:left w:val="none" w:sz="0" w:space="0" w:color="auto"/>
        <w:bottom w:val="none" w:sz="0" w:space="0" w:color="auto"/>
        <w:right w:val="none" w:sz="0" w:space="0" w:color="auto"/>
      </w:divBdr>
    </w:div>
    <w:div w:id="643698485">
      <w:bodyDiv w:val="1"/>
      <w:marLeft w:val="0"/>
      <w:marRight w:val="0"/>
      <w:marTop w:val="0"/>
      <w:marBottom w:val="0"/>
      <w:divBdr>
        <w:top w:val="none" w:sz="0" w:space="0" w:color="auto"/>
        <w:left w:val="none" w:sz="0" w:space="0" w:color="auto"/>
        <w:bottom w:val="none" w:sz="0" w:space="0" w:color="auto"/>
        <w:right w:val="none" w:sz="0" w:space="0" w:color="auto"/>
      </w:divBdr>
    </w:div>
    <w:div w:id="650596744">
      <w:bodyDiv w:val="1"/>
      <w:marLeft w:val="0"/>
      <w:marRight w:val="0"/>
      <w:marTop w:val="0"/>
      <w:marBottom w:val="0"/>
      <w:divBdr>
        <w:top w:val="none" w:sz="0" w:space="0" w:color="auto"/>
        <w:left w:val="none" w:sz="0" w:space="0" w:color="auto"/>
        <w:bottom w:val="none" w:sz="0" w:space="0" w:color="auto"/>
        <w:right w:val="none" w:sz="0" w:space="0" w:color="auto"/>
      </w:divBdr>
    </w:div>
    <w:div w:id="657684878">
      <w:bodyDiv w:val="1"/>
      <w:marLeft w:val="0"/>
      <w:marRight w:val="0"/>
      <w:marTop w:val="0"/>
      <w:marBottom w:val="0"/>
      <w:divBdr>
        <w:top w:val="none" w:sz="0" w:space="0" w:color="auto"/>
        <w:left w:val="none" w:sz="0" w:space="0" w:color="auto"/>
        <w:bottom w:val="none" w:sz="0" w:space="0" w:color="auto"/>
        <w:right w:val="none" w:sz="0" w:space="0" w:color="auto"/>
      </w:divBdr>
    </w:div>
    <w:div w:id="692414579">
      <w:bodyDiv w:val="1"/>
      <w:marLeft w:val="0"/>
      <w:marRight w:val="0"/>
      <w:marTop w:val="0"/>
      <w:marBottom w:val="0"/>
      <w:divBdr>
        <w:top w:val="none" w:sz="0" w:space="0" w:color="auto"/>
        <w:left w:val="none" w:sz="0" w:space="0" w:color="auto"/>
        <w:bottom w:val="none" w:sz="0" w:space="0" w:color="auto"/>
        <w:right w:val="none" w:sz="0" w:space="0" w:color="auto"/>
      </w:divBdr>
    </w:div>
    <w:div w:id="697698803">
      <w:bodyDiv w:val="1"/>
      <w:marLeft w:val="0"/>
      <w:marRight w:val="0"/>
      <w:marTop w:val="0"/>
      <w:marBottom w:val="0"/>
      <w:divBdr>
        <w:top w:val="none" w:sz="0" w:space="0" w:color="auto"/>
        <w:left w:val="none" w:sz="0" w:space="0" w:color="auto"/>
        <w:bottom w:val="none" w:sz="0" w:space="0" w:color="auto"/>
        <w:right w:val="none" w:sz="0" w:space="0" w:color="auto"/>
      </w:divBdr>
    </w:div>
    <w:div w:id="702905145">
      <w:bodyDiv w:val="1"/>
      <w:marLeft w:val="0"/>
      <w:marRight w:val="0"/>
      <w:marTop w:val="0"/>
      <w:marBottom w:val="0"/>
      <w:divBdr>
        <w:top w:val="none" w:sz="0" w:space="0" w:color="auto"/>
        <w:left w:val="none" w:sz="0" w:space="0" w:color="auto"/>
        <w:bottom w:val="none" w:sz="0" w:space="0" w:color="auto"/>
        <w:right w:val="none" w:sz="0" w:space="0" w:color="auto"/>
      </w:divBdr>
    </w:div>
    <w:div w:id="724261245">
      <w:bodyDiv w:val="1"/>
      <w:marLeft w:val="0"/>
      <w:marRight w:val="0"/>
      <w:marTop w:val="0"/>
      <w:marBottom w:val="0"/>
      <w:divBdr>
        <w:top w:val="none" w:sz="0" w:space="0" w:color="auto"/>
        <w:left w:val="none" w:sz="0" w:space="0" w:color="auto"/>
        <w:bottom w:val="none" w:sz="0" w:space="0" w:color="auto"/>
        <w:right w:val="none" w:sz="0" w:space="0" w:color="auto"/>
      </w:divBdr>
    </w:div>
    <w:div w:id="770516469">
      <w:bodyDiv w:val="1"/>
      <w:marLeft w:val="0"/>
      <w:marRight w:val="0"/>
      <w:marTop w:val="0"/>
      <w:marBottom w:val="0"/>
      <w:divBdr>
        <w:top w:val="none" w:sz="0" w:space="0" w:color="auto"/>
        <w:left w:val="none" w:sz="0" w:space="0" w:color="auto"/>
        <w:bottom w:val="none" w:sz="0" w:space="0" w:color="auto"/>
        <w:right w:val="none" w:sz="0" w:space="0" w:color="auto"/>
      </w:divBdr>
      <w:divsChild>
        <w:div w:id="347218457">
          <w:marLeft w:val="480"/>
          <w:marRight w:val="0"/>
          <w:marTop w:val="0"/>
          <w:marBottom w:val="0"/>
          <w:divBdr>
            <w:top w:val="none" w:sz="0" w:space="0" w:color="auto"/>
            <w:left w:val="none" w:sz="0" w:space="0" w:color="auto"/>
            <w:bottom w:val="none" w:sz="0" w:space="0" w:color="auto"/>
            <w:right w:val="none" w:sz="0" w:space="0" w:color="auto"/>
          </w:divBdr>
        </w:div>
        <w:div w:id="613635950">
          <w:marLeft w:val="480"/>
          <w:marRight w:val="0"/>
          <w:marTop w:val="0"/>
          <w:marBottom w:val="0"/>
          <w:divBdr>
            <w:top w:val="none" w:sz="0" w:space="0" w:color="auto"/>
            <w:left w:val="none" w:sz="0" w:space="0" w:color="auto"/>
            <w:bottom w:val="none" w:sz="0" w:space="0" w:color="auto"/>
            <w:right w:val="none" w:sz="0" w:space="0" w:color="auto"/>
          </w:divBdr>
        </w:div>
      </w:divsChild>
    </w:div>
    <w:div w:id="783767197">
      <w:bodyDiv w:val="1"/>
      <w:marLeft w:val="0"/>
      <w:marRight w:val="0"/>
      <w:marTop w:val="0"/>
      <w:marBottom w:val="0"/>
      <w:divBdr>
        <w:top w:val="none" w:sz="0" w:space="0" w:color="auto"/>
        <w:left w:val="none" w:sz="0" w:space="0" w:color="auto"/>
        <w:bottom w:val="none" w:sz="0" w:space="0" w:color="auto"/>
        <w:right w:val="none" w:sz="0" w:space="0" w:color="auto"/>
      </w:divBdr>
    </w:div>
    <w:div w:id="843516197">
      <w:bodyDiv w:val="1"/>
      <w:marLeft w:val="0"/>
      <w:marRight w:val="0"/>
      <w:marTop w:val="0"/>
      <w:marBottom w:val="0"/>
      <w:divBdr>
        <w:top w:val="none" w:sz="0" w:space="0" w:color="auto"/>
        <w:left w:val="none" w:sz="0" w:space="0" w:color="auto"/>
        <w:bottom w:val="none" w:sz="0" w:space="0" w:color="auto"/>
        <w:right w:val="none" w:sz="0" w:space="0" w:color="auto"/>
      </w:divBdr>
    </w:div>
    <w:div w:id="891619285">
      <w:bodyDiv w:val="1"/>
      <w:marLeft w:val="0"/>
      <w:marRight w:val="0"/>
      <w:marTop w:val="0"/>
      <w:marBottom w:val="0"/>
      <w:divBdr>
        <w:top w:val="none" w:sz="0" w:space="0" w:color="auto"/>
        <w:left w:val="none" w:sz="0" w:space="0" w:color="auto"/>
        <w:bottom w:val="none" w:sz="0" w:space="0" w:color="auto"/>
        <w:right w:val="none" w:sz="0" w:space="0" w:color="auto"/>
      </w:divBdr>
      <w:divsChild>
        <w:div w:id="98531537">
          <w:marLeft w:val="640"/>
          <w:marRight w:val="0"/>
          <w:marTop w:val="0"/>
          <w:marBottom w:val="0"/>
          <w:divBdr>
            <w:top w:val="none" w:sz="0" w:space="0" w:color="auto"/>
            <w:left w:val="none" w:sz="0" w:space="0" w:color="auto"/>
            <w:bottom w:val="none" w:sz="0" w:space="0" w:color="auto"/>
            <w:right w:val="none" w:sz="0" w:space="0" w:color="auto"/>
          </w:divBdr>
        </w:div>
        <w:div w:id="345905472">
          <w:marLeft w:val="640"/>
          <w:marRight w:val="0"/>
          <w:marTop w:val="0"/>
          <w:marBottom w:val="0"/>
          <w:divBdr>
            <w:top w:val="none" w:sz="0" w:space="0" w:color="auto"/>
            <w:left w:val="none" w:sz="0" w:space="0" w:color="auto"/>
            <w:bottom w:val="none" w:sz="0" w:space="0" w:color="auto"/>
            <w:right w:val="none" w:sz="0" w:space="0" w:color="auto"/>
          </w:divBdr>
        </w:div>
      </w:divsChild>
    </w:div>
    <w:div w:id="892154357">
      <w:bodyDiv w:val="1"/>
      <w:marLeft w:val="0"/>
      <w:marRight w:val="0"/>
      <w:marTop w:val="0"/>
      <w:marBottom w:val="0"/>
      <w:divBdr>
        <w:top w:val="none" w:sz="0" w:space="0" w:color="auto"/>
        <w:left w:val="none" w:sz="0" w:space="0" w:color="auto"/>
        <w:bottom w:val="none" w:sz="0" w:space="0" w:color="auto"/>
        <w:right w:val="none" w:sz="0" w:space="0" w:color="auto"/>
      </w:divBdr>
      <w:divsChild>
        <w:div w:id="1122117469">
          <w:marLeft w:val="0"/>
          <w:marRight w:val="0"/>
          <w:marTop w:val="166"/>
          <w:marBottom w:val="166"/>
          <w:divBdr>
            <w:top w:val="none" w:sz="0" w:space="0" w:color="auto"/>
            <w:left w:val="none" w:sz="0" w:space="0" w:color="auto"/>
            <w:bottom w:val="none" w:sz="0" w:space="0" w:color="auto"/>
            <w:right w:val="none" w:sz="0" w:space="0" w:color="auto"/>
          </w:divBdr>
          <w:divsChild>
            <w:div w:id="190344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925293">
      <w:bodyDiv w:val="1"/>
      <w:marLeft w:val="0"/>
      <w:marRight w:val="0"/>
      <w:marTop w:val="0"/>
      <w:marBottom w:val="0"/>
      <w:divBdr>
        <w:top w:val="none" w:sz="0" w:space="0" w:color="auto"/>
        <w:left w:val="none" w:sz="0" w:space="0" w:color="auto"/>
        <w:bottom w:val="none" w:sz="0" w:space="0" w:color="auto"/>
        <w:right w:val="none" w:sz="0" w:space="0" w:color="auto"/>
      </w:divBdr>
    </w:div>
    <w:div w:id="916596076">
      <w:bodyDiv w:val="1"/>
      <w:marLeft w:val="0"/>
      <w:marRight w:val="0"/>
      <w:marTop w:val="0"/>
      <w:marBottom w:val="0"/>
      <w:divBdr>
        <w:top w:val="none" w:sz="0" w:space="0" w:color="auto"/>
        <w:left w:val="none" w:sz="0" w:space="0" w:color="auto"/>
        <w:bottom w:val="none" w:sz="0" w:space="0" w:color="auto"/>
        <w:right w:val="none" w:sz="0" w:space="0" w:color="auto"/>
      </w:divBdr>
    </w:div>
    <w:div w:id="923950937">
      <w:bodyDiv w:val="1"/>
      <w:marLeft w:val="0"/>
      <w:marRight w:val="0"/>
      <w:marTop w:val="0"/>
      <w:marBottom w:val="0"/>
      <w:divBdr>
        <w:top w:val="none" w:sz="0" w:space="0" w:color="auto"/>
        <w:left w:val="none" w:sz="0" w:space="0" w:color="auto"/>
        <w:bottom w:val="none" w:sz="0" w:space="0" w:color="auto"/>
        <w:right w:val="none" w:sz="0" w:space="0" w:color="auto"/>
      </w:divBdr>
    </w:div>
    <w:div w:id="955675116">
      <w:bodyDiv w:val="1"/>
      <w:marLeft w:val="0"/>
      <w:marRight w:val="0"/>
      <w:marTop w:val="0"/>
      <w:marBottom w:val="0"/>
      <w:divBdr>
        <w:top w:val="none" w:sz="0" w:space="0" w:color="auto"/>
        <w:left w:val="none" w:sz="0" w:space="0" w:color="auto"/>
        <w:bottom w:val="none" w:sz="0" w:space="0" w:color="auto"/>
        <w:right w:val="none" w:sz="0" w:space="0" w:color="auto"/>
      </w:divBdr>
      <w:divsChild>
        <w:div w:id="62679019">
          <w:marLeft w:val="640"/>
          <w:marRight w:val="0"/>
          <w:marTop w:val="0"/>
          <w:marBottom w:val="0"/>
          <w:divBdr>
            <w:top w:val="none" w:sz="0" w:space="0" w:color="auto"/>
            <w:left w:val="none" w:sz="0" w:space="0" w:color="auto"/>
            <w:bottom w:val="none" w:sz="0" w:space="0" w:color="auto"/>
            <w:right w:val="none" w:sz="0" w:space="0" w:color="auto"/>
          </w:divBdr>
        </w:div>
        <w:div w:id="934292718">
          <w:marLeft w:val="640"/>
          <w:marRight w:val="0"/>
          <w:marTop w:val="0"/>
          <w:marBottom w:val="0"/>
          <w:divBdr>
            <w:top w:val="none" w:sz="0" w:space="0" w:color="auto"/>
            <w:left w:val="none" w:sz="0" w:space="0" w:color="auto"/>
            <w:bottom w:val="none" w:sz="0" w:space="0" w:color="auto"/>
            <w:right w:val="none" w:sz="0" w:space="0" w:color="auto"/>
          </w:divBdr>
        </w:div>
      </w:divsChild>
    </w:div>
    <w:div w:id="963773770">
      <w:bodyDiv w:val="1"/>
      <w:marLeft w:val="0"/>
      <w:marRight w:val="0"/>
      <w:marTop w:val="0"/>
      <w:marBottom w:val="0"/>
      <w:divBdr>
        <w:top w:val="none" w:sz="0" w:space="0" w:color="auto"/>
        <w:left w:val="none" w:sz="0" w:space="0" w:color="auto"/>
        <w:bottom w:val="none" w:sz="0" w:space="0" w:color="auto"/>
        <w:right w:val="none" w:sz="0" w:space="0" w:color="auto"/>
      </w:divBdr>
    </w:div>
    <w:div w:id="970862023">
      <w:bodyDiv w:val="1"/>
      <w:marLeft w:val="0"/>
      <w:marRight w:val="0"/>
      <w:marTop w:val="0"/>
      <w:marBottom w:val="0"/>
      <w:divBdr>
        <w:top w:val="none" w:sz="0" w:space="0" w:color="auto"/>
        <w:left w:val="none" w:sz="0" w:space="0" w:color="auto"/>
        <w:bottom w:val="none" w:sz="0" w:space="0" w:color="auto"/>
        <w:right w:val="none" w:sz="0" w:space="0" w:color="auto"/>
      </w:divBdr>
    </w:div>
    <w:div w:id="978992836">
      <w:bodyDiv w:val="1"/>
      <w:marLeft w:val="0"/>
      <w:marRight w:val="0"/>
      <w:marTop w:val="0"/>
      <w:marBottom w:val="0"/>
      <w:divBdr>
        <w:top w:val="none" w:sz="0" w:space="0" w:color="auto"/>
        <w:left w:val="none" w:sz="0" w:space="0" w:color="auto"/>
        <w:bottom w:val="none" w:sz="0" w:space="0" w:color="auto"/>
        <w:right w:val="none" w:sz="0" w:space="0" w:color="auto"/>
      </w:divBdr>
    </w:div>
    <w:div w:id="986938165">
      <w:bodyDiv w:val="1"/>
      <w:marLeft w:val="0"/>
      <w:marRight w:val="0"/>
      <w:marTop w:val="0"/>
      <w:marBottom w:val="0"/>
      <w:divBdr>
        <w:top w:val="none" w:sz="0" w:space="0" w:color="auto"/>
        <w:left w:val="none" w:sz="0" w:space="0" w:color="auto"/>
        <w:bottom w:val="none" w:sz="0" w:space="0" w:color="auto"/>
        <w:right w:val="none" w:sz="0" w:space="0" w:color="auto"/>
      </w:divBdr>
    </w:div>
    <w:div w:id="1036347141">
      <w:bodyDiv w:val="1"/>
      <w:marLeft w:val="0"/>
      <w:marRight w:val="0"/>
      <w:marTop w:val="0"/>
      <w:marBottom w:val="0"/>
      <w:divBdr>
        <w:top w:val="none" w:sz="0" w:space="0" w:color="auto"/>
        <w:left w:val="none" w:sz="0" w:space="0" w:color="auto"/>
        <w:bottom w:val="none" w:sz="0" w:space="0" w:color="auto"/>
        <w:right w:val="none" w:sz="0" w:space="0" w:color="auto"/>
      </w:divBdr>
    </w:div>
    <w:div w:id="1087730448">
      <w:bodyDiv w:val="1"/>
      <w:marLeft w:val="0"/>
      <w:marRight w:val="0"/>
      <w:marTop w:val="0"/>
      <w:marBottom w:val="0"/>
      <w:divBdr>
        <w:top w:val="none" w:sz="0" w:space="0" w:color="auto"/>
        <w:left w:val="none" w:sz="0" w:space="0" w:color="auto"/>
        <w:bottom w:val="none" w:sz="0" w:space="0" w:color="auto"/>
        <w:right w:val="none" w:sz="0" w:space="0" w:color="auto"/>
      </w:divBdr>
      <w:divsChild>
        <w:div w:id="1373574651">
          <w:marLeft w:val="0"/>
          <w:marRight w:val="0"/>
          <w:marTop w:val="0"/>
          <w:marBottom w:val="0"/>
          <w:divBdr>
            <w:top w:val="none" w:sz="0" w:space="0" w:color="auto"/>
            <w:left w:val="none" w:sz="0" w:space="0" w:color="auto"/>
            <w:bottom w:val="none" w:sz="0" w:space="0" w:color="auto"/>
            <w:right w:val="none" w:sz="0" w:space="0" w:color="auto"/>
          </w:divBdr>
          <w:divsChild>
            <w:div w:id="1850023076">
              <w:marLeft w:val="0"/>
              <w:marRight w:val="0"/>
              <w:marTop w:val="0"/>
              <w:marBottom w:val="0"/>
              <w:divBdr>
                <w:top w:val="none" w:sz="0" w:space="0" w:color="auto"/>
                <w:left w:val="none" w:sz="0" w:space="0" w:color="auto"/>
                <w:bottom w:val="none" w:sz="0" w:space="0" w:color="auto"/>
                <w:right w:val="none" w:sz="0" w:space="0" w:color="auto"/>
              </w:divBdr>
            </w:div>
            <w:div w:id="1592468982">
              <w:marLeft w:val="0"/>
              <w:marRight w:val="0"/>
              <w:marTop w:val="0"/>
              <w:marBottom w:val="0"/>
              <w:divBdr>
                <w:top w:val="none" w:sz="0" w:space="0" w:color="auto"/>
                <w:left w:val="none" w:sz="0" w:space="0" w:color="auto"/>
                <w:bottom w:val="none" w:sz="0" w:space="0" w:color="auto"/>
                <w:right w:val="none" w:sz="0" w:space="0" w:color="auto"/>
              </w:divBdr>
            </w:div>
            <w:div w:id="139605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851252">
      <w:bodyDiv w:val="1"/>
      <w:marLeft w:val="0"/>
      <w:marRight w:val="0"/>
      <w:marTop w:val="0"/>
      <w:marBottom w:val="0"/>
      <w:divBdr>
        <w:top w:val="none" w:sz="0" w:space="0" w:color="auto"/>
        <w:left w:val="none" w:sz="0" w:space="0" w:color="auto"/>
        <w:bottom w:val="none" w:sz="0" w:space="0" w:color="auto"/>
        <w:right w:val="none" w:sz="0" w:space="0" w:color="auto"/>
      </w:divBdr>
      <w:divsChild>
        <w:div w:id="1390609683">
          <w:marLeft w:val="480"/>
          <w:marRight w:val="0"/>
          <w:marTop w:val="0"/>
          <w:marBottom w:val="0"/>
          <w:divBdr>
            <w:top w:val="none" w:sz="0" w:space="0" w:color="auto"/>
            <w:left w:val="none" w:sz="0" w:space="0" w:color="auto"/>
            <w:bottom w:val="none" w:sz="0" w:space="0" w:color="auto"/>
            <w:right w:val="none" w:sz="0" w:space="0" w:color="auto"/>
          </w:divBdr>
        </w:div>
        <w:div w:id="1151943917">
          <w:marLeft w:val="480"/>
          <w:marRight w:val="0"/>
          <w:marTop w:val="0"/>
          <w:marBottom w:val="0"/>
          <w:divBdr>
            <w:top w:val="none" w:sz="0" w:space="0" w:color="auto"/>
            <w:left w:val="none" w:sz="0" w:space="0" w:color="auto"/>
            <w:bottom w:val="none" w:sz="0" w:space="0" w:color="auto"/>
            <w:right w:val="none" w:sz="0" w:space="0" w:color="auto"/>
          </w:divBdr>
        </w:div>
      </w:divsChild>
    </w:div>
    <w:div w:id="1291324013">
      <w:bodyDiv w:val="1"/>
      <w:marLeft w:val="0"/>
      <w:marRight w:val="0"/>
      <w:marTop w:val="0"/>
      <w:marBottom w:val="0"/>
      <w:divBdr>
        <w:top w:val="none" w:sz="0" w:space="0" w:color="auto"/>
        <w:left w:val="none" w:sz="0" w:space="0" w:color="auto"/>
        <w:bottom w:val="none" w:sz="0" w:space="0" w:color="auto"/>
        <w:right w:val="none" w:sz="0" w:space="0" w:color="auto"/>
      </w:divBdr>
    </w:div>
    <w:div w:id="1314600073">
      <w:bodyDiv w:val="1"/>
      <w:marLeft w:val="0"/>
      <w:marRight w:val="0"/>
      <w:marTop w:val="0"/>
      <w:marBottom w:val="0"/>
      <w:divBdr>
        <w:top w:val="none" w:sz="0" w:space="0" w:color="auto"/>
        <w:left w:val="none" w:sz="0" w:space="0" w:color="auto"/>
        <w:bottom w:val="none" w:sz="0" w:space="0" w:color="auto"/>
        <w:right w:val="none" w:sz="0" w:space="0" w:color="auto"/>
      </w:divBdr>
    </w:div>
    <w:div w:id="1316111126">
      <w:bodyDiv w:val="1"/>
      <w:marLeft w:val="0"/>
      <w:marRight w:val="0"/>
      <w:marTop w:val="0"/>
      <w:marBottom w:val="0"/>
      <w:divBdr>
        <w:top w:val="none" w:sz="0" w:space="0" w:color="auto"/>
        <w:left w:val="none" w:sz="0" w:space="0" w:color="auto"/>
        <w:bottom w:val="none" w:sz="0" w:space="0" w:color="auto"/>
        <w:right w:val="none" w:sz="0" w:space="0" w:color="auto"/>
      </w:divBdr>
      <w:divsChild>
        <w:div w:id="691808017">
          <w:marLeft w:val="480"/>
          <w:marRight w:val="0"/>
          <w:marTop w:val="0"/>
          <w:marBottom w:val="0"/>
          <w:divBdr>
            <w:top w:val="none" w:sz="0" w:space="0" w:color="auto"/>
            <w:left w:val="none" w:sz="0" w:space="0" w:color="auto"/>
            <w:bottom w:val="none" w:sz="0" w:space="0" w:color="auto"/>
            <w:right w:val="none" w:sz="0" w:space="0" w:color="auto"/>
          </w:divBdr>
        </w:div>
      </w:divsChild>
    </w:div>
    <w:div w:id="1361317274">
      <w:bodyDiv w:val="1"/>
      <w:marLeft w:val="0"/>
      <w:marRight w:val="0"/>
      <w:marTop w:val="0"/>
      <w:marBottom w:val="0"/>
      <w:divBdr>
        <w:top w:val="none" w:sz="0" w:space="0" w:color="auto"/>
        <w:left w:val="none" w:sz="0" w:space="0" w:color="auto"/>
        <w:bottom w:val="none" w:sz="0" w:space="0" w:color="auto"/>
        <w:right w:val="none" w:sz="0" w:space="0" w:color="auto"/>
      </w:divBdr>
      <w:divsChild>
        <w:div w:id="686709272">
          <w:marLeft w:val="480"/>
          <w:marRight w:val="0"/>
          <w:marTop w:val="0"/>
          <w:marBottom w:val="0"/>
          <w:divBdr>
            <w:top w:val="none" w:sz="0" w:space="0" w:color="auto"/>
            <w:left w:val="none" w:sz="0" w:space="0" w:color="auto"/>
            <w:bottom w:val="none" w:sz="0" w:space="0" w:color="auto"/>
            <w:right w:val="none" w:sz="0" w:space="0" w:color="auto"/>
          </w:divBdr>
        </w:div>
        <w:div w:id="1680036949">
          <w:marLeft w:val="480"/>
          <w:marRight w:val="0"/>
          <w:marTop w:val="0"/>
          <w:marBottom w:val="0"/>
          <w:divBdr>
            <w:top w:val="none" w:sz="0" w:space="0" w:color="auto"/>
            <w:left w:val="none" w:sz="0" w:space="0" w:color="auto"/>
            <w:bottom w:val="none" w:sz="0" w:space="0" w:color="auto"/>
            <w:right w:val="none" w:sz="0" w:space="0" w:color="auto"/>
          </w:divBdr>
        </w:div>
      </w:divsChild>
    </w:div>
    <w:div w:id="1375738508">
      <w:bodyDiv w:val="1"/>
      <w:marLeft w:val="0"/>
      <w:marRight w:val="0"/>
      <w:marTop w:val="0"/>
      <w:marBottom w:val="0"/>
      <w:divBdr>
        <w:top w:val="none" w:sz="0" w:space="0" w:color="auto"/>
        <w:left w:val="none" w:sz="0" w:space="0" w:color="auto"/>
        <w:bottom w:val="none" w:sz="0" w:space="0" w:color="auto"/>
        <w:right w:val="none" w:sz="0" w:space="0" w:color="auto"/>
      </w:divBdr>
    </w:div>
    <w:div w:id="1498114861">
      <w:bodyDiv w:val="1"/>
      <w:marLeft w:val="0"/>
      <w:marRight w:val="0"/>
      <w:marTop w:val="0"/>
      <w:marBottom w:val="0"/>
      <w:divBdr>
        <w:top w:val="none" w:sz="0" w:space="0" w:color="auto"/>
        <w:left w:val="none" w:sz="0" w:space="0" w:color="auto"/>
        <w:bottom w:val="none" w:sz="0" w:space="0" w:color="auto"/>
        <w:right w:val="none" w:sz="0" w:space="0" w:color="auto"/>
      </w:divBdr>
    </w:div>
    <w:div w:id="1671254763">
      <w:bodyDiv w:val="1"/>
      <w:marLeft w:val="0"/>
      <w:marRight w:val="0"/>
      <w:marTop w:val="0"/>
      <w:marBottom w:val="0"/>
      <w:divBdr>
        <w:top w:val="none" w:sz="0" w:space="0" w:color="auto"/>
        <w:left w:val="none" w:sz="0" w:space="0" w:color="auto"/>
        <w:bottom w:val="none" w:sz="0" w:space="0" w:color="auto"/>
        <w:right w:val="none" w:sz="0" w:space="0" w:color="auto"/>
      </w:divBdr>
      <w:divsChild>
        <w:div w:id="1045182251">
          <w:marLeft w:val="640"/>
          <w:marRight w:val="0"/>
          <w:marTop w:val="0"/>
          <w:marBottom w:val="0"/>
          <w:divBdr>
            <w:top w:val="none" w:sz="0" w:space="0" w:color="auto"/>
            <w:left w:val="none" w:sz="0" w:space="0" w:color="auto"/>
            <w:bottom w:val="none" w:sz="0" w:space="0" w:color="auto"/>
            <w:right w:val="none" w:sz="0" w:space="0" w:color="auto"/>
          </w:divBdr>
        </w:div>
        <w:div w:id="2070036110">
          <w:marLeft w:val="640"/>
          <w:marRight w:val="0"/>
          <w:marTop w:val="0"/>
          <w:marBottom w:val="0"/>
          <w:divBdr>
            <w:top w:val="none" w:sz="0" w:space="0" w:color="auto"/>
            <w:left w:val="none" w:sz="0" w:space="0" w:color="auto"/>
            <w:bottom w:val="none" w:sz="0" w:space="0" w:color="auto"/>
            <w:right w:val="none" w:sz="0" w:space="0" w:color="auto"/>
          </w:divBdr>
        </w:div>
      </w:divsChild>
    </w:div>
    <w:div w:id="1674988515">
      <w:bodyDiv w:val="1"/>
      <w:marLeft w:val="0"/>
      <w:marRight w:val="0"/>
      <w:marTop w:val="0"/>
      <w:marBottom w:val="0"/>
      <w:divBdr>
        <w:top w:val="none" w:sz="0" w:space="0" w:color="auto"/>
        <w:left w:val="none" w:sz="0" w:space="0" w:color="auto"/>
        <w:bottom w:val="none" w:sz="0" w:space="0" w:color="auto"/>
        <w:right w:val="none" w:sz="0" w:space="0" w:color="auto"/>
      </w:divBdr>
      <w:divsChild>
        <w:div w:id="579799737">
          <w:marLeft w:val="480"/>
          <w:marRight w:val="0"/>
          <w:marTop w:val="0"/>
          <w:marBottom w:val="0"/>
          <w:divBdr>
            <w:top w:val="none" w:sz="0" w:space="0" w:color="auto"/>
            <w:left w:val="none" w:sz="0" w:space="0" w:color="auto"/>
            <w:bottom w:val="none" w:sz="0" w:space="0" w:color="auto"/>
            <w:right w:val="none" w:sz="0" w:space="0" w:color="auto"/>
          </w:divBdr>
        </w:div>
      </w:divsChild>
    </w:div>
    <w:div w:id="1701272469">
      <w:bodyDiv w:val="1"/>
      <w:marLeft w:val="0"/>
      <w:marRight w:val="0"/>
      <w:marTop w:val="0"/>
      <w:marBottom w:val="0"/>
      <w:divBdr>
        <w:top w:val="none" w:sz="0" w:space="0" w:color="auto"/>
        <w:left w:val="none" w:sz="0" w:space="0" w:color="auto"/>
        <w:bottom w:val="none" w:sz="0" w:space="0" w:color="auto"/>
        <w:right w:val="none" w:sz="0" w:space="0" w:color="auto"/>
      </w:divBdr>
    </w:div>
    <w:div w:id="1764373966">
      <w:bodyDiv w:val="1"/>
      <w:marLeft w:val="0"/>
      <w:marRight w:val="0"/>
      <w:marTop w:val="0"/>
      <w:marBottom w:val="0"/>
      <w:divBdr>
        <w:top w:val="none" w:sz="0" w:space="0" w:color="auto"/>
        <w:left w:val="none" w:sz="0" w:space="0" w:color="auto"/>
        <w:bottom w:val="none" w:sz="0" w:space="0" w:color="auto"/>
        <w:right w:val="none" w:sz="0" w:space="0" w:color="auto"/>
      </w:divBdr>
    </w:div>
    <w:div w:id="1792431821">
      <w:bodyDiv w:val="1"/>
      <w:marLeft w:val="0"/>
      <w:marRight w:val="0"/>
      <w:marTop w:val="0"/>
      <w:marBottom w:val="0"/>
      <w:divBdr>
        <w:top w:val="none" w:sz="0" w:space="0" w:color="auto"/>
        <w:left w:val="none" w:sz="0" w:space="0" w:color="auto"/>
        <w:bottom w:val="none" w:sz="0" w:space="0" w:color="auto"/>
        <w:right w:val="none" w:sz="0" w:space="0" w:color="auto"/>
      </w:divBdr>
    </w:div>
    <w:div w:id="1810395841">
      <w:bodyDiv w:val="1"/>
      <w:marLeft w:val="0"/>
      <w:marRight w:val="0"/>
      <w:marTop w:val="0"/>
      <w:marBottom w:val="0"/>
      <w:divBdr>
        <w:top w:val="none" w:sz="0" w:space="0" w:color="auto"/>
        <w:left w:val="none" w:sz="0" w:space="0" w:color="auto"/>
        <w:bottom w:val="none" w:sz="0" w:space="0" w:color="auto"/>
        <w:right w:val="none" w:sz="0" w:space="0" w:color="auto"/>
      </w:divBdr>
      <w:divsChild>
        <w:div w:id="916475795">
          <w:marLeft w:val="480"/>
          <w:marRight w:val="0"/>
          <w:marTop w:val="0"/>
          <w:marBottom w:val="0"/>
          <w:divBdr>
            <w:top w:val="none" w:sz="0" w:space="0" w:color="auto"/>
            <w:left w:val="none" w:sz="0" w:space="0" w:color="auto"/>
            <w:bottom w:val="none" w:sz="0" w:space="0" w:color="auto"/>
            <w:right w:val="none" w:sz="0" w:space="0" w:color="auto"/>
          </w:divBdr>
        </w:div>
      </w:divsChild>
    </w:div>
    <w:div w:id="1845431340">
      <w:bodyDiv w:val="1"/>
      <w:marLeft w:val="0"/>
      <w:marRight w:val="0"/>
      <w:marTop w:val="0"/>
      <w:marBottom w:val="0"/>
      <w:divBdr>
        <w:top w:val="none" w:sz="0" w:space="0" w:color="auto"/>
        <w:left w:val="none" w:sz="0" w:space="0" w:color="auto"/>
        <w:bottom w:val="none" w:sz="0" w:space="0" w:color="auto"/>
        <w:right w:val="none" w:sz="0" w:space="0" w:color="auto"/>
      </w:divBdr>
    </w:div>
    <w:div w:id="1880513133">
      <w:bodyDiv w:val="1"/>
      <w:marLeft w:val="0"/>
      <w:marRight w:val="0"/>
      <w:marTop w:val="0"/>
      <w:marBottom w:val="0"/>
      <w:divBdr>
        <w:top w:val="none" w:sz="0" w:space="0" w:color="auto"/>
        <w:left w:val="none" w:sz="0" w:space="0" w:color="auto"/>
        <w:bottom w:val="none" w:sz="0" w:space="0" w:color="auto"/>
        <w:right w:val="none" w:sz="0" w:space="0" w:color="auto"/>
      </w:divBdr>
    </w:div>
    <w:div w:id="2029453594">
      <w:bodyDiv w:val="1"/>
      <w:marLeft w:val="0"/>
      <w:marRight w:val="0"/>
      <w:marTop w:val="0"/>
      <w:marBottom w:val="0"/>
      <w:divBdr>
        <w:top w:val="none" w:sz="0" w:space="0" w:color="auto"/>
        <w:left w:val="none" w:sz="0" w:space="0" w:color="auto"/>
        <w:bottom w:val="none" w:sz="0" w:space="0" w:color="auto"/>
        <w:right w:val="none" w:sz="0" w:space="0" w:color="auto"/>
      </w:divBdr>
      <w:divsChild>
        <w:div w:id="4346367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rcid.org/0000-0002-0067-430X" TargetMode="External"/><Relationship Id="rId18" Type="http://schemas.openxmlformats.org/officeDocument/2006/relationships/image" Target="media/image4.sv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doi.org/10.26124/mitofit:200004.v2"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corrispondingauthormail@example.com" TargetMode="External"/><Relationship Id="rId20" Type="http://schemas.openxmlformats.org/officeDocument/2006/relationships/hyperlink" Target="https://doi.org/10.26124/bec:2020-0002"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rcid.org/0000-0003-3908-5462" TargetMode="External"/><Relationship Id="rId24" Type="http://schemas.openxmlformats.org/officeDocument/2006/relationships/image" Target="media/image6.jpe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yperlink" Target="https://doi.org/10.1371/journal.pone.0264496"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rcid.org/0000-0002-0067-430X" TargetMode="External"/><Relationship Id="rId22" Type="http://schemas.openxmlformats.org/officeDocument/2006/relationships/hyperlink" Target="https://doi.org/10.1016/j.jlr.2021.100111" TargetMode="External"/><Relationship Id="rId27" Type="http://schemas.openxmlformats.org/officeDocument/2006/relationships/footer" Target="footer1.xml"/><Relationship Id="rId30"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media/image8.svg"/><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10.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2BD4BC-2AD5-431C-953A-640F7E075CB0}">
  <we:reference id="wa104382081" version="1.35.0.0" store="en-US" storeType="OMEX"/>
  <we:alternateReferences>
    <we:reference id="wa104382081" version="1.35.0.0" store="WA104382081" storeType="OMEX"/>
  </we:alternateReferences>
  <we:properties>
    <we:property name="MENDELEY_CITATIONS" value="[]"/>
    <we:property name="MENDELEY_CITATIONS_STYLE" value="&quot;https://www.zotero.org/styles/american-sociological-association&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GostName.XSL" StyleName="GOST - Name Sort" Version="2003"/>
</file>

<file path=customXml/item4.xml><?xml version="1.0" encoding="utf-8"?>
<ct:contentTypeSchema xmlns:ct="http://schemas.microsoft.com/office/2006/metadata/contentType" xmlns:ma="http://schemas.microsoft.com/office/2006/metadata/properties/metaAttributes" ct:_="" ma:_="" ma:contentTypeName="Dokument" ma:contentTypeID="0x010100D7AD2DB429E487439B657194336C3D7E" ma:contentTypeVersion="9" ma:contentTypeDescription="Vytvoří nový dokument" ma:contentTypeScope="" ma:versionID="e1c4dfb71e3503af02d9096cd590bf66">
  <xsd:schema xmlns:xsd="http://www.w3.org/2001/XMLSchema" xmlns:xs="http://www.w3.org/2001/XMLSchema" xmlns:p="http://schemas.microsoft.com/office/2006/metadata/properties" xmlns:ns3="2919319e-d385-4c4e-9fa9-bb525f00fe1b" targetNamespace="http://schemas.microsoft.com/office/2006/metadata/properties" ma:root="true" ma:fieldsID="84317345433efd74db1b81a23a28824b" ns3:_="">
    <xsd:import namespace="2919319e-d385-4c4e-9fa9-bb525f00fe1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19319e-d385-4c4e-9fa9-bb525f00fe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582EFB-CB63-4C3E-B715-51FDA7CDEEA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318CE84-7BC0-42EF-B633-AF7092FA446E}">
  <ds:schemaRefs>
    <ds:schemaRef ds:uri="http://schemas.microsoft.com/sharepoint/v3/contenttype/forms"/>
  </ds:schemaRefs>
</ds:datastoreItem>
</file>

<file path=customXml/itemProps3.xml><?xml version="1.0" encoding="utf-8"?>
<ds:datastoreItem xmlns:ds="http://schemas.openxmlformats.org/officeDocument/2006/customXml" ds:itemID="{F7E95EE3-9C73-4C79-92E2-A98E27504192}">
  <ds:schemaRefs>
    <ds:schemaRef ds:uri="http://schemas.openxmlformats.org/officeDocument/2006/bibliography"/>
  </ds:schemaRefs>
</ds:datastoreItem>
</file>

<file path=customXml/itemProps4.xml><?xml version="1.0" encoding="utf-8"?>
<ds:datastoreItem xmlns:ds="http://schemas.openxmlformats.org/officeDocument/2006/customXml" ds:itemID="{EA198F20-43C7-4E82-ADDB-02F005AEB9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19319e-d385-4c4e-9fa9-bb525f00fe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25</Words>
  <Characters>5206</Characters>
  <Application>Microsoft Office Word</Application>
  <DocSecurity>0</DocSecurity>
  <Lines>43</Lines>
  <Paragraphs>12</Paragraphs>
  <ScaleCrop>false</ScaleCrop>
  <HeadingPairs>
    <vt:vector size="8" baseType="variant">
      <vt:variant>
        <vt:lpstr>Title</vt:lpstr>
      </vt:variant>
      <vt:variant>
        <vt:i4>1</vt:i4>
      </vt:variant>
      <vt:variant>
        <vt:lpstr>Název</vt:lpstr>
      </vt:variant>
      <vt:variant>
        <vt:i4>1</vt:i4>
      </vt:variant>
      <vt:variant>
        <vt:lpstr>Titel</vt:lpstr>
      </vt:variant>
      <vt:variant>
        <vt:i4>1</vt:i4>
      </vt:variant>
      <vt:variant>
        <vt:lpstr>Cím</vt:lpstr>
      </vt:variant>
      <vt:variant>
        <vt:i4>1</vt:i4>
      </vt:variant>
    </vt:vector>
  </HeadingPairs>
  <TitlesOfParts>
    <vt:vector size="4" baseType="lpstr">
      <vt:lpstr>MitoFit Preprints template</vt:lpstr>
      <vt:lpstr/>
      <vt:lpstr/>
      <vt:lpstr/>
    </vt:vector>
  </TitlesOfParts>
  <Company/>
  <LinksUpToDate>false</LinksUpToDate>
  <CharactersWithSpaces>6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toFit Preprints template</dc:title>
  <dc:subject/>
  <dc:creator>paolo.cocco@oroboros.at</dc:creator>
  <cp:keywords/>
  <dc:description/>
  <cp:lastModifiedBy>Lisa Tindle-Solomon</cp:lastModifiedBy>
  <cp:revision>3</cp:revision>
  <cp:lastPrinted>2022-03-04T07:24:00Z</cp:lastPrinted>
  <dcterms:created xsi:type="dcterms:W3CDTF">2023-01-05T09:26:00Z</dcterms:created>
  <dcterms:modified xsi:type="dcterms:W3CDTF">2023-01-05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AD2DB429E487439B657194336C3D7E</vt:lpwstr>
  </property>
  <property fmtid="{D5CDD505-2E9C-101B-9397-08002B2CF9AE}" pid="3" name="Mendeley Recent Style Id 0_1">
    <vt:lpwstr>http://www.zotero.org/styles/american-sociological-association</vt:lpwstr>
  </property>
  <property fmtid="{D5CDD505-2E9C-101B-9397-08002B2CF9AE}" pid="4" name="Mendeley Recent Style Name 0_1">
    <vt:lpwstr>American Sociological Association 6th edition</vt:lpwstr>
  </property>
  <property fmtid="{D5CDD505-2E9C-101B-9397-08002B2CF9AE}" pid="5" name="Mendeley Recent Style Id 1_1">
    <vt:lpwstr>http://www.zotero.org/styles/chicago-author-date</vt:lpwstr>
  </property>
  <property fmtid="{D5CDD505-2E9C-101B-9397-08002B2CF9AE}" pid="6" name="Mendeley Recent Style Name 1_1">
    <vt:lpwstr>Chicago Manual of Style 17th edition (author-date)</vt:lpwstr>
  </property>
  <property fmtid="{D5CDD505-2E9C-101B-9397-08002B2CF9AE}" pid="7" name="Mendeley Recent Style Id 2_1">
    <vt:lpwstr>http://www.zotero.org/styles/harvard-cite-them-right</vt:lpwstr>
  </property>
  <property fmtid="{D5CDD505-2E9C-101B-9397-08002B2CF9AE}" pid="8" name="Mendeley Recent Style Name 2_1">
    <vt:lpwstr>Cite Them Right 11th edition - Harvard</vt:lpwstr>
  </property>
  <property fmtid="{D5CDD505-2E9C-101B-9397-08002B2CF9AE}" pid="9" name="Mendeley Recent Style Id 3_1">
    <vt:lpwstr>http://www.zotero.org/styles/ieee</vt:lpwstr>
  </property>
  <property fmtid="{D5CDD505-2E9C-101B-9397-08002B2CF9AE}" pid="10" name="Mendeley Recent Style Name 3_1">
    <vt:lpwstr>IEEE</vt:lpwstr>
  </property>
  <property fmtid="{D5CDD505-2E9C-101B-9397-08002B2CF9AE}" pid="11" name="Mendeley Recent Style Id 4_1">
    <vt:lpwstr>http://www.zotero.org/styles/modern-humanities-research-association</vt:lpwstr>
  </property>
  <property fmtid="{D5CDD505-2E9C-101B-9397-08002B2CF9AE}" pid="12" name="Mendeley Recent Style Name 4_1">
    <vt:lpwstr>Modern Humanities Research Association 3rd edition (note with bibliography)</vt:lpwstr>
  </property>
  <property fmtid="{D5CDD505-2E9C-101B-9397-08002B2CF9AE}" pid="13" name="Mendeley Recent Style Id 5_1">
    <vt:lpwstr>http://www.zotero.org/styles/modern-language-association</vt:lpwstr>
  </property>
  <property fmtid="{D5CDD505-2E9C-101B-9397-08002B2CF9AE}" pid="14" name="Mendeley Recent Style Name 5_1">
    <vt:lpwstr>Modern Language Association 9th edition</vt:lpwstr>
  </property>
  <property fmtid="{D5CDD505-2E9C-101B-9397-08002B2CF9AE}" pid="15" name="Mendeley Recent Style Id 6_1">
    <vt:lpwstr>http://www.zotero.org/styles/nature</vt:lpwstr>
  </property>
  <property fmtid="{D5CDD505-2E9C-101B-9397-08002B2CF9AE}" pid="16" name="Mendeley Recent Style Name 6_1">
    <vt:lpwstr>Nature</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9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csl.mendeley.com/styles/628834421/BEC2022</vt:lpwstr>
  </property>
  <property fmtid="{D5CDD505-2E9C-101B-9397-08002B2CF9AE}" pid="22" name="Mendeley Recent Style Name 9_1">
    <vt:lpwstr>Oxford University Press HUMSOC - Paolo Cocco</vt:lpwstr>
  </property>
  <property fmtid="{D5CDD505-2E9C-101B-9397-08002B2CF9AE}" pid="23" name="Mendeley Citation Style_1">
    <vt:lpwstr>http://www.zotero.org/styles/harvard-cite-them-right</vt:lpwstr>
  </property>
  <property fmtid="{D5CDD505-2E9C-101B-9397-08002B2CF9AE}" pid="24" name="Mendeley Document_1">
    <vt:lpwstr>True</vt:lpwstr>
  </property>
  <property fmtid="{D5CDD505-2E9C-101B-9397-08002B2CF9AE}" pid="25" name="Mendeley Unique User Id_1">
    <vt:lpwstr>a313ed6a-ff6b-37dc-b926-13bdeed9f71b</vt:lpwstr>
  </property>
</Properties>
</file>